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E014F" w14:textId="784A9AD0" w:rsidR="00FC1666" w:rsidRDefault="008304AC" w:rsidP="1A2E89D5">
      <w:pPr>
        <w:rPr>
          <w:rFonts w:ascii="Times New Roman" w:hAnsi="Times New Roman" w:cs="Times New Roman"/>
          <w:b/>
          <w:bCs/>
          <w:i/>
          <w:iCs/>
          <w:lang w:eastAsia="zh-HK"/>
        </w:rPr>
      </w:pPr>
      <w:bookmarkStart w:id="0" w:name="_Hlk47114761"/>
      <w:r w:rsidRPr="008304AC">
        <w:rPr>
          <w:rFonts w:ascii="Times New Roman" w:hAnsi="Times New Roman" w:cs="Times New Roman"/>
          <w:b/>
          <w:bCs/>
          <w:sz w:val="20"/>
          <w:szCs w:val="20"/>
          <w:lang w:eastAsia="zh-HK"/>
        </w:rPr>
        <w:t>Additional file 1</w:t>
      </w:r>
      <w:bookmarkStart w:id="1" w:name="_GoBack"/>
      <w:bookmarkEnd w:id="1"/>
      <w:r w:rsidR="00FC1666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 </w:t>
      </w:r>
      <w:r w:rsidR="005F6F15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Implicit </w:t>
      </w:r>
      <w:r w:rsidR="001E1CBD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WTPs of </w:t>
      </w:r>
      <w:r w:rsidR="00065BBE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self-rated health </w:t>
      </w:r>
      <w:r w:rsidR="005F6F15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status </w:t>
      </w:r>
      <w:r w:rsidR="001E1CBD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and </w:t>
      </w:r>
      <w:r w:rsidR="00065BBE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social </w:t>
      </w:r>
      <w:r w:rsidR="005F6F15" w:rsidRPr="1A2E89D5">
        <w:rPr>
          <w:rFonts w:ascii="Times New Roman" w:hAnsi="Times New Roman" w:cs="Times New Roman"/>
          <w:sz w:val="20"/>
          <w:szCs w:val="20"/>
          <w:lang w:eastAsia="zh-HK"/>
        </w:rPr>
        <w:t>support</w:t>
      </w:r>
      <w:r w:rsidR="001E1CBD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 from </w:t>
      </w:r>
      <w:r w:rsidR="00065BBE" w:rsidRPr="1A2E89D5">
        <w:rPr>
          <w:rFonts w:ascii="Times New Roman" w:hAnsi="Times New Roman" w:cs="Times New Roman"/>
          <w:sz w:val="20"/>
          <w:szCs w:val="20"/>
          <w:lang w:eastAsia="zh-HK"/>
        </w:rPr>
        <w:t>well-being</w:t>
      </w:r>
      <w:r w:rsidR="001E1CBD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 </w:t>
      </w:r>
      <w:r w:rsidR="00FC1666" w:rsidRPr="1A2E89D5">
        <w:rPr>
          <w:rFonts w:ascii="Times New Roman" w:hAnsi="Times New Roman" w:cs="Times New Roman"/>
          <w:sz w:val="20"/>
          <w:szCs w:val="20"/>
          <w:lang w:eastAsia="zh-HK"/>
        </w:rPr>
        <w:t>valuation studies</w:t>
      </w:r>
      <w:r w:rsidR="005F6F15" w:rsidRPr="1A2E89D5">
        <w:rPr>
          <w:rFonts w:ascii="Times New Roman" w:hAnsi="Times New Roman" w:cs="Times New Roman"/>
          <w:sz w:val="20"/>
          <w:szCs w:val="20"/>
          <w:lang w:eastAsia="zh-HK"/>
        </w:rPr>
        <w:t xml:space="preserve"> in an Asian context</w:t>
      </w:r>
      <w:bookmarkEnd w:id="0"/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6"/>
        <w:gridCol w:w="2559"/>
        <w:gridCol w:w="2255"/>
        <w:gridCol w:w="2605"/>
      </w:tblGrid>
      <w:tr w:rsidR="00A64C98" w:rsidRPr="00DE371D" w14:paraId="579924AE" w14:textId="77777777" w:rsidTr="00C9025A">
        <w:trPr>
          <w:trHeight w:val="293"/>
        </w:trPr>
        <w:tc>
          <w:tcPr>
            <w:tcW w:w="2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52C7F" w14:textId="03E48999" w:rsidR="00A64C98" w:rsidRPr="00DE371D" w:rsidRDefault="2578C3B8" w:rsidP="5D832540">
            <w:pPr>
              <w:spacing w:line="259" w:lineRule="auto"/>
              <w:jc w:val="center"/>
            </w:pPr>
            <w:r w:rsidRPr="5D832540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HK"/>
              </w:rPr>
              <w:t>Context [study]</w:t>
            </w:r>
          </w:p>
        </w:tc>
        <w:tc>
          <w:tcPr>
            <w:tcW w:w="2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8E2AE" w14:textId="3A72E7B1" w:rsidR="00A64C98" w:rsidRPr="00DE371D" w:rsidRDefault="00A64C98" w:rsidP="003A2354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>Source of Data</w:t>
            </w:r>
          </w:p>
        </w:tc>
        <w:tc>
          <w:tcPr>
            <w:tcW w:w="2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CF165" w14:textId="652F56C0" w:rsidR="00A64C98" w:rsidRPr="00DE371D" w:rsidRDefault="00B54FB0" w:rsidP="003A2354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>Adjustment of the endogeneity concern</w:t>
            </w:r>
          </w:p>
        </w:tc>
        <w:tc>
          <w:tcPr>
            <w:tcW w:w="2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EC38F" w14:textId="209691DC" w:rsidR="00A64C98" w:rsidRDefault="005F6F15" w:rsidP="00065BBE">
            <w:pPr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  <w:lang w:eastAsia="zh-HK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 xml:space="preserve">Implicit </w:t>
            </w:r>
            <w:r w:rsidR="00A64C98" w:rsidRPr="00DE371D"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>W</w:t>
            </w:r>
            <w:r w:rsidR="00A64C98"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>TP</w:t>
            </w:r>
            <w:r w:rsidR="00766760"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  <w:t xml:space="preserve"> </w:t>
            </w:r>
            <w:proofErr w:type="spellStart"/>
            <w:r w:rsidR="00766760" w:rsidRPr="00766760">
              <w:rPr>
                <w:rFonts w:ascii="Times New Roman" w:hAnsi="Times New Roman" w:cs="Times New Roman"/>
                <w:sz w:val="20"/>
                <w:szCs w:val="20"/>
                <w:vertAlign w:val="superscript"/>
                <w:lang w:eastAsia="zh-HK"/>
              </w:rPr>
              <w:t>a</w:t>
            </w:r>
            <w:r w:rsidR="00C15609">
              <w:rPr>
                <w:rFonts w:ascii="Times New Roman" w:hAnsi="Times New Roman" w:cs="Times New Roman"/>
                <w:sz w:val="20"/>
                <w:szCs w:val="20"/>
                <w:vertAlign w:val="superscript"/>
                <w:lang w:eastAsia="zh-HK"/>
              </w:rPr>
              <w:t>,b</w:t>
            </w:r>
            <w:proofErr w:type="spellEnd"/>
          </w:p>
          <w:p w14:paraId="393594C5" w14:textId="390F0CB7" w:rsidR="00C15609" w:rsidRPr="00DE371D" w:rsidRDefault="00C15609" w:rsidP="00065BB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(unit)</w:t>
            </w:r>
          </w:p>
        </w:tc>
      </w:tr>
      <w:tr w:rsidR="00766760" w:rsidRPr="00DE371D" w14:paraId="4A7A32F7" w14:textId="77777777" w:rsidTr="00682D55">
        <w:trPr>
          <w:trHeight w:val="241"/>
        </w:trPr>
        <w:tc>
          <w:tcPr>
            <w:tcW w:w="9535" w:type="dxa"/>
            <w:gridSpan w:val="4"/>
            <w:tcBorders>
              <w:top w:val="single" w:sz="4" w:space="0" w:color="auto"/>
            </w:tcBorders>
          </w:tcPr>
          <w:p w14:paraId="150A62BA" w14:textId="166EAEF1" w:rsidR="00766760" w:rsidRPr="00A211EE" w:rsidRDefault="00766760" w:rsidP="00C156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3E26">
              <w:rPr>
                <w:rFonts w:ascii="Times New Roman" w:hAnsi="Times New Roman" w:cs="Times New Roman"/>
                <w:b/>
                <w:i/>
                <w:sz w:val="20"/>
                <w:szCs w:val="20"/>
                <w:lang w:eastAsia="zh-HK"/>
              </w:rPr>
              <w:t>Self-rated health</w:t>
            </w:r>
            <w:r w:rsidR="003A2354">
              <w:rPr>
                <w:rFonts w:ascii="Times New Roman" w:hAnsi="Times New Roman" w:cs="Times New Roman"/>
                <w:b/>
                <w:i/>
                <w:sz w:val="20"/>
                <w:szCs w:val="20"/>
                <w:lang w:eastAsia="zh-HK"/>
              </w:rPr>
              <w:t xml:space="preserve"> status</w:t>
            </w:r>
            <w:r w:rsidRPr="002C3E26">
              <w:rPr>
                <w:rFonts w:ascii="Times New Roman" w:hAnsi="Times New Roman" w:cs="Times New Roman"/>
                <w:b/>
                <w:i/>
                <w:sz w:val="20"/>
                <w:szCs w:val="20"/>
                <w:lang w:eastAsia="zh-HK"/>
              </w:rPr>
              <w:t xml:space="preserve"> </w:t>
            </w:r>
          </w:p>
        </w:tc>
      </w:tr>
      <w:tr w:rsidR="799C4BF5" w14:paraId="754C5688" w14:textId="77777777" w:rsidTr="00C9025A">
        <w:trPr>
          <w:trHeight w:val="538"/>
        </w:trPr>
        <w:tc>
          <w:tcPr>
            <w:tcW w:w="2116" w:type="dxa"/>
          </w:tcPr>
          <w:p w14:paraId="694D9344" w14:textId="280E588C" w:rsidR="799C4BF5" w:rsidRDefault="0099770C" w:rsidP="799C4BF5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ited Kingdom, [</w:t>
            </w:r>
            <w:proofErr w:type="spellStart"/>
            <w:r w:rsidRPr="0099770C">
              <w:rPr>
                <w:rFonts w:ascii="Times New Roman" w:hAnsi="Times New Roman" w:cs="Times New Roman"/>
                <w:sz w:val="20"/>
                <w:szCs w:val="20"/>
              </w:rPr>
              <w:t>Powdthavee</w:t>
            </w:r>
            <w:proofErr w:type="spellEnd"/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, 20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2559" w:type="dxa"/>
          </w:tcPr>
          <w:p w14:paraId="0B661344" w14:textId="6E0C96A5" w:rsidR="799C4BF5" w:rsidRDefault="0099770C" w:rsidP="799C4BF5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British Household Panel Survey (BHPS), 1997-2003</w:t>
            </w:r>
          </w:p>
        </w:tc>
        <w:tc>
          <w:tcPr>
            <w:tcW w:w="2255" w:type="dxa"/>
          </w:tcPr>
          <w:p w14:paraId="4B9FF1CD" w14:textId="6892E4DB" w:rsidR="799C4BF5" w:rsidRDefault="0099770C" w:rsidP="799C4BF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o</w:t>
            </w:r>
          </w:p>
        </w:tc>
        <w:tc>
          <w:tcPr>
            <w:tcW w:w="2605" w:type="dxa"/>
          </w:tcPr>
          <w:p w14:paraId="25989279" w14:textId="446EEDF7" w:rsidR="799C4BF5" w:rsidRDefault="0099770C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37511548"/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7,875</w:t>
            </w:r>
            <w:r w:rsidRPr="5CF97878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8,000</w:t>
            </w:r>
            <w:r w:rsidR="00C15609">
              <w:rPr>
                <w:rFonts w:ascii="Times New Roman" w:hAnsi="Times New Roman" w:cs="Times New Roman"/>
                <w:sz w:val="20"/>
                <w:szCs w:val="20"/>
              </w:rPr>
              <w:br/>
            </w:r>
            <w:bookmarkEnd w:id="2"/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5CF97878">
              <w:rPr>
                <w:rFonts w:ascii="Times New Roman" w:hAnsi="Times New Roman" w:cs="Times New Roman"/>
                <w:sz w:val="20"/>
                <w:szCs w:val="20"/>
              </w:rPr>
              <w:t xml:space="preserve">capita re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I)</w:t>
            </w:r>
          </w:p>
        </w:tc>
      </w:tr>
      <w:tr w:rsidR="0099770C" w14:paraId="43E62852" w14:textId="77777777" w:rsidTr="00C9025A">
        <w:trPr>
          <w:trHeight w:val="538"/>
        </w:trPr>
        <w:tc>
          <w:tcPr>
            <w:tcW w:w="2116" w:type="dxa"/>
          </w:tcPr>
          <w:p w14:paraId="1F097B26" w14:textId="77777777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United States, </w:t>
            </w:r>
          </w:p>
          <w:p w14:paraId="111469F5" w14:textId="500D53EE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[</w:t>
            </w: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Brown, 2015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]</w:t>
            </w:r>
          </w:p>
        </w:tc>
        <w:tc>
          <w:tcPr>
            <w:tcW w:w="2559" w:type="dxa"/>
          </w:tcPr>
          <w:p w14:paraId="57319818" w14:textId="1D50EC25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Twenty-eight cross-sections of General Social Survey, 1975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2255" w:type="dxa"/>
          </w:tcPr>
          <w:p w14:paraId="24A4C47C" w14:textId="372EBE09" w:rsidR="0099770C" w:rsidRDefault="0099770C" w:rsidP="0099770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Yes</w:t>
            </w:r>
          </w:p>
        </w:tc>
        <w:tc>
          <w:tcPr>
            <w:tcW w:w="2605" w:type="dxa"/>
          </w:tcPr>
          <w:p w14:paraId="601294DF" w14:textId="33678FAA" w:rsidR="0099770C" w:rsidRDefault="0099770C" w:rsidP="009977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71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proofErr w:type="spellStart"/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equivalised</w:t>
            </w:r>
            <w:proofErr w:type="spellEnd"/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 inco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99770C" w14:paraId="4278581A" w14:textId="77777777" w:rsidTr="00C9025A">
        <w:trPr>
          <w:trHeight w:val="538"/>
        </w:trPr>
        <w:tc>
          <w:tcPr>
            <w:tcW w:w="2116" w:type="dxa"/>
          </w:tcPr>
          <w:p w14:paraId="3D55F115" w14:textId="77777777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Thailand</w:t>
            </w:r>
          </w:p>
          <w:p w14:paraId="130D38AA" w14:textId="1251C405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[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Chandoevwit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 xml:space="preserve"> &amp; 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Thampanishvong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, 2016</w:t>
            </w:r>
            <w:r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]</w:t>
            </w:r>
          </w:p>
        </w:tc>
        <w:tc>
          <w:tcPr>
            <w:tcW w:w="2559" w:type="dxa"/>
          </w:tcPr>
          <w:p w14:paraId="54191A9B" w14:textId="27A13D31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ational c</w:t>
            </w: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ross-sectional survey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, 2012 </w:t>
            </w:r>
          </w:p>
        </w:tc>
        <w:tc>
          <w:tcPr>
            <w:tcW w:w="2255" w:type="dxa"/>
          </w:tcPr>
          <w:p w14:paraId="7761D52D" w14:textId="6FB53F5D" w:rsidR="0099770C" w:rsidRDefault="0099770C" w:rsidP="0099770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Yes</w:t>
            </w:r>
          </w:p>
        </w:tc>
        <w:tc>
          <w:tcPr>
            <w:tcW w:w="2605" w:type="dxa"/>
          </w:tcPr>
          <w:p w14:paraId="26426144" w14:textId="2160A962" w:rsidR="0099770C" w:rsidRPr="0099770C" w:rsidRDefault="0099770C" w:rsidP="0099770C">
            <w:pPr>
              <w:jc w:val="center"/>
              <w:outlineLvl w:val="2"/>
              <w:rPr>
                <w:rFonts w:ascii="Times New Roman" w:hAnsi="Times New Roman" w:cs="Times New Roman"/>
                <w:sz w:val="20"/>
                <w:szCs w:val="20"/>
                <w:lang w:val="en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7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-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4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(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capita </w:t>
            </w:r>
            <w:r w:rsidRPr="002C68B8">
              <w:rPr>
                <w:rFonts w:ascii="Times New Roman" w:hAnsi="Times New Roman" w:cs="Times New Roman"/>
                <w:i/>
                <w:sz w:val="20"/>
                <w:szCs w:val="20"/>
              </w:rPr>
              <w:t>HI</w:t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)</w:t>
            </w:r>
          </w:p>
        </w:tc>
      </w:tr>
      <w:tr w:rsidR="0099770C" w:rsidRPr="00DE371D" w14:paraId="1C7371D8" w14:textId="77777777" w:rsidTr="00C9025A">
        <w:trPr>
          <w:trHeight w:val="538"/>
        </w:trPr>
        <w:tc>
          <w:tcPr>
            <w:tcW w:w="2116" w:type="dxa"/>
            <w:tcBorders>
              <w:bottom w:val="single" w:sz="4" w:space="0" w:color="auto"/>
            </w:tcBorders>
          </w:tcPr>
          <w:p w14:paraId="34D34701" w14:textId="77777777" w:rsidR="0099770C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Japan</w:t>
            </w:r>
          </w:p>
          <w:p w14:paraId="479EC6CE" w14:textId="65E6E8EF" w:rsidR="0099770C" w:rsidRPr="00DE371D" w:rsidRDefault="0099770C" w:rsidP="0099770C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[</w:t>
            </w:r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 xml:space="preserve">Tsurumi &amp; 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Managi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, 2017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]</w:t>
            </w:r>
          </w:p>
        </w:tc>
        <w:tc>
          <w:tcPr>
            <w:tcW w:w="2559" w:type="dxa"/>
            <w:tcBorders>
              <w:bottom w:val="single" w:sz="4" w:space="0" w:color="auto"/>
            </w:tcBorders>
          </w:tcPr>
          <w:p w14:paraId="313DA5ED" w14:textId="2DBE489F" w:rsidR="0099770C" w:rsidRPr="00DE371D" w:rsidRDefault="0099770C" w:rsidP="009977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ational cross-sectional survey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, 2013</w:t>
            </w:r>
          </w:p>
        </w:tc>
        <w:tc>
          <w:tcPr>
            <w:tcW w:w="2255" w:type="dxa"/>
            <w:tcBorders>
              <w:bottom w:val="single" w:sz="4" w:space="0" w:color="auto"/>
            </w:tcBorders>
          </w:tcPr>
          <w:p w14:paraId="25134DD1" w14:textId="461D32AB" w:rsidR="0099770C" w:rsidRDefault="0099770C" w:rsidP="0099770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o</w:t>
            </w:r>
          </w:p>
        </w:tc>
        <w:tc>
          <w:tcPr>
            <w:tcW w:w="2605" w:type="dxa"/>
            <w:tcBorders>
              <w:bottom w:val="single" w:sz="4" w:space="0" w:color="auto"/>
            </w:tcBorders>
          </w:tcPr>
          <w:p w14:paraId="43909365" w14:textId="704C6A90" w:rsidR="0099770C" w:rsidRPr="00DE371D" w:rsidRDefault="0099770C" w:rsidP="009977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52,500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A3ABE">
              <w:rPr>
                <w:rFonts w:ascii="Times New Roman" w:hAnsi="Times New Roman" w:cs="Times New Roman"/>
                <w:i/>
                <w:sz w:val="20"/>
                <w:szCs w:val="20"/>
              </w:rPr>
              <w:t>H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99770C" w:rsidRPr="00DE371D" w14:paraId="13734327" w14:textId="77777777" w:rsidTr="00682D55">
        <w:trPr>
          <w:trHeight w:val="361"/>
        </w:trPr>
        <w:tc>
          <w:tcPr>
            <w:tcW w:w="9535" w:type="dxa"/>
            <w:gridSpan w:val="4"/>
            <w:tcBorders>
              <w:top w:val="single" w:sz="4" w:space="0" w:color="auto"/>
            </w:tcBorders>
          </w:tcPr>
          <w:p w14:paraId="419BDCD2" w14:textId="4FE53CD4" w:rsidR="0099770C" w:rsidRDefault="0099770C" w:rsidP="0099770C">
            <w:pPr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eastAsia="zh-HK"/>
              </w:rPr>
              <w:t>Social Support / Social Interaction</w:t>
            </w:r>
          </w:p>
        </w:tc>
      </w:tr>
      <w:tr w:rsidR="00C15609" w:rsidRPr="00DE371D" w14:paraId="500ECC57" w14:textId="77777777" w:rsidTr="00C9025A">
        <w:trPr>
          <w:trHeight w:val="361"/>
        </w:trPr>
        <w:tc>
          <w:tcPr>
            <w:tcW w:w="2116" w:type="dxa"/>
          </w:tcPr>
          <w:p w14:paraId="714023F1" w14:textId="6A9E8F1F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ited Kingdom, [</w:t>
            </w:r>
            <w:proofErr w:type="spellStart"/>
            <w:r w:rsidRPr="0099770C">
              <w:rPr>
                <w:rFonts w:ascii="Times New Roman" w:hAnsi="Times New Roman" w:cs="Times New Roman"/>
                <w:sz w:val="20"/>
                <w:szCs w:val="20"/>
              </w:rPr>
              <w:t>Powdthavee</w:t>
            </w:r>
            <w:proofErr w:type="spellEnd"/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, 20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2559" w:type="dxa"/>
          </w:tcPr>
          <w:p w14:paraId="44AFD175" w14:textId="540357B5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British Household Panel Survey (BHPS), 1997-2003</w:t>
            </w:r>
          </w:p>
        </w:tc>
        <w:tc>
          <w:tcPr>
            <w:tcW w:w="2255" w:type="dxa"/>
          </w:tcPr>
          <w:p w14:paraId="2803478D" w14:textId="1F4897AB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o</w:t>
            </w:r>
          </w:p>
        </w:tc>
        <w:tc>
          <w:tcPr>
            <w:tcW w:w="2605" w:type="dxa"/>
          </w:tcPr>
          <w:p w14:paraId="4BFAE8C0" w14:textId="77777777" w:rsidR="00C15609" w:rsidRDefault="00C15609" w:rsidP="00C15609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</w:pPr>
            <w:r w:rsidRPr="00C15609"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>Meet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>ing</w:t>
            </w:r>
            <w:r w:rsidRPr="00C15609"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 xml:space="preserve"> friends and relatives</w:t>
            </w:r>
          </w:p>
          <w:p w14:paraId="50743F23" w14:textId="77777777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$7,800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US$7,919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(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capita </w:t>
            </w:r>
            <w:r w:rsidRPr="002C68B8">
              <w:rPr>
                <w:rFonts w:ascii="Times New Roman" w:hAnsi="Times New Roman" w:cs="Times New Roman"/>
                <w:i/>
                <w:sz w:val="20"/>
                <w:szCs w:val="20"/>
              </w:rPr>
              <w:t>HI</w:t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)</w:t>
            </w:r>
          </w:p>
          <w:p w14:paraId="2BE39504" w14:textId="27781BEB" w:rsidR="00C15609" w:rsidRPr="00C15609" w:rsidRDefault="00C15609" w:rsidP="00C15609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</w:pPr>
            <w:r w:rsidRPr="00C15609"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>Talking to neighbors</w:t>
            </w:r>
          </w:p>
          <w:p w14:paraId="6058094D" w14:textId="77777777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$4,916 –US$5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  <w:p w14:paraId="20DCC218" w14:textId="618E9D54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(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capita </w:t>
            </w:r>
            <w:r w:rsidRPr="002C68B8">
              <w:rPr>
                <w:rFonts w:ascii="Times New Roman" w:hAnsi="Times New Roman" w:cs="Times New Roman"/>
                <w:i/>
                <w:sz w:val="20"/>
                <w:szCs w:val="20"/>
              </w:rPr>
              <w:t>HI</w:t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)</w:t>
            </w:r>
          </w:p>
        </w:tc>
      </w:tr>
      <w:tr w:rsidR="00C15609" w:rsidRPr="00DE371D" w14:paraId="7AA81456" w14:textId="77777777" w:rsidTr="00C9025A">
        <w:trPr>
          <w:trHeight w:val="361"/>
        </w:trPr>
        <w:tc>
          <w:tcPr>
            <w:tcW w:w="2116" w:type="dxa"/>
          </w:tcPr>
          <w:p w14:paraId="43937067" w14:textId="500E7DBE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Thailand</w:t>
            </w:r>
          </w:p>
          <w:p w14:paraId="4D1EA432" w14:textId="0A4BEEEC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[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Chandoevwit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 xml:space="preserve"> &amp; 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Thampanishvong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, 2016</w:t>
            </w:r>
            <w:r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]</w:t>
            </w:r>
          </w:p>
        </w:tc>
        <w:tc>
          <w:tcPr>
            <w:tcW w:w="2559" w:type="dxa"/>
          </w:tcPr>
          <w:p w14:paraId="2B8DFF7C" w14:textId="38BF50BC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ational c</w:t>
            </w: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ross-sectional survey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, 2012</w:t>
            </w:r>
          </w:p>
        </w:tc>
        <w:tc>
          <w:tcPr>
            <w:tcW w:w="2255" w:type="dxa"/>
          </w:tcPr>
          <w:p w14:paraId="018F126A" w14:textId="1E890415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Yes</w:t>
            </w:r>
          </w:p>
        </w:tc>
        <w:tc>
          <w:tcPr>
            <w:tcW w:w="2605" w:type="dxa"/>
          </w:tcPr>
          <w:p w14:paraId="096E4D8F" w14:textId="77777777" w:rsidR="00C15609" w:rsidRPr="00065BBE" w:rsidRDefault="00C15609" w:rsidP="00C15609">
            <w:pPr>
              <w:jc w:val="center"/>
              <w:outlineLvl w:val="2"/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</w:pPr>
            <w:r w:rsidRPr="00065BBE"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>Interaction with neighbors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 xml:space="preserve"> </w:t>
            </w:r>
            <w:r w:rsidRPr="00065BBE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  <w:lang w:eastAsia="zh-HK"/>
              </w:rPr>
              <w:t>c</w:t>
            </w:r>
          </w:p>
          <w:p w14:paraId="68C2223B" w14:textId="65783823" w:rsidR="00C15609" w:rsidRDefault="00C15609" w:rsidP="00C15609">
            <w:pPr>
              <w:jc w:val="center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US$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>-US$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41 </w:t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(</w:t>
            </w:r>
            <w:r w:rsidRPr="00DE371D">
              <w:rPr>
                <w:rFonts w:ascii="Times New Roman" w:hAnsi="Times New Roman" w:cs="Times New Roman"/>
                <w:sz w:val="20"/>
                <w:szCs w:val="20"/>
              </w:rPr>
              <w:t xml:space="preserve">capita </w:t>
            </w:r>
            <w:r w:rsidRPr="002C68B8">
              <w:rPr>
                <w:rFonts w:ascii="Times New Roman" w:hAnsi="Times New Roman" w:cs="Times New Roman"/>
                <w:i/>
                <w:sz w:val="20"/>
                <w:szCs w:val="20"/>
              </w:rPr>
              <w:t>HI</w:t>
            </w:r>
            <w:r>
              <w:rPr>
                <w:rFonts w:ascii="Times New Roman" w:hAnsi="Times New Roman" w:cs="Times New Roman"/>
                <w:sz w:val="20"/>
                <w:szCs w:val="20"/>
                <w:lang w:val="en-HK"/>
              </w:rPr>
              <w:t>)</w:t>
            </w:r>
          </w:p>
        </w:tc>
      </w:tr>
      <w:tr w:rsidR="00C15609" w:rsidRPr="00DE371D" w14:paraId="6415253C" w14:textId="77777777" w:rsidTr="00C9025A">
        <w:trPr>
          <w:trHeight w:val="361"/>
        </w:trPr>
        <w:tc>
          <w:tcPr>
            <w:tcW w:w="2116" w:type="dxa"/>
            <w:tcBorders>
              <w:bottom w:val="single" w:sz="4" w:space="0" w:color="auto"/>
            </w:tcBorders>
          </w:tcPr>
          <w:p w14:paraId="5481B2FF" w14:textId="13A614CA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Japan</w:t>
            </w:r>
          </w:p>
          <w:p w14:paraId="43E73570" w14:textId="0EBCB72F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[</w:t>
            </w:r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 xml:space="preserve">Tsurumi &amp; </w:t>
            </w:r>
            <w:proofErr w:type="spellStart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Managi</w:t>
            </w:r>
            <w:proofErr w:type="spellEnd"/>
            <w:r w:rsidRPr="00172EA6">
              <w:rPr>
                <w:rFonts w:ascii="Times New Roman" w:hAnsi="Times New Roman" w:cs="Times New Roman"/>
                <w:sz w:val="18"/>
                <w:szCs w:val="18"/>
                <w:lang w:eastAsia="zh-HK"/>
              </w:rPr>
              <w:t>, 2017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]</w:t>
            </w:r>
          </w:p>
        </w:tc>
        <w:tc>
          <w:tcPr>
            <w:tcW w:w="2559" w:type="dxa"/>
            <w:tcBorders>
              <w:bottom w:val="single" w:sz="4" w:space="0" w:color="auto"/>
            </w:tcBorders>
          </w:tcPr>
          <w:p w14:paraId="17F9E387" w14:textId="359A8BE9" w:rsidR="00C15609" w:rsidRDefault="00C15609" w:rsidP="00C15609">
            <w:pP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ational cross-sectional survey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, 2013</w:t>
            </w:r>
          </w:p>
        </w:tc>
        <w:tc>
          <w:tcPr>
            <w:tcW w:w="2255" w:type="dxa"/>
            <w:tcBorders>
              <w:bottom w:val="single" w:sz="4" w:space="0" w:color="auto"/>
            </w:tcBorders>
          </w:tcPr>
          <w:p w14:paraId="689A83B6" w14:textId="04F62D3C" w:rsidR="00C15609" w:rsidRDefault="00C15609" w:rsidP="00C1560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H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No</w:t>
            </w:r>
          </w:p>
        </w:tc>
        <w:tc>
          <w:tcPr>
            <w:tcW w:w="2605" w:type="dxa"/>
            <w:tcBorders>
              <w:bottom w:val="single" w:sz="4" w:space="0" w:color="auto"/>
            </w:tcBorders>
          </w:tcPr>
          <w:p w14:paraId="73320420" w14:textId="77777777" w:rsidR="00C15609" w:rsidRPr="00065BBE" w:rsidRDefault="00C15609" w:rsidP="00C15609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</w:pPr>
            <w:r w:rsidRPr="00065BBE">
              <w:rPr>
                <w:rFonts w:ascii="Times New Roman" w:hAnsi="Times New Roman" w:cs="Times New Roman"/>
                <w:i/>
                <w:sz w:val="20"/>
                <w:szCs w:val="20"/>
                <w:lang w:eastAsia="zh-HK"/>
              </w:rPr>
              <w:t>One-person increase in “reliable people”</w:t>
            </w:r>
          </w:p>
          <w:p w14:paraId="0ABBDCE0" w14:textId="48C39E8B" w:rsidR="00C15609" w:rsidRDefault="00C15609" w:rsidP="00C15609">
            <w:pPr>
              <w:jc w:val="center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328 </w:t>
            </w: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 </w:t>
            </w:r>
            <w:r w:rsidRPr="00DE371D"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>US$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HK"/>
              </w:rPr>
              <w:t xml:space="preserve">679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HI)</w:t>
            </w:r>
          </w:p>
        </w:tc>
      </w:tr>
    </w:tbl>
    <w:p w14:paraId="3E2DF3C8" w14:textId="1F083ABF" w:rsidR="00065BBE" w:rsidRPr="00172EA6" w:rsidRDefault="00065BBE" w:rsidP="00242D45">
      <w:pPr>
        <w:jc w:val="both"/>
        <w:rPr>
          <w:rFonts w:ascii="Times New Roman" w:hAnsi="Times New Roman" w:cs="Times New Roman"/>
          <w:sz w:val="18"/>
          <w:szCs w:val="18"/>
          <w:lang w:eastAsia="zh-HK"/>
        </w:rPr>
      </w:pPr>
      <w:proofErr w:type="spellStart"/>
      <w:r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a</w:t>
      </w:r>
      <w:proofErr w:type="spellEnd"/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 </w:t>
      </w:r>
      <w:r w:rsidR="00766760"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Estimates of the WTPs are all standardized into $US based on the conversion rates reported within each study. In addition, all estimates are 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standardized to a monthly basis. </w:t>
      </w:r>
    </w:p>
    <w:p w14:paraId="7CE9C9F8" w14:textId="11025DF7" w:rsidR="005F6F15" w:rsidRDefault="005F6F15" w:rsidP="005F6F15">
      <w:pPr>
        <w:jc w:val="both"/>
        <w:rPr>
          <w:rFonts w:ascii="Times New Roman" w:hAnsi="Times New Roman" w:cs="Times New Roman"/>
          <w:sz w:val="18"/>
          <w:szCs w:val="18"/>
          <w:lang w:eastAsia="zh-HK"/>
        </w:rPr>
      </w:pPr>
      <w:r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b</w:t>
      </w:r>
      <w:r>
        <w:rPr>
          <w:rFonts w:ascii="Times New Roman" w:hAnsi="Times New Roman" w:cs="Times New Roman"/>
          <w:sz w:val="18"/>
          <w:szCs w:val="18"/>
          <w:lang w:eastAsia="zh-HK"/>
        </w:rPr>
        <w:t xml:space="preserve"> </w:t>
      </w:r>
      <w:r w:rsidR="00C15609" w:rsidRPr="00172EA6">
        <w:rPr>
          <w:rFonts w:ascii="Times New Roman" w:hAnsi="Times New Roman" w:cs="Times New Roman"/>
          <w:sz w:val="18"/>
          <w:szCs w:val="18"/>
          <w:lang w:eastAsia="zh-HK"/>
        </w:rPr>
        <w:t>Responses ranges from</w:t>
      </w:r>
      <w:r w:rsidR="00C15609" w:rsidRPr="00C15609">
        <w:rPr>
          <w:rFonts w:ascii="Times New Roman" w:hAnsi="Times New Roman" w:cs="Times New Roman"/>
          <w:sz w:val="18"/>
          <w:szCs w:val="18"/>
          <w:lang w:eastAsia="zh-HK"/>
        </w:rPr>
        <w:t xml:space="preserve"> “poor health” to “excellent health”</w:t>
      </w:r>
    </w:p>
    <w:p w14:paraId="39783B83" w14:textId="36C81318" w:rsidR="00C15609" w:rsidRDefault="00C15609" w:rsidP="00C15609">
      <w:pPr>
        <w:jc w:val="both"/>
        <w:rPr>
          <w:rFonts w:ascii="Times New Roman" w:hAnsi="Times New Roman" w:cs="Times New Roman"/>
          <w:sz w:val="18"/>
          <w:szCs w:val="18"/>
          <w:lang w:eastAsia="zh-HK"/>
        </w:rPr>
      </w:pPr>
      <w:r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c</w:t>
      </w:r>
      <w:r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 xml:space="preserve"> 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>Responses ranges from</w:t>
      </w:r>
      <w:r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 xml:space="preserve"> </w:t>
      </w:r>
      <w:r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“</w:t>
      </w:r>
      <w:r>
        <w:rPr>
          <w:rFonts w:ascii="Times New Roman" w:hAnsi="Times New Roman" w:cs="Times New Roman"/>
          <w:sz w:val="18"/>
          <w:szCs w:val="18"/>
          <w:lang w:eastAsia="zh-HK"/>
        </w:rPr>
        <w:t>never”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 to </w:t>
      </w:r>
      <w:r>
        <w:rPr>
          <w:rFonts w:ascii="Times New Roman" w:hAnsi="Times New Roman" w:cs="Times New Roman"/>
          <w:sz w:val="18"/>
          <w:szCs w:val="18"/>
          <w:lang w:eastAsia="zh-HK"/>
        </w:rPr>
        <w:t>“on most days”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; </w:t>
      </w:r>
    </w:p>
    <w:p w14:paraId="1306DA94" w14:textId="2E9735D7" w:rsidR="00065BBE" w:rsidRDefault="00C15609" w:rsidP="00242D45">
      <w:pPr>
        <w:jc w:val="both"/>
        <w:rPr>
          <w:rFonts w:ascii="Times New Roman" w:hAnsi="Times New Roman" w:cs="Times New Roman"/>
          <w:sz w:val="18"/>
          <w:szCs w:val="18"/>
          <w:lang w:eastAsia="zh-HK"/>
        </w:rPr>
      </w:pPr>
      <w:r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d</w:t>
      </w:r>
      <w:r w:rsidR="00065BBE"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 xml:space="preserve"> </w:t>
      </w:r>
      <w:r w:rsidR="00065BBE" w:rsidRPr="00172EA6">
        <w:rPr>
          <w:rFonts w:ascii="Times New Roman" w:hAnsi="Times New Roman" w:cs="Times New Roman"/>
          <w:sz w:val="18"/>
          <w:szCs w:val="18"/>
          <w:lang w:eastAsia="zh-HK"/>
        </w:rPr>
        <w:t>Responses ranges from</w:t>
      </w:r>
      <w:r w:rsidR="00065BBE"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 xml:space="preserve"> </w:t>
      </w:r>
      <w:r w:rsidR="005F6F15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>“</w:t>
      </w:r>
      <w:r w:rsidR="00065BBE" w:rsidRPr="00172EA6">
        <w:rPr>
          <w:rFonts w:ascii="Times New Roman" w:hAnsi="Times New Roman" w:cs="Times New Roman"/>
          <w:sz w:val="18"/>
          <w:szCs w:val="18"/>
          <w:lang w:eastAsia="zh-HK"/>
        </w:rPr>
        <w:t>no interactions</w:t>
      </w:r>
      <w:r w:rsidR="005F6F15">
        <w:rPr>
          <w:rFonts w:ascii="Times New Roman" w:hAnsi="Times New Roman" w:cs="Times New Roman"/>
          <w:sz w:val="18"/>
          <w:szCs w:val="18"/>
          <w:lang w:eastAsia="zh-HK"/>
        </w:rPr>
        <w:t>”</w:t>
      </w:r>
      <w:r w:rsidR="00065BBE"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 to </w:t>
      </w:r>
      <w:r w:rsidR="005F6F15">
        <w:rPr>
          <w:rFonts w:ascii="Times New Roman" w:hAnsi="Times New Roman" w:cs="Times New Roman"/>
          <w:sz w:val="18"/>
          <w:szCs w:val="18"/>
          <w:lang w:eastAsia="zh-HK"/>
        </w:rPr>
        <w:t>“</w:t>
      </w:r>
      <w:r w:rsidR="00065BBE" w:rsidRPr="00172EA6">
        <w:rPr>
          <w:rFonts w:ascii="Times New Roman" w:hAnsi="Times New Roman" w:cs="Times New Roman"/>
          <w:sz w:val="18"/>
          <w:szCs w:val="18"/>
          <w:lang w:eastAsia="zh-HK"/>
        </w:rPr>
        <w:t>frequently</w:t>
      </w:r>
      <w:r w:rsidR="005F6F15">
        <w:rPr>
          <w:rFonts w:ascii="Times New Roman" w:hAnsi="Times New Roman" w:cs="Times New Roman"/>
          <w:sz w:val="18"/>
          <w:szCs w:val="18"/>
          <w:lang w:eastAsia="zh-HK"/>
        </w:rPr>
        <w:t>”</w:t>
      </w:r>
      <w:r w:rsidR="00065BBE"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; </w:t>
      </w:r>
    </w:p>
    <w:p w14:paraId="7830AE18" w14:textId="658C1A21" w:rsidR="00172EA6" w:rsidRPr="00172EA6" w:rsidRDefault="00065BBE" w:rsidP="00242D45">
      <w:pPr>
        <w:jc w:val="both"/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</w:pPr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HI: Household Income; </w:t>
      </w:r>
      <w:r w:rsidR="005F6F15" w:rsidRPr="005F6F15">
        <w:rPr>
          <w:rFonts w:ascii="Times New Roman" w:hAnsi="Times New Roman" w:cs="Times New Roman"/>
          <w:sz w:val="18"/>
          <w:szCs w:val="18"/>
          <w:lang w:eastAsia="zh-HK"/>
        </w:rPr>
        <w:t xml:space="preserve">Implicit 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 xml:space="preserve">WTP: </w:t>
      </w:r>
      <w:r w:rsidR="005F6F15" w:rsidRPr="005F6F15">
        <w:rPr>
          <w:rFonts w:ascii="Times New Roman" w:hAnsi="Times New Roman" w:cs="Times New Roman"/>
          <w:sz w:val="18"/>
          <w:szCs w:val="18"/>
          <w:lang w:eastAsia="zh-HK"/>
        </w:rPr>
        <w:t xml:space="preserve">Implicit </w:t>
      </w:r>
      <w:r w:rsidRPr="00172EA6">
        <w:rPr>
          <w:rFonts w:ascii="Times New Roman" w:hAnsi="Times New Roman" w:cs="Times New Roman"/>
          <w:sz w:val="18"/>
          <w:szCs w:val="18"/>
          <w:lang w:eastAsia="zh-HK"/>
        </w:rPr>
        <w:t>Willingness-to-pay</w:t>
      </w:r>
      <w:r w:rsidR="00766760" w:rsidRPr="00172EA6"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  <w:t xml:space="preserve">  </w:t>
      </w:r>
    </w:p>
    <w:p w14:paraId="07CC419B" w14:textId="77777777" w:rsidR="00172EA6" w:rsidRDefault="00172EA6" w:rsidP="00242D45">
      <w:pPr>
        <w:jc w:val="both"/>
        <w:rPr>
          <w:rFonts w:ascii="Times New Roman" w:hAnsi="Times New Roman" w:cs="Times New Roman"/>
          <w:sz w:val="18"/>
          <w:szCs w:val="18"/>
          <w:vertAlign w:val="superscript"/>
          <w:lang w:eastAsia="zh-HK"/>
        </w:rPr>
      </w:pPr>
    </w:p>
    <w:sectPr w:rsidR="00172EA6" w:rsidSect="00B54FB0">
      <w:pgSz w:w="11906" w:h="16838"/>
      <w:pgMar w:top="1152" w:right="1440" w:bottom="1152" w:left="1440" w:header="850" w:footer="994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41200" w14:textId="77777777" w:rsidR="00A22194" w:rsidRDefault="00A22194" w:rsidP="004A337F">
      <w:r>
        <w:separator/>
      </w:r>
    </w:p>
  </w:endnote>
  <w:endnote w:type="continuationSeparator" w:id="0">
    <w:p w14:paraId="035D3185" w14:textId="77777777" w:rsidR="00A22194" w:rsidRDefault="00A22194" w:rsidP="004A337F">
      <w:r>
        <w:continuationSeparator/>
      </w:r>
    </w:p>
  </w:endnote>
  <w:endnote w:type="continuationNotice" w:id="1">
    <w:p w14:paraId="50101EBA" w14:textId="77777777" w:rsidR="00A22194" w:rsidRDefault="00A221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B0760" w14:textId="77777777" w:rsidR="00A22194" w:rsidRDefault="00A22194" w:rsidP="004A337F">
      <w:r>
        <w:separator/>
      </w:r>
    </w:p>
  </w:footnote>
  <w:footnote w:type="continuationSeparator" w:id="0">
    <w:p w14:paraId="106FB3A2" w14:textId="77777777" w:rsidR="00A22194" w:rsidRDefault="00A22194" w:rsidP="004A337F">
      <w:r>
        <w:continuationSeparator/>
      </w:r>
    </w:p>
  </w:footnote>
  <w:footnote w:type="continuationNotice" w:id="1">
    <w:p w14:paraId="5EB5B9C0" w14:textId="77777777" w:rsidR="00A22194" w:rsidRDefault="00A221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D64B1"/>
    <w:multiLevelType w:val="hybridMultilevel"/>
    <w:tmpl w:val="420079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95B8A"/>
    <w:multiLevelType w:val="hybridMultilevel"/>
    <w:tmpl w:val="F46C70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054DE1"/>
    <w:multiLevelType w:val="hybridMultilevel"/>
    <w:tmpl w:val="F46EA76E"/>
    <w:lvl w:ilvl="0" w:tplc="BC046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576255"/>
    <w:multiLevelType w:val="hybridMultilevel"/>
    <w:tmpl w:val="57BAE8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13559A"/>
    <w:multiLevelType w:val="hybridMultilevel"/>
    <w:tmpl w:val="A5928326"/>
    <w:lvl w:ilvl="0" w:tplc="BC046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1D668C"/>
    <w:multiLevelType w:val="hybridMultilevel"/>
    <w:tmpl w:val="006C6A06"/>
    <w:lvl w:ilvl="0" w:tplc="D0A250B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482" w:hanging="480"/>
      </w:pPr>
    </w:lvl>
    <w:lvl w:ilvl="2" w:tplc="0409001B" w:tentative="1">
      <w:start w:val="1"/>
      <w:numFmt w:val="lowerRoman"/>
      <w:lvlText w:val="%3."/>
      <w:lvlJc w:val="right"/>
      <w:pPr>
        <w:ind w:left="962" w:hanging="480"/>
      </w:pPr>
    </w:lvl>
    <w:lvl w:ilvl="3" w:tplc="0409000F" w:tentative="1">
      <w:start w:val="1"/>
      <w:numFmt w:val="decimal"/>
      <w:lvlText w:val="%4."/>
      <w:lvlJc w:val="left"/>
      <w:pPr>
        <w:ind w:left="14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2" w:hanging="480"/>
      </w:pPr>
    </w:lvl>
    <w:lvl w:ilvl="5" w:tplc="0409001B" w:tentative="1">
      <w:start w:val="1"/>
      <w:numFmt w:val="lowerRoman"/>
      <w:lvlText w:val="%6."/>
      <w:lvlJc w:val="right"/>
      <w:pPr>
        <w:ind w:left="2402" w:hanging="480"/>
      </w:pPr>
    </w:lvl>
    <w:lvl w:ilvl="6" w:tplc="0409000F" w:tentative="1">
      <w:start w:val="1"/>
      <w:numFmt w:val="decimal"/>
      <w:lvlText w:val="%7."/>
      <w:lvlJc w:val="left"/>
      <w:pPr>
        <w:ind w:left="28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2" w:hanging="480"/>
      </w:pPr>
    </w:lvl>
    <w:lvl w:ilvl="8" w:tplc="0409001B" w:tentative="1">
      <w:start w:val="1"/>
      <w:numFmt w:val="lowerRoman"/>
      <w:lvlText w:val="%9."/>
      <w:lvlJc w:val="right"/>
      <w:pPr>
        <w:ind w:left="3842" w:hanging="480"/>
      </w:pPr>
    </w:lvl>
  </w:abstractNum>
  <w:abstractNum w:abstractNumId="6" w15:restartNumberingAfterBreak="0">
    <w:nsid w:val="34321B36"/>
    <w:multiLevelType w:val="hybridMultilevel"/>
    <w:tmpl w:val="90D4778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B693830"/>
    <w:multiLevelType w:val="hybridMultilevel"/>
    <w:tmpl w:val="792CEE22"/>
    <w:lvl w:ilvl="0" w:tplc="39C8094C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2B40F2B"/>
    <w:multiLevelType w:val="hybridMultilevel"/>
    <w:tmpl w:val="0EE4BC9A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2EB4AE8"/>
    <w:multiLevelType w:val="hybridMultilevel"/>
    <w:tmpl w:val="C96E07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7452806"/>
    <w:multiLevelType w:val="hybridMultilevel"/>
    <w:tmpl w:val="D514E7B2"/>
    <w:lvl w:ilvl="0" w:tplc="BC046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7E40F12"/>
    <w:multiLevelType w:val="hybridMultilevel"/>
    <w:tmpl w:val="BE2C5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21CE1"/>
    <w:multiLevelType w:val="hybridMultilevel"/>
    <w:tmpl w:val="57444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CD55A46"/>
    <w:multiLevelType w:val="hybridMultilevel"/>
    <w:tmpl w:val="D514E7B2"/>
    <w:lvl w:ilvl="0" w:tplc="BC046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10"/>
  </w:num>
  <w:num w:numId="6">
    <w:abstractNumId w:val="13"/>
  </w:num>
  <w:num w:numId="7">
    <w:abstractNumId w:val="6"/>
  </w:num>
  <w:num w:numId="8">
    <w:abstractNumId w:val="9"/>
  </w:num>
  <w:num w:numId="9">
    <w:abstractNumId w:val="12"/>
  </w:num>
  <w:num w:numId="10">
    <w:abstractNumId w:val="8"/>
  </w:num>
  <w:num w:numId="11">
    <w:abstractNumId w:val="7"/>
  </w:num>
  <w:num w:numId="12">
    <w:abstractNumId w:val="5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bSwMDEyMTc2NzVR0lEKTi0uzszPAykwqgUAYeKej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2dxaezoswxd8exea9xwa2rpevt0dr599f5&quot;&gt;nonmarket valuation Copy-Converted&lt;record-ids&gt;&lt;item&gt;61&lt;/item&gt;&lt;item&gt;121&lt;/item&gt;&lt;item&gt;125&lt;/item&gt;&lt;item&gt;128&lt;/item&gt;&lt;item&gt;201&lt;/item&gt;&lt;/record-ids&gt;&lt;/item&gt;&lt;/Libraries&gt;"/>
  </w:docVars>
  <w:rsids>
    <w:rsidRoot w:val="004A337F"/>
    <w:rsid w:val="00000F3E"/>
    <w:rsid w:val="00001483"/>
    <w:rsid w:val="00001586"/>
    <w:rsid w:val="0000207B"/>
    <w:rsid w:val="0000212B"/>
    <w:rsid w:val="00002C10"/>
    <w:rsid w:val="00002DE4"/>
    <w:rsid w:val="000032D1"/>
    <w:rsid w:val="000033A3"/>
    <w:rsid w:val="00003B1A"/>
    <w:rsid w:val="00006CA9"/>
    <w:rsid w:val="000070C5"/>
    <w:rsid w:val="00007513"/>
    <w:rsid w:val="00010573"/>
    <w:rsid w:val="00011690"/>
    <w:rsid w:val="000120CD"/>
    <w:rsid w:val="000128D1"/>
    <w:rsid w:val="00012F3A"/>
    <w:rsid w:val="0001449B"/>
    <w:rsid w:val="000152C4"/>
    <w:rsid w:val="00015F03"/>
    <w:rsid w:val="00016769"/>
    <w:rsid w:val="000201A1"/>
    <w:rsid w:val="0002073D"/>
    <w:rsid w:val="00020D54"/>
    <w:rsid w:val="000211BB"/>
    <w:rsid w:val="00021215"/>
    <w:rsid w:val="00021DEA"/>
    <w:rsid w:val="00022FD6"/>
    <w:rsid w:val="00023DAF"/>
    <w:rsid w:val="00025430"/>
    <w:rsid w:val="000254F2"/>
    <w:rsid w:val="00025976"/>
    <w:rsid w:val="00025C46"/>
    <w:rsid w:val="00026815"/>
    <w:rsid w:val="00026A92"/>
    <w:rsid w:val="00027040"/>
    <w:rsid w:val="000305B5"/>
    <w:rsid w:val="000306EA"/>
    <w:rsid w:val="00030A28"/>
    <w:rsid w:val="00030DE8"/>
    <w:rsid w:val="0003167C"/>
    <w:rsid w:val="00031A44"/>
    <w:rsid w:val="00033099"/>
    <w:rsid w:val="0003385A"/>
    <w:rsid w:val="00033FBE"/>
    <w:rsid w:val="00034954"/>
    <w:rsid w:val="00034C99"/>
    <w:rsid w:val="0003579F"/>
    <w:rsid w:val="00035BFB"/>
    <w:rsid w:val="00036136"/>
    <w:rsid w:val="000363DB"/>
    <w:rsid w:val="00036ECD"/>
    <w:rsid w:val="0004021E"/>
    <w:rsid w:val="000414BC"/>
    <w:rsid w:val="00041D45"/>
    <w:rsid w:val="0004222D"/>
    <w:rsid w:val="00042A9B"/>
    <w:rsid w:val="00042EF7"/>
    <w:rsid w:val="00043A99"/>
    <w:rsid w:val="00043B63"/>
    <w:rsid w:val="00045445"/>
    <w:rsid w:val="00045E55"/>
    <w:rsid w:val="00046041"/>
    <w:rsid w:val="000500E2"/>
    <w:rsid w:val="00050299"/>
    <w:rsid w:val="00050ECC"/>
    <w:rsid w:val="00050FCE"/>
    <w:rsid w:val="00051318"/>
    <w:rsid w:val="00051923"/>
    <w:rsid w:val="00051B5A"/>
    <w:rsid w:val="00052A9B"/>
    <w:rsid w:val="000533CD"/>
    <w:rsid w:val="00054136"/>
    <w:rsid w:val="0005433F"/>
    <w:rsid w:val="00054613"/>
    <w:rsid w:val="00055080"/>
    <w:rsid w:val="00055DF1"/>
    <w:rsid w:val="00056749"/>
    <w:rsid w:val="00056CDE"/>
    <w:rsid w:val="00056EF3"/>
    <w:rsid w:val="00060277"/>
    <w:rsid w:val="00061189"/>
    <w:rsid w:val="00061D5A"/>
    <w:rsid w:val="0006294D"/>
    <w:rsid w:val="0006301A"/>
    <w:rsid w:val="00063AD4"/>
    <w:rsid w:val="00063BCC"/>
    <w:rsid w:val="00063C32"/>
    <w:rsid w:val="00064F5F"/>
    <w:rsid w:val="00065BBE"/>
    <w:rsid w:val="00065C41"/>
    <w:rsid w:val="00067140"/>
    <w:rsid w:val="0006776A"/>
    <w:rsid w:val="00070511"/>
    <w:rsid w:val="00070749"/>
    <w:rsid w:val="0007203D"/>
    <w:rsid w:val="000720B7"/>
    <w:rsid w:val="0007241B"/>
    <w:rsid w:val="00072B55"/>
    <w:rsid w:val="000734B5"/>
    <w:rsid w:val="00073855"/>
    <w:rsid w:val="000742B8"/>
    <w:rsid w:val="00075BAC"/>
    <w:rsid w:val="0007797B"/>
    <w:rsid w:val="00081061"/>
    <w:rsid w:val="000810D5"/>
    <w:rsid w:val="000818D8"/>
    <w:rsid w:val="000821F1"/>
    <w:rsid w:val="00082BE5"/>
    <w:rsid w:val="00083156"/>
    <w:rsid w:val="000832C0"/>
    <w:rsid w:val="00083995"/>
    <w:rsid w:val="00084D89"/>
    <w:rsid w:val="000868A0"/>
    <w:rsid w:val="00087025"/>
    <w:rsid w:val="00087740"/>
    <w:rsid w:val="00090060"/>
    <w:rsid w:val="00090DCC"/>
    <w:rsid w:val="00091746"/>
    <w:rsid w:val="00092F2D"/>
    <w:rsid w:val="000933C2"/>
    <w:rsid w:val="000933FD"/>
    <w:rsid w:val="000937E9"/>
    <w:rsid w:val="00093D63"/>
    <w:rsid w:val="00096AE3"/>
    <w:rsid w:val="00097A65"/>
    <w:rsid w:val="00097C7A"/>
    <w:rsid w:val="00097E63"/>
    <w:rsid w:val="000A01BA"/>
    <w:rsid w:val="000A02B8"/>
    <w:rsid w:val="000A1E4A"/>
    <w:rsid w:val="000A24F1"/>
    <w:rsid w:val="000A4113"/>
    <w:rsid w:val="000A528C"/>
    <w:rsid w:val="000A55CC"/>
    <w:rsid w:val="000A5C93"/>
    <w:rsid w:val="000A61F7"/>
    <w:rsid w:val="000A66AF"/>
    <w:rsid w:val="000A6795"/>
    <w:rsid w:val="000A73F1"/>
    <w:rsid w:val="000A796C"/>
    <w:rsid w:val="000B0195"/>
    <w:rsid w:val="000B023D"/>
    <w:rsid w:val="000B0A95"/>
    <w:rsid w:val="000B3CD1"/>
    <w:rsid w:val="000B43A5"/>
    <w:rsid w:val="000B48E7"/>
    <w:rsid w:val="000B58C3"/>
    <w:rsid w:val="000B590F"/>
    <w:rsid w:val="000B5CE5"/>
    <w:rsid w:val="000B63B8"/>
    <w:rsid w:val="000B6B56"/>
    <w:rsid w:val="000B6BC1"/>
    <w:rsid w:val="000C034D"/>
    <w:rsid w:val="000C08FD"/>
    <w:rsid w:val="000C2749"/>
    <w:rsid w:val="000C3E72"/>
    <w:rsid w:val="000C4E33"/>
    <w:rsid w:val="000C6A18"/>
    <w:rsid w:val="000C7106"/>
    <w:rsid w:val="000C7697"/>
    <w:rsid w:val="000C780F"/>
    <w:rsid w:val="000C7A0A"/>
    <w:rsid w:val="000D033A"/>
    <w:rsid w:val="000D0E6B"/>
    <w:rsid w:val="000D0EB8"/>
    <w:rsid w:val="000D263A"/>
    <w:rsid w:val="000D2A3D"/>
    <w:rsid w:val="000D31CE"/>
    <w:rsid w:val="000D351C"/>
    <w:rsid w:val="000D3550"/>
    <w:rsid w:val="000D38EB"/>
    <w:rsid w:val="000D3942"/>
    <w:rsid w:val="000D3AF8"/>
    <w:rsid w:val="000D4E86"/>
    <w:rsid w:val="000D6AE3"/>
    <w:rsid w:val="000D6B7C"/>
    <w:rsid w:val="000D71D2"/>
    <w:rsid w:val="000D7655"/>
    <w:rsid w:val="000D792C"/>
    <w:rsid w:val="000D7D34"/>
    <w:rsid w:val="000E06E8"/>
    <w:rsid w:val="000E0E34"/>
    <w:rsid w:val="000E2595"/>
    <w:rsid w:val="000E25AA"/>
    <w:rsid w:val="000E30D3"/>
    <w:rsid w:val="000E5376"/>
    <w:rsid w:val="000E5380"/>
    <w:rsid w:val="000E5CE8"/>
    <w:rsid w:val="000E63AC"/>
    <w:rsid w:val="000E66B4"/>
    <w:rsid w:val="000E7D17"/>
    <w:rsid w:val="000F05B4"/>
    <w:rsid w:val="000F06DE"/>
    <w:rsid w:val="000F096A"/>
    <w:rsid w:val="000F1733"/>
    <w:rsid w:val="000F2BE2"/>
    <w:rsid w:val="000F3190"/>
    <w:rsid w:val="000F40A4"/>
    <w:rsid w:val="000F47C9"/>
    <w:rsid w:val="000F4B54"/>
    <w:rsid w:val="000F525C"/>
    <w:rsid w:val="000F7675"/>
    <w:rsid w:val="001007EE"/>
    <w:rsid w:val="00100824"/>
    <w:rsid w:val="0010088E"/>
    <w:rsid w:val="00100E52"/>
    <w:rsid w:val="001010C4"/>
    <w:rsid w:val="001017DA"/>
    <w:rsid w:val="00101921"/>
    <w:rsid w:val="00102257"/>
    <w:rsid w:val="00102577"/>
    <w:rsid w:val="0010315F"/>
    <w:rsid w:val="001033D1"/>
    <w:rsid w:val="00103C60"/>
    <w:rsid w:val="00104062"/>
    <w:rsid w:val="001047B0"/>
    <w:rsid w:val="001048CB"/>
    <w:rsid w:val="001049D5"/>
    <w:rsid w:val="00104DA7"/>
    <w:rsid w:val="00105812"/>
    <w:rsid w:val="00105AB4"/>
    <w:rsid w:val="001071C8"/>
    <w:rsid w:val="00107AAA"/>
    <w:rsid w:val="00107CD7"/>
    <w:rsid w:val="00110369"/>
    <w:rsid w:val="00110664"/>
    <w:rsid w:val="0011089A"/>
    <w:rsid w:val="00110A72"/>
    <w:rsid w:val="00111639"/>
    <w:rsid w:val="00113AC1"/>
    <w:rsid w:val="00113E68"/>
    <w:rsid w:val="001142DD"/>
    <w:rsid w:val="0011465C"/>
    <w:rsid w:val="00114876"/>
    <w:rsid w:val="001172D1"/>
    <w:rsid w:val="00117A54"/>
    <w:rsid w:val="00120167"/>
    <w:rsid w:val="00120F93"/>
    <w:rsid w:val="001213FE"/>
    <w:rsid w:val="0012141B"/>
    <w:rsid w:val="00121C4A"/>
    <w:rsid w:val="00122CB7"/>
    <w:rsid w:val="001239A1"/>
    <w:rsid w:val="00123CE0"/>
    <w:rsid w:val="0012401C"/>
    <w:rsid w:val="001245A4"/>
    <w:rsid w:val="001254BC"/>
    <w:rsid w:val="001261DE"/>
    <w:rsid w:val="00130052"/>
    <w:rsid w:val="001304F8"/>
    <w:rsid w:val="001314A3"/>
    <w:rsid w:val="00131B6C"/>
    <w:rsid w:val="001324CE"/>
    <w:rsid w:val="00132E8D"/>
    <w:rsid w:val="001345C0"/>
    <w:rsid w:val="00134CC6"/>
    <w:rsid w:val="00135DC2"/>
    <w:rsid w:val="001362CF"/>
    <w:rsid w:val="0013665E"/>
    <w:rsid w:val="00136FA7"/>
    <w:rsid w:val="00137826"/>
    <w:rsid w:val="00140396"/>
    <w:rsid w:val="001404CA"/>
    <w:rsid w:val="0014080B"/>
    <w:rsid w:val="00140F53"/>
    <w:rsid w:val="0014171F"/>
    <w:rsid w:val="00141E6C"/>
    <w:rsid w:val="00142DD8"/>
    <w:rsid w:val="0014356A"/>
    <w:rsid w:val="0014469E"/>
    <w:rsid w:val="001446E7"/>
    <w:rsid w:val="00145642"/>
    <w:rsid w:val="00145856"/>
    <w:rsid w:val="0014590A"/>
    <w:rsid w:val="00145B3C"/>
    <w:rsid w:val="00146372"/>
    <w:rsid w:val="00146A4C"/>
    <w:rsid w:val="00151505"/>
    <w:rsid w:val="001532FB"/>
    <w:rsid w:val="00153785"/>
    <w:rsid w:val="00154244"/>
    <w:rsid w:val="0015513C"/>
    <w:rsid w:val="001553EB"/>
    <w:rsid w:val="0015548B"/>
    <w:rsid w:val="00155C0E"/>
    <w:rsid w:val="00157AA7"/>
    <w:rsid w:val="00157FBA"/>
    <w:rsid w:val="001600AA"/>
    <w:rsid w:val="00161109"/>
    <w:rsid w:val="00161456"/>
    <w:rsid w:val="00162023"/>
    <w:rsid w:val="00162314"/>
    <w:rsid w:val="0016270D"/>
    <w:rsid w:val="00162842"/>
    <w:rsid w:val="00162C14"/>
    <w:rsid w:val="001630B3"/>
    <w:rsid w:val="00163706"/>
    <w:rsid w:val="001637AC"/>
    <w:rsid w:val="001640F1"/>
    <w:rsid w:val="00164AB9"/>
    <w:rsid w:val="00164BAD"/>
    <w:rsid w:val="00164CF4"/>
    <w:rsid w:val="00165FEE"/>
    <w:rsid w:val="001668E4"/>
    <w:rsid w:val="0016718B"/>
    <w:rsid w:val="001672B6"/>
    <w:rsid w:val="00167341"/>
    <w:rsid w:val="001710EC"/>
    <w:rsid w:val="00171991"/>
    <w:rsid w:val="00171B18"/>
    <w:rsid w:val="00172EA6"/>
    <w:rsid w:val="0017352B"/>
    <w:rsid w:val="00173C37"/>
    <w:rsid w:val="001743AC"/>
    <w:rsid w:val="00174991"/>
    <w:rsid w:val="001755E3"/>
    <w:rsid w:val="0017586B"/>
    <w:rsid w:val="00175BB2"/>
    <w:rsid w:val="00175C5D"/>
    <w:rsid w:val="00177F50"/>
    <w:rsid w:val="00177F7D"/>
    <w:rsid w:val="00180499"/>
    <w:rsid w:val="00180DE1"/>
    <w:rsid w:val="0018180F"/>
    <w:rsid w:val="001824D4"/>
    <w:rsid w:val="00182D04"/>
    <w:rsid w:val="00182FFC"/>
    <w:rsid w:val="001832C2"/>
    <w:rsid w:val="001838DB"/>
    <w:rsid w:val="00183936"/>
    <w:rsid w:val="00183CCA"/>
    <w:rsid w:val="00185217"/>
    <w:rsid w:val="00186918"/>
    <w:rsid w:val="0018792B"/>
    <w:rsid w:val="001909E2"/>
    <w:rsid w:val="001915ED"/>
    <w:rsid w:val="001945D6"/>
    <w:rsid w:val="001949BD"/>
    <w:rsid w:val="0019533E"/>
    <w:rsid w:val="0019613D"/>
    <w:rsid w:val="0019665E"/>
    <w:rsid w:val="00196909"/>
    <w:rsid w:val="0019712C"/>
    <w:rsid w:val="00197FE4"/>
    <w:rsid w:val="001A0667"/>
    <w:rsid w:val="001A0986"/>
    <w:rsid w:val="001A0E10"/>
    <w:rsid w:val="001A4186"/>
    <w:rsid w:val="001A4B42"/>
    <w:rsid w:val="001A5AF1"/>
    <w:rsid w:val="001A6E8D"/>
    <w:rsid w:val="001A72C0"/>
    <w:rsid w:val="001A7389"/>
    <w:rsid w:val="001B014C"/>
    <w:rsid w:val="001B0289"/>
    <w:rsid w:val="001B07B5"/>
    <w:rsid w:val="001B104D"/>
    <w:rsid w:val="001B11DF"/>
    <w:rsid w:val="001B200D"/>
    <w:rsid w:val="001B22FE"/>
    <w:rsid w:val="001B2447"/>
    <w:rsid w:val="001B2772"/>
    <w:rsid w:val="001B279C"/>
    <w:rsid w:val="001B2B20"/>
    <w:rsid w:val="001B3342"/>
    <w:rsid w:val="001B3463"/>
    <w:rsid w:val="001B3A1B"/>
    <w:rsid w:val="001B3DD0"/>
    <w:rsid w:val="001B5AAB"/>
    <w:rsid w:val="001B5BE3"/>
    <w:rsid w:val="001B5CF0"/>
    <w:rsid w:val="001B5EC2"/>
    <w:rsid w:val="001B6838"/>
    <w:rsid w:val="001B6BF6"/>
    <w:rsid w:val="001B7417"/>
    <w:rsid w:val="001B75EA"/>
    <w:rsid w:val="001B7A32"/>
    <w:rsid w:val="001B7AFB"/>
    <w:rsid w:val="001C0046"/>
    <w:rsid w:val="001C109E"/>
    <w:rsid w:val="001C13F6"/>
    <w:rsid w:val="001C1A5C"/>
    <w:rsid w:val="001C21D2"/>
    <w:rsid w:val="001C2427"/>
    <w:rsid w:val="001C26F6"/>
    <w:rsid w:val="001C2C52"/>
    <w:rsid w:val="001C2F73"/>
    <w:rsid w:val="001C3AD6"/>
    <w:rsid w:val="001C3ADF"/>
    <w:rsid w:val="001C3BA2"/>
    <w:rsid w:val="001C3BF7"/>
    <w:rsid w:val="001C3D66"/>
    <w:rsid w:val="001C4A5B"/>
    <w:rsid w:val="001C4A75"/>
    <w:rsid w:val="001C596B"/>
    <w:rsid w:val="001C5B75"/>
    <w:rsid w:val="001C6BED"/>
    <w:rsid w:val="001C6C2D"/>
    <w:rsid w:val="001C77CD"/>
    <w:rsid w:val="001D003A"/>
    <w:rsid w:val="001D023E"/>
    <w:rsid w:val="001D0255"/>
    <w:rsid w:val="001D138A"/>
    <w:rsid w:val="001D30FC"/>
    <w:rsid w:val="001D532F"/>
    <w:rsid w:val="001D57D2"/>
    <w:rsid w:val="001D67C6"/>
    <w:rsid w:val="001E0465"/>
    <w:rsid w:val="001E06F0"/>
    <w:rsid w:val="001E0FBA"/>
    <w:rsid w:val="001E17C3"/>
    <w:rsid w:val="001E1CAC"/>
    <w:rsid w:val="001E1CBD"/>
    <w:rsid w:val="001E23D1"/>
    <w:rsid w:val="001E23F4"/>
    <w:rsid w:val="001E305F"/>
    <w:rsid w:val="001E39E0"/>
    <w:rsid w:val="001E46BE"/>
    <w:rsid w:val="001E58E5"/>
    <w:rsid w:val="001E5DA8"/>
    <w:rsid w:val="001E637D"/>
    <w:rsid w:val="001E647D"/>
    <w:rsid w:val="001E66D2"/>
    <w:rsid w:val="001F0072"/>
    <w:rsid w:val="001F05B1"/>
    <w:rsid w:val="001F0A10"/>
    <w:rsid w:val="001F0D4B"/>
    <w:rsid w:val="001F1174"/>
    <w:rsid w:val="001F1336"/>
    <w:rsid w:val="001F1966"/>
    <w:rsid w:val="001F223F"/>
    <w:rsid w:val="001F2890"/>
    <w:rsid w:val="001F34AE"/>
    <w:rsid w:val="001F37B4"/>
    <w:rsid w:val="001F4116"/>
    <w:rsid w:val="001F54B1"/>
    <w:rsid w:val="001F5A16"/>
    <w:rsid w:val="001F62F5"/>
    <w:rsid w:val="001F6684"/>
    <w:rsid w:val="001F6BF2"/>
    <w:rsid w:val="001F7207"/>
    <w:rsid w:val="001F7BA9"/>
    <w:rsid w:val="001F7ED2"/>
    <w:rsid w:val="00201754"/>
    <w:rsid w:val="00202BB4"/>
    <w:rsid w:val="002032B5"/>
    <w:rsid w:val="00205370"/>
    <w:rsid w:val="002053BE"/>
    <w:rsid w:val="00205527"/>
    <w:rsid w:val="0020605B"/>
    <w:rsid w:val="0020621F"/>
    <w:rsid w:val="00207057"/>
    <w:rsid w:val="00207DF6"/>
    <w:rsid w:val="00210007"/>
    <w:rsid w:val="0021008C"/>
    <w:rsid w:val="00210286"/>
    <w:rsid w:val="00210DB3"/>
    <w:rsid w:val="00212419"/>
    <w:rsid w:val="0021293C"/>
    <w:rsid w:val="00213280"/>
    <w:rsid w:val="002138FA"/>
    <w:rsid w:val="00213A50"/>
    <w:rsid w:val="00213C9D"/>
    <w:rsid w:val="002150C6"/>
    <w:rsid w:val="00215A2A"/>
    <w:rsid w:val="00220A37"/>
    <w:rsid w:val="00220E2A"/>
    <w:rsid w:val="00221049"/>
    <w:rsid w:val="00221634"/>
    <w:rsid w:val="00221EBA"/>
    <w:rsid w:val="00221F60"/>
    <w:rsid w:val="00222BA6"/>
    <w:rsid w:val="00222DFD"/>
    <w:rsid w:val="00223870"/>
    <w:rsid w:val="00223C99"/>
    <w:rsid w:val="00224562"/>
    <w:rsid w:val="002255A1"/>
    <w:rsid w:val="00225643"/>
    <w:rsid w:val="002265B6"/>
    <w:rsid w:val="00226EC6"/>
    <w:rsid w:val="00227279"/>
    <w:rsid w:val="00227567"/>
    <w:rsid w:val="00227A6D"/>
    <w:rsid w:val="00230110"/>
    <w:rsid w:val="00230324"/>
    <w:rsid w:val="0023044E"/>
    <w:rsid w:val="0023079E"/>
    <w:rsid w:val="002319F0"/>
    <w:rsid w:val="00231F7B"/>
    <w:rsid w:val="002326C3"/>
    <w:rsid w:val="00233088"/>
    <w:rsid w:val="002331D1"/>
    <w:rsid w:val="00235836"/>
    <w:rsid w:val="00235919"/>
    <w:rsid w:val="00237482"/>
    <w:rsid w:val="00237612"/>
    <w:rsid w:val="00237BA4"/>
    <w:rsid w:val="00237CB9"/>
    <w:rsid w:val="002401D9"/>
    <w:rsid w:val="0024060E"/>
    <w:rsid w:val="00240E9B"/>
    <w:rsid w:val="00242244"/>
    <w:rsid w:val="00242D45"/>
    <w:rsid w:val="0024315A"/>
    <w:rsid w:val="002438B1"/>
    <w:rsid w:val="00244A27"/>
    <w:rsid w:val="002471EF"/>
    <w:rsid w:val="00247A00"/>
    <w:rsid w:val="00250A98"/>
    <w:rsid w:val="00251B9E"/>
    <w:rsid w:val="00253C5C"/>
    <w:rsid w:val="00253C8E"/>
    <w:rsid w:val="002552F9"/>
    <w:rsid w:val="0025602C"/>
    <w:rsid w:val="00256508"/>
    <w:rsid w:val="00257984"/>
    <w:rsid w:val="00257EA2"/>
    <w:rsid w:val="00260F5B"/>
    <w:rsid w:val="0026194B"/>
    <w:rsid w:val="00261D51"/>
    <w:rsid w:val="0026218B"/>
    <w:rsid w:val="00263E07"/>
    <w:rsid w:val="00263E5A"/>
    <w:rsid w:val="0026491D"/>
    <w:rsid w:val="00264D69"/>
    <w:rsid w:val="00264F65"/>
    <w:rsid w:val="00265AD9"/>
    <w:rsid w:val="00265D11"/>
    <w:rsid w:val="00265F8D"/>
    <w:rsid w:val="00265FCD"/>
    <w:rsid w:val="00266286"/>
    <w:rsid w:val="00270464"/>
    <w:rsid w:val="00270D71"/>
    <w:rsid w:val="00270F8B"/>
    <w:rsid w:val="002719B3"/>
    <w:rsid w:val="00272BCC"/>
    <w:rsid w:val="00273246"/>
    <w:rsid w:val="002732DD"/>
    <w:rsid w:val="00273D72"/>
    <w:rsid w:val="00274577"/>
    <w:rsid w:val="00274CA9"/>
    <w:rsid w:val="00274D79"/>
    <w:rsid w:val="00275773"/>
    <w:rsid w:val="00275B03"/>
    <w:rsid w:val="0027741E"/>
    <w:rsid w:val="002779F1"/>
    <w:rsid w:val="00281281"/>
    <w:rsid w:val="002813D3"/>
    <w:rsid w:val="0028186D"/>
    <w:rsid w:val="00282253"/>
    <w:rsid w:val="0028262F"/>
    <w:rsid w:val="0028373D"/>
    <w:rsid w:val="0028395B"/>
    <w:rsid w:val="00283B2B"/>
    <w:rsid w:val="00283EE4"/>
    <w:rsid w:val="00284DD4"/>
    <w:rsid w:val="002853B1"/>
    <w:rsid w:val="002861D5"/>
    <w:rsid w:val="002863BD"/>
    <w:rsid w:val="00286AE1"/>
    <w:rsid w:val="002870FB"/>
    <w:rsid w:val="002872FF"/>
    <w:rsid w:val="0028751D"/>
    <w:rsid w:val="00287BF3"/>
    <w:rsid w:val="00291064"/>
    <w:rsid w:val="002933AE"/>
    <w:rsid w:val="00293565"/>
    <w:rsid w:val="0029448A"/>
    <w:rsid w:val="002946BB"/>
    <w:rsid w:val="002964AE"/>
    <w:rsid w:val="00296C07"/>
    <w:rsid w:val="00297589"/>
    <w:rsid w:val="002A01FF"/>
    <w:rsid w:val="002A07AA"/>
    <w:rsid w:val="002A1858"/>
    <w:rsid w:val="002A2110"/>
    <w:rsid w:val="002A26DA"/>
    <w:rsid w:val="002A2842"/>
    <w:rsid w:val="002A54AD"/>
    <w:rsid w:val="002A5D29"/>
    <w:rsid w:val="002A6077"/>
    <w:rsid w:val="002A6C0A"/>
    <w:rsid w:val="002A6DA3"/>
    <w:rsid w:val="002A7A61"/>
    <w:rsid w:val="002B038F"/>
    <w:rsid w:val="002B0757"/>
    <w:rsid w:val="002B09CA"/>
    <w:rsid w:val="002B0D3B"/>
    <w:rsid w:val="002B12F3"/>
    <w:rsid w:val="002B1312"/>
    <w:rsid w:val="002B1352"/>
    <w:rsid w:val="002B1617"/>
    <w:rsid w:val="002B2607"/>
    <w:rsid w:val="002B2672"/>
    <w:rsid w:val="002B32F4"/>
    <w:rsid w:val="002B3C1F"/>
    <w:rsid w:val="002B4091"/>
    <w:rsid w:val="002B460B"/>
    <w:rsid w:val="002B4B88"/>
    <w:rsid w:val="002B4EED"/>
    <w:rsid w:val="002B5850"/>
    <w:rsid w:val="002B58A1"/>
    <w:rsid w:val="002B597E"/>
    <w:rsid w:val="002B5A17"/>
    <w:rsid w:val="002B6499"/>
    <w:rsid w:val="002B759B"/>
    <w:rsid w:val="002B794F"/>
    <w:rsid w:val="002B7C89"/>
    <w:rsid w:val="002C3960"/>
    <w:rsid w:val="002C3D14"/>
    <w:rsid w:val="002C4155"/>
    <w:rsid w:val="002C457E"/>
    <w:rsid w:val="002C45F9"/>
    <w:rsid w:val="002C5588"/>
    <w:rsid w:val="002C5C56"/>
    <w:rsid w:val="002C5F08"/>
    <w:rsid w:val="002C611C"/>
    <w:rsid w:val="002C6F32"/>
    <w:rsid w:val="002C7548"/>
    <w:rsid w:val="002D0655"/>
    <w:rsid w:val="002D0B06"/>
    <w:rsid w:val="002D1099"/>
    <w:rsid w:val="002D1169"/>
    <w:rsid w:val="002D199B"/>
    <w:rsid w:val="002D2357"/>
    <w:rsid w:val="002D2DE9"/>
    <w:rsid w:val="002D375D"/>
    <w:rsid w:val="002D4628"/>
    <w:rsid w:val="002D47A6"/>
    <w:rsid w:val="002D4830"/>
    <w:rsid w:val="002D49FF"/>
    <w:rsid w:val="002D6232"/>
    <w:rsid w:val="002D628A"/>
    <w:rsid w:val="002D62E7"/>
    <w:rsid w:val="002D6708"/>
    <w:rsid w:val="002D6B14"/>
    <w:rsid w:val="002D713D"/>
    <w:rsid w:val="002D7176"/>
    <w:rsid w:val="002D7A9D"/>
    <w:rsid w:val="002E043A"/>
    <w:rsid w:val="002E0499"/>
    <w:rsid w:val="002E04A3"/>
    <w:rsid w:val="002E1DD6"/>
    <w:rsid w:val="002E27B1"/>
    <w:rsid w:val="002E42CD"/>
    <w:rsid w:val="002E5BF4"/>
    <w:rsid w:val="002E764D"/>
    <w:rsid w:val="002F1140"/>
    <w:rsid w:val="002F1BB3"/>
    <w:rsid w:val="002F226A"/>
    <w:rsid w:val="002F2968"/>
    <w:rsid w:val="002F2A4A"/>
    <w:rsid w:val="002F2EB9"/>
    <w:rsid w:val="002F394B"/>
    <w:rsid w:val="002F5731"/>
    <w:rsid w:val="002F6C10"/>
    <w:rsid w:val="002F6C50"/>
    <w:rsid w:val="003008E3"/>
    <w:rsid w:val="0030109F"/>
    <w:rsid w:val="00301C41"/>
    <w:rsid w:val="003025C9"/>
    <w:rsid w:val="00302E9C"/>
    <w:rsid w:val="0030434D"/>
    <w:rsid w:val="003054C9"/>
    <w:rsid w:val="00305565"/>
    <w:rsid w:val="00306AFD"/>
    <w:rsid w:val="00307175"/>
    <w:rsid w:val="00310597"/>
    <w:rsid w:val="003109BD"/>
    <w:rsid w:val="00310FEB"/>
    <w:rsid w:val="00311324"/>
    <w:rsid w:val="00311FF7"/>
    <w:rsid w:val="003125F1"/>
    <w:rsid w:val="00312E29"/>
    <w:rsid w:val="0031392A"/>
    <w:rsid w:val="00313DB5"/>
    <w:rsid w:val="00313FDC"/>
    <w:rsid w:val="0031458E"/>
    <w:rsid w:val="00314955"/>
    <w:rsid w:val="003168F9"/>
    <w:rsid w:val="00316D72"/>
    <w:rsid w:val="00321A79"/>
    <w:rsid w:val="00322458"/>
    <w:rsid w:val="00323A23"/>
    <w:rsid w:val="00324988"/>
    <w:rsid w:val="00324AEF"/>
    <w:rsid w:val="00324EE2"/>
    <w:rsid w:val="0032510D"/>
    <w:rsid w:val="003255BE"/>
    <w:rsid w:val="003263EB"/>
    <w:rsid w:val="00326BB0"/>
    <w:rsid w:val="00326D4B"/>
    <w:rsid w:val="0032747F"/>
    <w:rsid w:val="00330047"/>
    <w:rsid w:val="00330788"/>
    <w:rsid w:val="00330C6D"/>
    <w:rsid w:val="003318ED"/>
    <w:rsid w:val="00331C26"/>
    <w:rsid w:val="003321B5"/>
    <w:rsid w:val="003331AD"/>
    <w:rsid w:val="003331D2"/>
    <w:rsid w:val="00334539"/>
    <w:rsid w:val="00334EF1"/>
    <w:rsid w:val="00334F21"/>
    <w:rsid w:val="00336389"/>
    <w:rsid w:val="003379D4"/>
    <w:rsid w:val="00337ED1"/>
    <w:rsid w:val="00341D8D"/>
    <w:rsid w:val="003433B0"/>
    <w:rsid w:val="00343AA7"/>
    <w:rsid w:val="00343B11"/>
    <w:rsid w:val="00346037"/>
    <w:rsid w:val="00346331"/>
    <w:rsid w:val="0034700F"/>
    <w:rsid w:val="003471F4"/>
    <w:rsid w:val="00347F32"/>
    <w:rsid w:val="003508EB"/>
    <w:rsid w:val="00350D82"/>
    <w:rsid w:val="00350E5E"/>
    <w:rsid w:val="00351533"/>
    <w:rsid w:val="00352590"/>
    <w:rsid w:val="00352C82"/>
    <w:rsid w:val="00352D88"/>
    <w:rsid w:val="00353B41"/>
    <w:rsid w:val="00353B44"/>
    <w:rsid w:val="00353CC4"/>
    <w:rsid w:val="00354219"/>
    <w:rsid w:val="00354613"/>
    <w:rsid w:val="00356B7D"/>
    <w:rsid w:val="00357DD0"/>
    <w:rsid w:val="00360770"/>
    <w:rsid w:val="00360BCC"/>
    <w:rsid w:val="00360C02"/>
    <w:rsid w:val="0036127E"/>
    <w:rsid w:val="003614B5"/>
    <w:rsid w:val="00361A97"/>
    <w:rsid w:val="003626CD"/>
    <w:rsid w:val="00362A5A"/>
    <w:rsid w:val="00362C2E"/>
    <w:rsid w:val="00364126"/>
    <w:rsid w:val="00366359"/>
    <w:rsid w:val="003703C6"/>
    <w:rsid w:val="00371743"/>
    <w:rsid w:val="003719D2"/>
    <w:rsid w:val="00372177"/>
    <w:rsid w:val="003725B1"/>
    <w:rsid w:val="00375BCA"/>
    <w:rsid w:val="0037631B"/>
    <w:rsid w:val="0037653D"/>
    <w:rsid w:val="003767C0"/>
    <w:rsid w:val="0038102E"/>
    <w:rsid w:val="00381E75"/>
    <w:rsid w:val="0038274B"/>
    <w:rsid w:val="00382900"/>
    <w:rsid w:val="003835CB"/>
    <w:rsid w:val="00384F19"/>
    <w:rsid w:val="00385A1E"/>
    <w:rsid w:val="00385C62"/>
    <w:rsid w:val="00385F64"/>
    <w:rsid w:val="00386038"/>
    <w:rsid w:val="003879E6"/>
    <w:rsid w:val="00387CE8"/>
    <w:rsid w:val="00387F05"/>
    <w:rsid w:val="003902B0"/>
    <w:rsid w:val="00390B97"/>
    <w:rsid w:val="00391309"/>
    <w:rsid w:val="0039201F"/>
    <w:rsid w:val="003924D5"/>
    <w:rsid w:val="00392AC8"/>
    <w:rsid w:val="003933A6"/>
    <w:rsid w:val="00393A45"/>
    <w:rsid w:val="00393CF6"/>
    <w:rsid w:val="00395B4B"/>
    <w:rsid w:val="003962FE"/>
    <w:rsid w:val="00396379"/>
    <w:rsid w:val="00396402"/>
    <w:rsid w:val="00397638"/>
    <w:rsid w:val="00397BBB"/>
    <w:rsid w:val="00397C5D"/>
    <w:rsid w:val="003A0D46"/>
    <w:rsid w:val="003A1210"/>
    <w:rsid w:val="003A1611"/>
    <w:rsid w:val="003A1B9A"/>
    <w:rsid w:val="003A21D7"/>
    <w:rsid w:val="003A2354"/>
    <w:rsid w:val="003A26A5"/>
    <w:rsid w:val="003A30E0"/>
    <w:rsid w:val="003A38CD"/>
    <w:rsid w:val="003A3A7A"/>
    <w:rsid w:val="003A6603"/>
    <w:rsid w:val="003B055A"/>
    <w:rsid w:val="003B0E9A"/>
    <w:rsid w:val="003B1DB3"/>
    <w:rsid w:val="003B258E"/>
    <w:rsid w:val="003B3EEB"/>
    <w:rsid w:val="003B5CEE"/>
    <w:rsid w:val="003B6A9A"/>
    <w:rsid w:val="003B6BCB"/>
    <w:rsid w:val="003B75C3"/>
    <w:rsid w:val="003B7E23"/>
    <w:rsid w:val="003B7F22"/>
    <w:rsid w:val="003C0EC7"/>
    <w:rsid w:val="003C39BD"/>
    <w:rsid w:val="003C3DB1"/>
    <w:rsid w:val="003C55A0"/>
    <w:rsid w:val="003C6519"/>
    <w:rsid w:val="003C7035"/>
    <w:rsid w:val="003C752D"/>
    <w:rsid w:val="003C781D"/>
    <w:rsid w:val="003C7A69"/>
    <w:rsid w:val="003D041B"/>
    <w:rsid w:val="003D05AD"/>
    <w:rsid w:val="003D1703"/>
    <w:rsid w:val="003D22EE"/>
    <w:rsid w:val="003D25AC"/>
    <w:rsid w:val="003D2883"/>
    <w:rsid w:val="003D3095"/>
    <w:rsid w:val="003D4676"/>
    <w:rsid w:val="003D7A21"/>
    <w:rsid w:val="003D7D2A"/>
    <w:rsid w:val="003E029A"/>
    <w:rsid w:val="003E13DF"/>
    <w:rsid w:val="003E19E8"/>
    <w:rsid w:val="003E2099"/>
    <w:rsid w:val="003E2710"/>
    <w:rsid w:val="003E2CE0"/>
    <w:rsid w:val="003E4E92"/>
    <w:rsid w:val="003E5324"/>
    <w:rsid w:val="003E685B"/>
    <w:rsid w:val="003F00C9"/>
    <w:rsid w:val="003F04F8"/>
    <w:rsid w:val="003F16C7"/>
    <w:rsid w:val="003F31DF"/>
    <w:rsid w:val="003F3396"/>
    <w:rsid w:val="003F3592"/>
    <w:rsid w:val="003F390C"/>
    <w:rsid w:val="003F3E0D"/>
    <w:rsid w:val="003F4FD2"/>
    <w:rsid w:val="003F514B"/>
    <w:rsid w:val="003F58AC"/>
    <w:rsid w:val="003F596A"/>
    <w:rsid w:val="003F5A61"/>
    <w:rsid w:val="0040046B"/>
    <w:rsid w:val="00401652"/>
    <w:rsid w:val="0040174D"/>
    <w:rsid w:val="004021F2"/>
    <w:rsid w:val="0040270C"/>
    <w:rsid w:val="0040271E"/>
    <w:rsid w:val="00402AC2"/>
    <w:rsid w:val="00403078"/>
    <w:rsid w:val="004038A4"/>
    <w:rsid w:val="004041C9"/>
    <w:rsid w:val="0040477F"/>
    <w:rsid w:val="004066F7"/>
    <w:rsid w:val="00406CDF"/>
    <w:rsid w:val="004071F8"/>
    <w:rsid w:val="00407D68"/>
    <w:rsid w:val="004115C8"/>
    <w:rsid w:val="00412237"/>
    <w:rsid w:val="0041383C"/>
    <w:rsid w:val="004142C7"/>
    <w:rsid w:val="00414814"/>
    <w:rsid w:val="00415852"/>
    <w:rsid w:val="00415E59"/>
    <w:rsid w:val="0041606C"/>
    <w:rsid w:val="00417671"/>
    <w:rsid w:val="00417C29"/>
    <w:rsid w:val="004200CA"/>
    <w:rsid w:val="00421113"/>
    <w:rsid w:val="00422A34"/>
    <w:rsid w:val="00422B39"/>
    <w:rsid w:val="00422B63"/>
    <w:rsid w:val="00422BE9"/>
    <w:rsid w:val="00422DD7"/>
    <w:rsid w:val="00422F8C"/>
    <w:rsid w:val="00423BAB"/>
    <w:rsid w:val="00423CF6"/>
    <w:rsid w:val="00423F8F"/>
    <w:rsid w:val="004248E5"/>
    <w:rsid w:val="00425B9E"/>
    <w:rsid w:val="00426B42"/>
    <w:rsid w:val="00426E9B"/>
    <w:rsid w:val="004270B0"/>
    <w:rsid w:val="0042744B"/>
    <w:rsid w:val="00427B69"/>
    <w:rsid w:val="00427CCF"/>
    <w:rsid w:val="00432F39"/>
    <w:rsid w:val="00433DC7"/>
    <w:rsid w:val="00434615"/>
    <w:rsid w:val="0043590B"/>
    <w:rsid w:val="0043593E"/>
    <w:rsid w:val="004360C3"/>
    <w:rsid w:val="00436230"/>
    <w:rsid w:val="00436D42"/>
    <w:rsid w:val="00437E08"/>
    <w:rsid w:val="004408E4"/>
    <w:rsid w:val="00440D95"/>
    <w:rsid w:val="00441CCA"/>
    <w:rsid w:val="004421DA"/>
    <w:rsid w:val="00442CC9"/>
    <w:rsid w:val="00443538"/>
    <w:rsid w:val="00443B79"/>
    <w:rsid w:val="00444289"/>
    <w:rsid w:val="0044467D"/>
    <w:rsid w:val="0044504A"/>
    <w:rsid w:val="00446164"/>
    <w:rsid w:val="004465E2"/>
    <w:rsid w:val="00446827"/>
    <w:rsid w:val="00446899"/>
    <w:rsid w:val="00446AF2"/>
    <w:rsid w:val="004504D7"/>
    <w:rsid w:val="0045054E"/>
    <w:rsid w:val="0045064A"/>
    <w:rsid w:val="0045070D"/>
    <w:rsid w:val="00450F0B"/>
    <w:rsid w:val="00451A5D"/>
    <w:rsid w:val="004524E9"/>
    <w:rsid w:val="0045275E"/>
    <w:rsid w:val="0045375E"/>
    <w:rsid w:val="0045396A"/>
    <w:rsid w:val="00453B93"/>
    <w:rsid w:val="00453FF1"/>
    <w:rsid w:val="004549FC"/>
    <w:rsid w:val="00454E43"/>
    <w:rsid w:val="00455728"/>
    <w:rsid w:val="004578B5"/>
    <w:rsid w:val="00457DFF"/>
    <w:rsid w:val="00460046"/>
    <w:rsid w:val="004604DA"/>
    <w:rsid w:val="00460BA2"/>
    <w:rsid w:val="00461541"/>
    <w:rsid w:val="0046202E"/>
    <w:rsid w:val="00462B0D"/>
    <w:rsid w:val="00462FF2"/>
    <w:rsid w:val="00463044"/>
    <w:rsid w:val="00463646"/>
    <w:rsid w:val="00463B6A"/>
    <w:rsid w:val="00464699"/>
    <w:rsid w:val="0046542E"/>
    <w:rsid w:val="004662A6"/>
    <w:rsid w:val="00467413"/>
    <w:rsid w:val="00467630"/>
    <w:rsid w:val="004708AE"/>
    <w:rsid w:val="00472420"/>
    <w:rsid w:val="0047245B"/>
    <w:rsid w:val="0047259C"/>
    <w:rsid w:val="00472C5A"/>
    <w:rsid w:val="00473233"/>
    <w:rsid w:val="004733A6"/>
    <w:rsid w:val="00474484"/>
    <w:rsid w:val="00475531"/>
    <w:rsid w:val="00475A6E"/>
    <w:rsid w:val="00475F33"/>
    <w:rsid w:val="004765AE"/>
    <w:rsid w:val="00476F3B"/>
    <w:rsid w:val="0048061E"/>
    <w:rsid w:val="00480CE1"/>
    <w:rsid w:val="00481007"/>
    <w:rsid w:val="0048121E"/>
    <w:rsid w:val="00482060"/>
    <w:rsid w:val="004829BC"/>
    <w:rsid w:val="00482FC7"/>
    <w:rsid w:val="00483675"/>
    <w:rsid w:val="00483FF4"/>
    <w:rsid w:val="00484FEE"/>
    <w:rsid w:val="0048539F"/>
    <w:rsid w:val="00485B9D"/>
    <w:rsid w:val="0048644E"/>
    <w:rsid w:val="004872CF"/>
    <w:rsid w:val="00487D90"/>
    <w:rsid w:val="00490BD9"/>
    <w:rsid w:val="00491015"/>
    <w:rsid w:val="00492E30"/>
    <w:rsid w:val="00492EB7"/>
    <w:rsid w:val="00493045"/>
    <w:rsid w:val="004932DC"/>
    <w:rsid w:val="004934A6"/>
    <w:rsid w:val="00494F8E"/>
    <w:rsid w:val="00495CA8"/>
    <w:rsid w:val="00495CBF"/>
    <w:rsid w:val="00495F60"/>
    <w:rsid w:val="0049606F"/>
    <w:rsid w:val="004965A2"/>
    <w:rsid w:val="00497BC6"/>
    <w:rsid w:val="004A1D33"/>
    <w:rsid w:val="004A2A7D"/>
    <w:rsid w:val="004A3040"/>
    <w:rsid w:val="004A337F"/>
    <w:rsid w:val="004A38F8"/>
    <w:rsid w:val="004A3ABE"/>
    <w:rsid w:val="004A3BE1"/>
    <w:rsid w:val="004A431F"/>
    <w:rsid w:val="004A474D"/>
    <w:rsid w:val="004A5297"/>
    <w:rsid w:val="004A5B98"/>
    <w:rsid w:val="004A5E41"/>
    <w:rsid w:val="004A70F7"/>
    <w:rsid w:val="004A7F99"/>
    <w:rsid w:val="004B0332"/>
    <w:rsid w:val="004B09E9"/>
    <w:rsid w:val="004B0EED"/>
    <w:rsid w:val="004B16AC"/>
    <w:rsid w:val="004B19BC"/>
    <w:rsid w:val="004B202D"/>
    <w:rsid w:val="004B3C0D"/>
    <w:rsid w:val="004B4A71"/>
    <w:rsid w:val="004B57AF"/>
    <w:rsid w:val="004B6320"/>
    <w:rsid w:val="004B6A0A"/>
    <w:rsid w:val="004B70A9"/>
    <w:rsid w:val="004C0C8E"/>
    <w:rsid w:val="004C1067"/>
    <w:rsid w:val="004C326D"/>
    <w:rsid w:val="004C3441"/>
    <w:rsid w:val="004C35AA"/>
    <w:rsid w:val="004C542A"/>
    <w:rsid w:val="004C598C"/>
    <w:rsid w:val="004C627C"/>
    <w:rsid w:val="004C6540"/>
    <w:rsid w:val="004C77BE"/>
    <w:rsid w:val="004C7E34"/>
    <w:rsid w:val="004D070A"/>
    <w:rsid w:val="004D0DDD"/>
    <w:rsid w:val="004D0EAA"/>
    <w:rsid w:val="004D13CE"/>
    <w:rsid w:val="004D1894"/>
    <w:rsid w:val="004D1B3E"/>
    <w:rsid w:val="004D1F88"/>
    <w:rsid w:val="004D1FDC"/>
    <w:rsid w:val="004D23AD"/>
    <w:rsid w:val="004D331A"/>
    <w:rsid w:val="004D3852"/>
    <w:rsid w:val="004D38AD"/>
    <w:rsid w:val="004D3A30"/>
    <w:rsid w:val="004D52E6"/>
    <w:rsid w:val="004D608B"/>
    <w:rsid w:val="004D6890"/>
    <w:rsid w:val="004D7B7D"/>
    <w:rsid w:val="004D7DE7"/>
    <w:rsid w:val="004E027C"/>
    <w:rsid w:val="004E02C2"/>
    <w:rsid w:val="004E0AE3"/>
    <w:rsid w:val="004E0C54"/>
    <w:rsid w:val="004E0FA0"/>
    <w:rsid w:val="004E206A"/>
    <w:rsid w:val="004E248B"/>
    <w:rsid w:val="004E274A"/>
    <w:rsid w:val="004E2C9D"/>
    <w:rsid w:val="004E4420"/>
    <w:rsid w:val="004E4560"/>
    <w:rsid w:val="004E4E4F"/>
    <w:rsid w:val="004E58D4"/>
    <w:rsid w:val="004F038D"/>
    <w:rsid w:val="004F0D50"/>
    <w:rsid w:val="004F0E32"/>
    <w:rsid w:val="004F1BB7"/>
    <w:rsid w:val="004F1C0E"/>
    <w:rsid w:val="004F3453"/>
    <w:rsid w:val="004F6B9B"/>
    <w:rsid w:val="004F6C3D"/>
    <w:rsid w:val="0050033B"/>
    <w:rsid w:val="00501AAC"/>
    <w:rsid w:val="00502036"/>
    <w:rsid w:val="005023CF"/>
    <w:rsid w:val="0050393E"/>
    <w:rsid w:val="00503F77"/>
    <w:rsid w:val="00504875"/>
    <w:rsid w:val="0050667A"/>
    <w:rsid w:val="005072C9"/>
    <w:rsid w:val="005100A6"/>
    <w:rsid w:val="005102BA"/>
    <w:rsid w:val="00510598"/>
    <w:rsid w:val="00511292"/>
    <w:rsid w:val="005112A7"/>
    <w:rsid w:val="005112E2"/>
    <w:rsid w:val="005116E4"/>
    <w:rsid w:val="005137FD"/>
    <w:rsid w:val="005149E6"/>
    <w:rsid w:val="00514A71"/>
    <w:rsid w:val="00514C64"/>
    <w:rsid w:val="005155BB"/>
    <w:rsid w:val="00516344"/>
    <w:rsid w:val="00517648"/>
    <w:rsid w:val="00520451"/>
    <w:rsid w:val="0052099C"/>
    <w:rsid w:val="00520B45"/>
    <w:rsid w:val="00521010"/>
    <w:rsid w:val="00521114"/>
    <w:rsid w:val="0052135B"/>
    <w:rsid w:val="00526253"/>
    <w:rsid w:val="00526966"/>
    <w:rsid w:val="005278F3"/>
    <w:rsid w:val="00530265"/>
    <w:rsid w:val="0053060C"/>
    <w:rsid w:val="00530FFF"/>
    <w:rsid w:val="00532914"/>
    <w:rsid w:val="00534228"/>
    <w:rsid w:val="005347D5"/>
    <w:rsid w:val="005348F6"/>
    <w:rsid w:val="0053533C"/>
    <w:rsid w:val="00535F19"/>
    <w:rsid w:val="0053603F"/>
    <w:rsid w:val="005360E6"/>
    <w:rsid w:val="005402C3"/>
    <w:rsid w:val="0054041C"/>
    <w:rsid w:val="0054199F"/>
    <w:rsid w:val="00542C8D"/>
    <w:rsid w:val="00543D59"/>
    <w:rsid w:val="00543F7A"/>
    <w:rsid w:val="00544446"/>
    <w:rsid w:val="00545D2F"/>
    <w:rsid w:val="00545F6E"/>
    <w:rsid w:val="00546511"/>
    <w:rsid w:val="00546E65"/>
    <w:rsid w:val="00547B67"/>
    <w:rsid w:val="00547DEE"/>
    <w:rsid w:val="00550D7D"/>
    <w:rsid w:val="00550F53"/>
    <w:rsid w:val="00551C80"/>
    <w:rsid w:val="00551FB8"/>
    <w:rsid w:val="005521CB"/>
    <w:rsid w:val="00552625"/>
    <w:rsid w:val="00552F32"/>
    <w:rsid w:val="005536B1"/>
    <w:rsid w:val="005548CA"/>
    <w:rsid w:val="0055512D"/>
    <w:rsid w:val="005552D1"/>
    <w:rsid w:val="00555BCE"/>
    <w:rsid w:val="005562C9"/>
    <w:rsid w:val="0055688C"/>
    <w:rsid w:val="00560E74"/>
    <w:rsid w:val="0056166D"/>
    <w:rsid w:val="00562B1F"/>
    <w:rsid w:val="00563F66"/>
    <w:rsid w:val="0056470C"/>
    <w:rsid w:val="005647C4"/>
    <w:rsid w:val="005648CF"/>
    <w:rsid w:val="00565656"/>
    <w:rsid w:val="005656EB"/>
    <w:rsid w:val="00565BD3"/>
    <w:rsid w:val="00565BFF"/>
    <w:rsid w:val="00565F46"/>
    <w:rsid w:val="00567239"/>
    <w:rsid w:val="00567647"/>
    <w:rsid w:val="00567907"/>
    <w:rsid w:val="0057023F"/>
    <w:rsid w:val="005706FB"/>
    <w:rsid w:val="0057232D"/>
    <w:rsid w:val="005728FA"/>
    <w:rsid w:val="005734B7"/>
    <w:rsid w:val="005735EA"/>
    <w:rsid w:val="005751DB"/>
    <w:rsid w:val="005752A9"/>
    <w:rsid w:val="00575704"/>
    <w:rsid w:val="00575D22"/>
    <w:rsid w:val="0057683A"/>
    <w:rsid w:val="00576938"/>
    <w:rsid w:val="0057722B"/>
    <w:rsid w:val="005801F1"/>
    <w:rsid w:val="005804CE"/>
    <w:rsid w:val="005805BE"/>
    <w:rsid w:val="00580A0F"/>
    <w:rsid w:val="00580E15"/>
    <w:rsid w:val="00581886"/>
    <w:rsid w:val="005824CE"/>
    <w:rsid w:val="00582FF5"/>
    <w:rsid w:val="005836D2"/>
    <w:rsid w:val="00583B37"/>
    <w:rsid w:val="0058410A"/>
    <w:rsid w:val="00584D49"/>
    <w:rsid w:val="0058523C"/>
    <w:rsid w:val="0058611A"/>
    <w:rsid w:val="0058643F"/>
    <w:rsid w:val="005865E3"/>
    <w:rsid w:val="00590101"/>
    <w:rsid w:val="00590D41"/>
    <w:rsid w:val="00591F0B"/>
    <w:rsid w:val="00592329"/>
    <w:rsid w:val="005935D8"/>
    <w:rsid w:val="00594384"/>
    <w:rsid w:val="005947D1"/>
    <w:rsid w:val="00594B2E"/>
    <w:rsid w:val="00595FA2"/>
    <w:rsid w:val="00596231"/>
    <w:rsid w:val="00596C9A"/>
    <w:rsid w:val="00596D89"/>
    <w:rsid w:val="0059762A"/>
    <w:rsid w:val="00597A4F"/>
    <w:rsid w:val="005A0831"/>
    <w:rsid w:val="005A0DA7"/>
    <w:rsid w:val="005A1B32"/>
    <w:rsid w:val="005A1C7E"/>
    <w:rsid w:val="005A1E0B"/>
    <w:rsid w:val="005A2335"/>
    <w:rsid w:val="005A2B20"/>
    <w:rsid w:val="005A2CB5"/>
    <w:rsid w:val="005A3218"/>
    <w:rsid w:val="005A458E"/>
    <w:rsid w:val="005A4F97"/>
    <w:rsid w:val="005A5591"/>
    <w:rsid w:val="005A569F"/>
    <w:rsid w:val="005A5ADC"/>
    <w:rsid w:val="005A5B69"/>
    <w:rsid w:val="005A657B"/>
    <w:rsid w:val="005A7887"/>
    <w:rsid w:val="005A7B03"/>
    <w:rsid w:val="005A7F09"/>
    <w:rsid w:val="005B00BF"/>
    <w:rsid w:val="005B031A"/>
    <w:rsid w:val="005B0C32"/>
    <w:rsid w:val="005B0F4D"/>
    <w:rsid w:val="005B1515"/>
    <w:rsid w:val="005B1915"/>
    <w:rsid w:val="005B2BDC"/>
    <w:rsid w:val="005B41CE"/>
    <w:rsid w:val="005B4D3A"/>
    <w:rsid w:val="005B4E50"/>
    <w:rsid w:val="005B5516"/>
    <w:rsid w:val="005B55F1"/>
    <w:rsid w:val="005B5764"/>
    <w:rsid w:val="005B608A"/>
    <w:rsid w:val="005B7DDD"/>
    <w:rsid w:val="005C16E6"/>
    <w:rsid w:val="005C27E8"/>
    <w:rsid w:val="005C289D"/>
    <w:rsid w:val="005C37B8"/>
    <w:rsid w:val="005C3BA5"/>
    <w:rsid w:val="005C485D"/>
    <w:rsid w:val="005C48D3"/>
    <w:rsid w:val="005C4F2A"/>
    <w:rsid w:val="005C778D"/>
    <w:rsid w:val="005D0780"/>
    <w:rsid w:val="005D0FF1"/>
    <w:rsid w:val="005D24E4"/>
    <w:rsid w:val="005D2A83"/>
    <w:rsid w:val="005D2F2D"/>
    <w:rsid w:val="005D30AF"/>
    <w:rsid w:val="005D321F"/>
    <w:rsid w:val="005D42ED"/>
    <w:rsid w:val="005D4EA0"/>
    <w:rsid w:val="005D56B3"/>
    <w:rsid w:val="005D5C0F"/>
    <w:rsid w:val="005D6D36"/>
    <w:rsid w:val="005D72F7"/>
    <w:rsid w:val="005D7B67"/>
    <w:rsid w:val="005D7EF8"/>
    <w:rsid w:val="005E03FB"/>
    <w:rsid w:val="005E1106"/>
    <w:rsid w:val="005E1CF0"/>
    <w:rsid w:val="005E21DA"/>
    <w:rsid w:val="005E26FD"/>
    <w:rsid w:val="005E3D29"/>
    <w:rsid w:val="005E495E"/>
    <w:rsid w:val="005E5B29"/>
    <w:rsid w:val="005E645D"/>
    <w:rsid w:val="005E6BD9"/>
    <w:rsid w:val="005E7AAA"/>
    <w:rsid w:val="005F0320"/>
    <w:rsid w:val="005F0A38"/>
    <w:rsid w:val="005F1157"/>
    <w:rsid w:val="005F1662"/>
    <w:rsid w:val="005F338A"/>
    <w:rsid w:val="005F6415"/>
    <w:rsid w:val="005F681F"/>
    <w:rsid w:val="005F6F15"/>
    <w:rsid w:val="005F75C8"/>
    <w:rsid w:val="006001AB"/>
    <w:rsid w:val="00600F22"/>
    <w:rsid w:val="006010BA"/>
    <w:rsid w:val="006016D3"/>
    <w:rsid w:val="00602B67"/>
    <w:rsid w:val="00603470"/>
    <w:rsid w:val="0060380A"/>
    <w:rsid w:val="00603EC0"/>
    <w:rsid w:val="00605663"/>
    <w:rsid w:val="00605A50"/>
    <w:rsid w:val="00605CAE"/>
    <w:rsid w:val="00605CE2"/>
    <w:rsid w:val="006073F7"/>
    <w:rsid w:val="00607B1A"/>
    <w:rsid w:val="0061026F"/>
    <w:rsid w:val="006102B8"/>
    <w:rsid w:val="0061036C"/>
    <w:rsid w:val="00610D6A"/>
    <w:rsid w:val="006110C1"/>
    <w:rsid w:val="0061114C"/>
    <w:rsid w:val="006118E1"/>
    <w:rsid w:val="00611CA8"/>
    <w:rsid w:val="00612CE6"/>
    <w:rsid w:val="00615362"/>
    <w:rsid w:val="006164BB"/>
    <w:rsid w:val="00616F60"/>
    <w:rsid w:val="00617970"/>
    <w:rsid w:val="00620078"/>
    <w:rsid w:val="0062016C"/>
    <w:rsid w:val="00620292"/>
    <w:rsid w:val="00620D37"/>
    <w:rsid w:val="006212AD"/>
    <w:rsid w:val="0062131D"/>
    <w:rsid w:val="00621577"/>
    <w:rsid w:val="0062176F"/>
    <w:rsid w:val="00623BC9"/>
    <w:rsid w:val="0062484D"/>
    <w:rsid w:val="00624D7F"/>
    <w:rsid w:val="00624EEA"/>
    <w:rsid w:val="0062635B"/>
    <w:rsid w:val="00626E95"/>
    <w:rsid w:val="006271CE"/>
    <w:rsid w:val="00631831"/>
    <w:rsid w:val="00631933"/>
    <w:rsid w:val="00631DF2"/>
    <w:rsid w:val="006323EB"/>
    <w:rsid w:val="00632409"/>
    <w:rsid w:val="00633394"/>
    <w:rsid w:val="00634BA0"/>
    <w:rsid w:val="0063585A"/>
    <w:rsid w:val="006373B5"/>
    <w:rsid w:val="006373CB"/>
    <w:rsid w:val="00640731"/>
    <w:rsid w:val="00640B52"/>
    <w:rsid w:val="00640BC8"/>
    <w:rsid w:val="006411BF"/>
    <w:rsid w:val="00641611"/>
    <w:rsid w:val="00641A0F"/>
    <w:rsid w:val="0064212D"/>
    <w:rsid w:val="00642574"/>
    <w:rsid w:val="00642FC7"/>
    <w:rsid w:val="0064370D"/>
    <w:rsid w:val="00644284"/>
    <w:rsid w:val="00644E38"/>
    <w:rsid w:val="006452AE"/>
    <w:rsid w:val="00645A49"/>
    <w:rsid w:val="00646C51"/>
    <w:rsid w:val="00647281"/>
    <w:rsid w:val="0064771A"/>
    <w:rsid w:val="006507DD"/>
    <w:rsid w:val="00650EF4"/>
    <w:rsid w:val="006513A5"/>
    <w:rsid w:val="00651DFE"/>
    <w:rsid w:val="0065268B"/>
    <w:rsid w:val="00653222"/>
    <w:rsid w:val="00653AC8"/>
    <w:rsid w:val="00653DB4"/>
    <w:rsid w:val="00654159"/>
    <w:rsid w:val="0065556D"/>
    <w:rsid w:val="00655F4C"/>
    <w:rsid w:val="0065703D"/>
    <w:rsid w:val="00657CDF"/>
    <w:rsid w:val="0066060A"/>
    <w:rsid w:val="00661D6F"/>
    <w:rsid w:val="00661EEB"/>
    <w:rsid w:val="00662736"/>
    <w:rsid w:val="0066302C"/>
    <w:rsid w:val="00663B79"/>
    <w:rsid w:val="00663D9D"/>
    <w:rsid w:val="00663F94"/>
    <w:rsid w:val="0066466D"/>
    <w:rsid w:val="0066495C"/>
    <w:rsid w:val="0066506F"/>
    <w:rsid w:val="006665EF"/>
    <w:rsid w:val="00670262"/>
    <w:rsid w:val="006702F9"/>
    <w:rsid w:val="00672278"/>
    <w:rsid w:val="0067244F"/>
    <w:rsid w:val="0067364A"/>
    <w:rsid w:val="00673CCC"/>
    <w:rsid w:val="0067553A"/>
    <w:rsid w:val="00675EA6"/>
    <w:rsid w:val="00676D87"/>
    <w:rsid w:val="00677490"/>
    <w:rsid w:val="00681067"/>
    <w:rsid w:val="006810D9"/>
    <w:rsid w:val="00681113"/>
    <w:rsid w:val="006811B9"/>
    <w:rsid w:val="00681816"/>
    <w:rsid w:val="00682D55"/>
    <w:rsid w:val="00683C4A"/>
    <w:rsid w:val="006846D8"/>
    <w:rsid w:val="00687070"/>
    <w:rsid w:val="0068735F"/>
    <w:rsid w:val="00690883"/>
    <w:rsid w:val="0069089C"/>
    <w:rsid w:val="00690AAA"/>
    <w:rsid w:val="00691277"/>
    <w:rsid w:val="0069159E"/>
    <w:rsid w:val="0069167A"/>
    <w:rsid w:val="00691F72"/>
    <w:rsid w:val="00692626"/>
    <w:rsid w:val="00693F06"/>
    <w:rsid w:val="006947F4"/>
    <w:rsid w:val="00694FBB"/>
    <w:rsid w:val="00695234"/>
    <w:rsid w:val="006952C1"/>
    <w:rsid w:val="006953B3"/>
    <w:rsid w:val="00695BDC"/>
    <w:rsid w:val="00696887"/>
    <w:rsid w:val="00696F48"/>
    <w:rsid w:val="00696F56"/>
    <w:rsid w:val="00697405"/>
    <w:rsid w:val="006974AD"/>
    <w:rsid w:val="00697948"/>
    <w:rsid w:val="00697D1D"/>
    <w:rsid w:val="006A0D85"/>
    <w:rsid w:val="006A0F29"/>
    <w:rsid w:val="006A1A60"/>
    <w:rsid w:val="006A33E0"/>
    <w:rsid w:val="006A34C3"/>
    <w:rsid w:val="006A43DA"/>
    <w:rsid w:val="006A65EA"/>
    <w:rsid w:val="006A6ECE"/>
    <w:rsid w:val="006A7E1A"/>
    <w:rsid w:val="006A7E83"/>
    <w:rsid w:val="006B02A0"/>
    <w:rsid w:val="006B0E5A"/>
    <w:rsid w:val="006B0F61"/>
    <w:rsid w:val="006B1264"/>
    <w:rsid w:val="006B19FF"/>
    <w:rsid w:val="006B2737"/>
    <w:rsid w:val="006B3DC5"/>
    <w:rsid w:val="006B51F6"/>
    <w:rsid w:val="006B5460"/>
    <w:rsid w:val="006B5C91"/>
    <w:rsid w:val="006B5CE8"/>
    <w:rsid w:val="006B5EFB"/>
    <w:rsid w:val="006B6956"/>
    <w:rsid w:val="006B7A7F"/>
    <w:rsid w:val="006B7E39"/>
    <w:rsid w:val="006C1503"/>
    <w:rsid w:val="006C1955"/>
    <w:rsid w:val="006C1A44"/>
    <w:rsid w:val="006C1C4A"/>
    <w:rsid w:val="006C2342"/>
    <w:rsid w:val="006C2541"/>
    <w:rsid w:val="006C284F"/>
    <w:rsid w:val="006C2F37"/>
    <w:rsid w:val="006C40F7"/>
    <w:rsid w:val="006C43B1"/>
    <w:rsid w:val="006C489C"/>
    <w:rsid w:val="006C4D6E"/>
    <w:rsid w:val="006C4E23"/>
    <w:rsid w:val="006C58E7"/>
    <w:rsid w:val="006C65B8"/>
    <w:rsid w:val="006D0159"/>
    <w:rsid w:val="006D0C5B"/>
    <w:rsid w:val="006D0DB1"/>
    <w:rsid w:val="006D10E0"/>
    <w:rsid w:val="006D1B13"/>
    <w:rsid w:val="006D1F00"/>
    <w:rsid w:val="006D2953"/>
    <w:rsid w:val="006D39E0"/>
    <w:rsid w:val="006D4531"/>
    <w:rsid w:val="006D4DFA"/>
    <w:rsid w:val="006D50F9"/>
    <w:rsid w:val="006D5440"/>
    <w:rsid w:val="006D6CFC"/>
    <w:rsid w:val="006E11F4"/>
    <w:rsid w:val="006E253C"/>
    <w:rsid w:val="006E2754"/>
    <w:rsid w:val="006E2766"/>
    <w:rsid w:val="006E31D6"/>
    <w:rsid w:val="006E3733"/>
    <w:rsid w:val="006E3BCE"/>
    <w:rsid w:val="006E3F96"/>
    <w:rsid w:val="006E4E0C"/>
    <w:rsid w:val="006E56C4"/>
    <w:rsid w:val="006E5F6C"/>
    <w:rsid w:val="006E6F9B"/>
    <w:rsid w:val="006E7F69"/>
    <w:rsid w:val="006F0005"/>
    <w:rsid w:val="006F096B"/>
    <w:rsid w:val="006F1593"/>
    <w:rsid w:val="006F175E"/>
    <w:rsid w:val="006F1A9F"/>
    <w:rsid w:val="006F1B0B"/>
    <w:rsid w:val="006F2026"/>
    <w:rsid w:val="006F29B0"/>
    <w:rsid w:val="006F2AE6"/>
    <w:rsid w:val="006F2ED1"/>
    <w:rsid w:val="006F3008"/>
    <w:rsid w:val="006F351D"/>
    <w:rsid w:val="006F4821"/>
    <w:rsid w:val="006F5258"/>
    <w:rsid w:val="006F6820"/>
    <w:rsid w:val="006F6A4F"/>
    <w:rsid w:val="006F6CC9"/>
    <w:rsid w:val="006F75A9"/>
    <w:rsid w:val="006F7B44"/>
    <w:rsid w:val="00700A5C"/>
    <w:rsid w:val="00700E6A"/>
    <w:rsid w:val="0070148C"/>
    <w:rsid w:val="007016CB"/>
    <w:rsid w:val="00701A8E"/>
    <w:rsid w:val="00701CDD"/>
    <w:rsid w:val="00702EB8"/>
    <w:rsid w:val="0070479B"/>
    <w:rsid w:val="00704A80"/>
    <w:rsid w:val="00705002"/>
    <w:rsid w:val="00705DF7"/>
    <w:rsid w:val="00706C75"/>
    <w:rsid w:val="00706CB5"/>
    <w:rsid w:val="00706E46"/>
    <w:rsid w:val="007075A6"/>
    <w:rsid w:val="00707B17"/>
    <w:rsid w:val="007103C6"/>
    <w:rsid w:val="00710576"/>
    <w:rsid w:val="00710BB0"/>
    <w:rsid w:val="00710E1B"/>
    <w:rsid w:val="00711F23"/>
    <w:rsid w:val="007123B8"/>
    <w:rsid w:val="00712991"/>
    <w:rsid w:val="0071382B"/>
    <w:rsid w:val="00714973"/>
    <w:rsid w:val="00714A2D"/>
    <w:rsid w:val="007155F8"/>
    <w:rsid w:val="0071580E"/>
    <w:rsid w:val="007158F1"/>
    <w:rsid w:val="00716098"/>
    <w:rsid w:val="0071657B"/>
    <w:rsid w:val="00716CDB"/>
    <w:rsid w:val="0071753B"/>
    <w:rsid w:val="0072023F"/>
    <w:rsid w:val="00721D97"/>
    <w:rsid w:val="0072225D"/>
    <w:rsid w:val="00723328"/>
    <w:rsid w:val="0072353B"/>
    <w:rsid w:val="00723912"/>
    <w:rsid w:val="00724219"/>
    <w:rsid w:val="007247BF"/>
    <w:rsid w:val="00724BBB"/>
    <w:rsid w:val="00724D26"/>
    <w:rsid w:val="00725A2F"/>
    <w:rsid w:val="00726149"/>
    <w:rsid w:val="0072679C"/>
    <w:rsid w:val="00726D24"/>
    <w:rsid w:val="00727AA1"/>
    <w:rsid w:val="00730CA8"/>
    <w:rsid w:val="00731ED3"/>
    <w:rsid w:val="00732159"/>
    <w:rsid w:val="0073320C"/>
    <w:rsid w:val="00735F7D"/>
    <w:rsid w:val="00737365"/>
    <w:rsid w:val="00737512"/>
    <w:rsid w:val="00740339"/>
    <w:rsid w:val="00740BCF"/>
    <w:rsid w:val="007417FC"/>
    <w:rsid w:val="00741A04"/>
    <w:rsid w:val="00741FB2"/>
    <w:rsid w:val="00742CE1"/>
    <w:rsid w:val="00743C63"/>
    <w:rsid w:val="00744B45"/>
    <w:rsid w:val="00746542"/>
    <w:rsid w:val="00746563"/>
    <w:rsid w:val="00746A5E"/>
    <w:rsid w:val="007471FF"/>
    <w:rsid w:val="0074766F"/>
    <w:rsid w:val="007479CF"/>
    <w:rsid w:val="007504B7"/>
    <w:rsid w:val="0075066C"/>
    <w:rsid w:val="0075111A"/>
    <w:rsid w:val="00751A73"/>
    <w:rsid w:val="00751C9D"/>
    <w:rsid w:val="007523B9"/>
    <w:rsid w:val="00752AD1"/>
    <w:rsid w:val="00753743"/>
    <w:rsid w:val="00754030"/>
    <w:rsid w:val="00754A56"/>
    <w:rsid w:val="00754AF0"/>
    <w:rsid w:val="00755487"/>
    <w:rsid w:val="0075571F"/>
    <w:rsid w:val="00755C61"/>
    <w:rsid w:val="0075604A"/>
    <w:rsid w:val="00756E82"/>
    <w:rsid w:val="00757112"/>
    <w:rsid w:val="007607FB"/>
    <w:rsid w:val="00760AE2"/>
    <w:rsid w:val="00761901"/>
    <w:rsid w:val="00761B2E"/>
    <w:rsid w:val="00762789"/>
    <w:rsid w:val="007629E7"/>
    <w:rsid w:val="00762C01"/>
    <w:rsid w:val="00763C25"/>
    <w:rsid w:val="007654C0"/>
    <w:rsid w:val="00766586"/>
    <w:rsid w:val="00766760"/>
    <w:rsid w:val="0076695E"/>
    <w:rsid w:val="00766B2B"/>
    <w:rsid w:val="00767C48"/>
    <w:rsid w:val="007701E2"/>
    <w:rsid w:val="00770382"/>
    <w:rsid w:val="0077130F"/>
    <w:rsid w:val="00771D78"/>
    <w:rsid w:val="0077298E"/>
    <w:rsid w:val="00772AB3"/>
    <w:rsid w:val="00772B4A"/>
    <w:rsid w:val="00772BB9"/>
    <w:rsid w:val="00772E2A"/>
    <w:rsid w:val="00773D6F"/>
    <w:rsid w:val="00774505"/>
    <w:rsid w:val="007751F7"/>
    <w:rsid w:val="00775AC0"/>
    <w:rsid w:val="00776453"/>
    <w:rsid w:val="00776AF4"/>
    <w:rsid w:val="007773E5"/>
    <w:rsid w:val="007800BB"/>
    <w:rsid w:val="007808B4"/>
    <w:rsid w:val="00781F21"/>
    <w:rsid w:val="0078304A"/>
    <w:rsid w:val="00783A42"/>
    <w:rsid w:val="00783B68"/>
    <w:rsid w:val="00783C79"/>
    <w:rsid w:val="007840AC"/>
    <w:rsid w:val="0078418E"/>
    <w:rsid w:val="007847CF"/>
    <w:rsid w:val="007848DF"/>
    <w:rsid w:val="00784E90"/>
    <w:rsid w:val="00785956"/>
    <w:rsid w:val="00785AA9"/>
    <w:rsid w:val="007860BF"/>
    <w:rsid w:val="007901E3"/>
    <w:rsid w:val="0079150B"/>
    <w:rsid w:val="0079226A"/>
    <w:rsid w:val="00792DD3"/>
    <w:rsid w:val="00793366"/>
    <w:rsid w:val="007934FF"/>
    <w:rsid w:val="00793767"/>
    <w:rsid w:val="00793A49"/>
    <w:rsid w:val="00794F21"/>
    <w:rsid w:val="0079526D"/>
    <w:rsid w:val="0079578A"/>
    <w:rsid w:val="0079672C"/>
    <w:rsid w:val="00797BC0"/>
    <w:rsid w:val="007A0ABE"/>
    <w:rsid w:val="007A10C0"/>
    <w:rsid w:val="007A11F3"/>
    <w:rsid w:val="007A16D8"/>
    <w:rsid w:val="007A27AB"/>
    <w:rsid w:val="007A2DCD"/>
    <w:rsid w:val="007A33C6"/>
    <w:rsid w:val="007A4563"/>
    <w:rsid w:val="007A4C55"/>
    <w:rsid w:val="007A4D8F"/>
    <w:rsid w:val="007A5CB9"/>
    <w:rsid w:val="007A5DEA"/>
    <w:rsid w:val="007A6370"/>
    <w:rsid w:val="007A649F"/>
    <w:rsid w:val="007A7294"/>
    <w:rsid w:val="007B02F0"/>
    <w:rsid w:val="007B0647"/>
    <w:rsid w:val="007B0661"/>
    <w:rsid w:val="007B082A"/>
    <w:rsid w:val="007B0AEB"/>
    <w:rsid w:val="007B1EED"/>
    <w:rsid w:val="007B2896"/>
    <w:rsid w:val="007B29E2"/>
    <w:rsid w:val="007B3024"/>
    <w:rsid w:val="007B44D9"/>
    <w:rsid w:val="007B4BC0"/>
    <w:rsid w:val="007B55C0"/>
    <w:rsid w:val="007B6071"/>
    <w:rsid w:val="007B6846"/>
    <w:rsid w:val="007B6C4D"/>
    <w:rsid w:val="007B728C"/>
    <w:rsid w:val="007C0C7D"/>
    <w:rsid w:val="007C0F50"/>
    <w:rsid w:val="007C1036"/>
    <w:rsid w:val="007C14A0"/>
    <w:rsid w:val="007C1DB7"/>
    <w:rsid w:val="007C225C"/>
    <w:rsid w:val="007C4573"/>
    <w:rsid w:val="007C5012"/>
    <w:rsid w:val="007C51E6"/>
    <w:rsid w:val="007C61A2"/>
    <w:rsid w:val="007C6202"/>
    <w:rsid w:val="007C6408"/>
    <w:rsid w:val="007C6A0E"/>
    <w:rsid w:val="007C6F42"/>
    <w:rsid w:val="007C7401"/>
    <w:rsid w:val="007D023A"/>
    <w:rsid w:val="007D0767"/>
    <w:rsid w:val="007D1F61"/>
    <w:rsid w:val="007D284B"/>
    <w:rsid w:val="007D29FC"/>
    <w:rsid w:val="007D30DC"/>
    <w:rsid w:val="007D3C89"/>
    <w:rsid w:val="007D67E3"/>
    <w:rsid w:val="007D6A3B"/>
    <w:rsid w:val="007D6A8D"/>
    <w:rsid w:val="007D7A8E"/>
    <w:rsid w:val="007D7FC3"/>
    <w:rsid w:val="007E0101"/>
    <w:rsid w:val="007E1CEA"/>
    <w:rsid w:val="007E2083"/>
    <w:rsid w:val="007E2CDD"/>
    <w:rsid w:val="007E3FA5"/>
    <w:rsid w:val="007E4C65"/>
    <w:rsid w:val="007E5299"/>
    <w:rsid w:val="007E5A75"/>
    <w:rsid w:val="007E663E"/>
    <w:rsid w:val="007F061C"/>
    <w:rsid w:val="007F277E"/>
    <w:rsid w:val="007F2AA0"/>
    <w:rsid w:val="007F370A"/>
    <w:rsid w:val="007F4AAD"/>
    <w:rsid w:val="007F4E55"/>
    <w:rsid w:val="007F52C6"/>
    <w:rsid w:val="007F597C"/>
    <w:rsid w:val="007F5D90"/>
    <w:rsid w:val="007F6A0F"/>
    <w:rsid w:val="007F6EA9"/>
    <w:rsid w:val="007F7FF0"/>
    <w:rsid w:val="00801520"/>
    <w:rsid w:val="008026F9"/>
    <w:rsid w:val="0080277F"/>
    <w:rsid w:val="00803379"/>
    <w:rsid w:val="0080359E"/>
    <w:rsid w:val="00803CC7"/>
    <w:rsid w:val="0080410F"/>
    <w:rsid w:val="00804257"/>
    <w:rsid w:val="00804CFA"/>
    <w:rsid w:val="0080535B"/>
    <w:rsid w:val="00805952"/>
    <w:rsid w:val="00805EC0"/>
    <w:rsid w:val="00807410"/>
    <w:rsid w:val="008077A9"/>
    <w:rsid w:val="00807B0F"/>
    <w:rsid w:val="00810079"/>
    <w:rsid w:val="008105EE"/>
    <w:rsid w:val="00811A61"/>
    <w:rsid w:val="008120B0"/>
    <w:rsid w:val="008134C3"/>
    <w:rsid w:val="008134C8"/>
    <w:rsid w:val="008145BF"/>
    <w:rsid w:val="00814753"/>
    <w:rsid w:val="0081484F"/>
    <w:rsid w:val="00814927"/>
    <w:rsid w:val="00814B23"/>
    <w:rsid w:val="00814F5C"/>
    <w:rsid w:val="00815256"/>
    <w:rsid w:val="00816054"/>
    <w:rsid w:val="00816949"/>
    <w:rsid w:val="00817B92"/>
    <w:rsid w:val="008204A2"/>
    <w:rsid w:val="00821723"/>
    <w:rsid w:val="008222A3"/>
    <w:rsid w:val="00823217"/>
    <w:rsid w:val="00823523"/>
    <w:rsid w:val="008240B0"/>
    <w:rsid w:val="00824191"/>
    <w:rsid w:val="00824DAA"/>
    <w:rsid w:val="008252E9"/>
    <w:rsid w:val="008254E7"/>
    <w:rsid w:val="0082591D"/>
    <w:rsid w:val="00825BD0"/>
    <w:rsid w:val="008262FC"/>
    <w:rsid w:val="0082670A"/>
    <w:rsid w:val="008278EB"/>
    <w:rsid w:val="00827931"/>
    <w:rsid w:val="008303ED"/>
    <w:rsid w:val="008304AC"/>
    <w:rsid w:val="0083079D"/>
    <w:rsid w:val="0083145C"/>
    <w:rsid w:val="00831FFF"/>
    <w:rsid w:val="00833088"/>
    <w:rsid w:val="0083319A"/>
    <w:rsid w:val="0083340A"/>
    <w:rsid w:val="00834B5D"/>
    <w:rsid w:val="00834BBC"/>
    <w:rsid w:val="00834DE1"/>
    <w:rsid w:val="0083558E"/>
    <w:rsid w:val="00835605"/>
    <w:rsid w:val="00835C5D"/>
    <w:rsid w:val="008362A8"/>
    <w:rsid w:val="00840403"/>
    <w:rsid w:val="00840459"/>
    <w:rsid w:val="008415A5"/>
    <w:rsid w:val="008417DC"/>
    <w:rsid w:val="00841800"/>
    <w:rsid w:val="00841CA3"/>
    <w:rsid w:val="00841DB5"/>
    <w:rsid w:val="00842483"/>
    <w:rsid w:val="008424FC"/>
    <w:rsid w:val="0084283C"/>
    <w:rsid w:val="0084353F"/>
    <w:rsid w:val="00843A83"/>
    <w:rsid w:val="00843AD2"/>
    <w:rsid w:val="00845A97"/>
    <w:rsid w:val="0084655F"/>
    <w:rsid w:val="00846659"/>
    <w:rsid w:val="00847337"/>
    <w:rsid w:val="008473AB"/>
    <w:rsid w:val="008505AC"/>
    <w:rsid w:val="008511DA"/>
    <w:rsid w:val="00851584"/>
    <w:rsid w:val="00851856"/>
    <w:rsid w:val="008519AF"/>
    <w:rsid w:val="0085214D"/>
    <w:rsid w:val="00852CBB"/>
    <w:rsid w:val="00852D45"/>
    <w:rsid w:val="00853770"/>
    <w:rsid w:val="00853B10"/>
    <w:rsid w:val="00854115"/>
    <w:rsid w:val="0085621B"/>
    <w:rsid w:val="00856DA8"/>
    <w:rsid w:val="008573B7"/>
    <w:rsid w:val="008579F7"/>
    <w:rsid w:val="00860C75"/>
    <w:rsid w:val="00860F70"/>
    <w:rsid w:val="00861BE7"/>
    <w:rsid w:val="00862667"/>
    <w:rsid w:val="00863E86"/>
    <w:rsid w:val="0086404D"/>
    <w:rsid w:val="008640BA"/>
    <w:rsid w:val="008643B3"/>
    <w:rsid w:val="008654F0"/>
    <w:rsid w:val="0086558C"/>
    <w:rsid w:val="008655BC"/>
    <w:rsid w:val="00865E71"/>
    <w:rsid w:val="0086608C"/>
    <w:rsid w:val="00866D77"/>
    <w:rsid w:val="00872A7F"/>
    <w:rsid w:val="00872DC7"/>
    <w:rsid w:val="00873C2A"/>
    <w:rsid w:val="00873FBE"/>
    <w:rsid w:val="008742AC"/>
    <w:rsid w:val="0087491C"/>
    <w:rsid w:val="008750BD"/>
    <w:rsid w:val="0088098C"/>
    <w:rsid w:val="00881639"/>
    <w:rsid w:val="00881B2E"/>
    <w:rsid w:val="00882A98"/>
    <w:rsid w:val="00885078"/>
    <w:rsid w:val="0088512B"/>
    <w:rsid w:val="00885899"/>
    <w:rsid w:val="00886450"/>
    <w:rsid w:val="00887952"/>
    <w:rsid w:val="00890664"/>
    <w:rsid w:val="00890CD4"/>
    <w:rsid w:val="008914EB"/>
    <w:rsid w:val="00893189"/>
    <w:rsid w:val="00893F16"/>
    <w:rsid w:val="008945E3"/>
    <w:rsid w:val="00894B41"/>
    <w:rsid w:val="0089513D"/>
    <w:rsid w:val="00895834"/>
    <w:rsid w:val="00895B48"/>
    <w:rsid w:val="00895D1E"/>
    <w:rsid w:val="00896CAB"/>
    <w:rsid w:val="008A04D9"/>
    <w:rsid w:val="008A0647"/>
    <w:rsid w:val="008A0962"/>
    <w:rsid w:val="008A0FEC"/>
    <w:rsid w:val="008A1018"/>
    <w:rsid w:val="008A15E3"/>
    <w:rsid w:val="008A2D68"/>
    <w:rsid w:val="008A379B"/>
    <w:rsid w:val="008A40FC"/>
    <w:rsid w:val="008A4465"/>
    <w:rsid w:val="008A55E5"/>
    <w:rsid w:val="008A5B9F"/>
    <w:rsid w:val="008B04CC"/>
    <w:rsid w:val="008B41CF"/>
    <w:rsid w:val="008B47BA"/>
    <w:rsid w:val="008B508A"/>
    <w:rsid w:val="008B53FC"/>
    <w:rsid w:val="008B5676"/>
    <w:rsid w:val="008B5F8D"/>
    <w:rsid w:val="008B6352"/>
    <w:rsid w:val="008B73C8"/>
    <w:rsid w:val="008C03E4"/>
    <w:rsid w:val="008C1F5C"/>
    <w:rsid w:val="008C314E"/>
    <w:rsid w:val="008C4172"/>
    <w:rsid w:val="008C4AAE"/>
    <w:rsid w:val="008C4F83"/>
    <w:rsid w:val="008C5004"/>
    <w:rsid w:val="008C5D15"/>
    <w:rsid w:val="008C7142"/>
    <w:rsid w:val="008C7ECE"/>
    <w:rsid w:val="008C7ED4"/>
    <w:rsid w:val="008D0176"/>
    <w:rsid w:val="008D23CB"/>
    <w:rsid w:val="008D2CBB"/>
    <w:rsid w:val="008D33F6"/>
    <w:rsid w:val="008D3993"/>
    <w:rsid w:val="008D3FF5"/>
    <w:rsid w:val="008D457B"/>
    <w:rsid w:val="008D4877"/>
    <w:rsid w:val="008D4CFF"/>
    <w:rsid w:val="008D5137"/>
    <w:rsid w:val="008D5B01"/>
    <w:rsid w:val="008D653B"/>
    <w:rsid w:val="008D6A13"/>
    <w:rsid w:val="008D77E3"/>
    <w:rsid w:val="008D7ED7"/>
    <w:rsid w:val="008E1CCA"/>
    <w:rsid w:val="008E29D2"/>
    <w:rsid w:val="008E2EDB"/>
    <w:rsid w:val="008E34F8"/>
    <w:rsid w:val="008E36C1"/>
    <w:rsid w:val="008E48C4"/>
    <w:rsid w:val="008E5448"/>
    <w:rsid w:val="008E5F47"/>
    <w:rsid w:val="008E5FFE"/>
    <w:rsid w:val="008E7050"/>
    <w:rsid w:val="008E775A"/>
    <w:rsid w:val="008F0455"/>
    <w:rsid w:val="008F0D4F"/>
    <w:rsid w:val="008F0DDD"/>
    <w:rsid w:val="008F1AAF"/>
    <w:rsid w:val="008F217B"/>
    <w:rsid w:val="008F3DE6"/>
    <w:rsid w:val="008F4A63"/>
    <w:rsid w:val="008F5815"/>
    <w:rsid w:val="008F5A58"/>
    <w:rsid w:val="008F7927"/>
    <w:rsid w:val="008F7A4B"/>
    <w:rsid w:val="008F7E9E"/>
    <w:rsid w:val="00900193"/>
    <w:rsid w:val="00900817"/>
    <w:rsid w:val="00900A6F"/>
    <w:rsid w:val="009016B0"/>
    <w:rsid w:val="00902450"/>
    <w:rsid w:val="0090269C"/>
    <w:rsid w:val="009029B7"/>
    <w:rsid w:val="00902B97"/>
    <w:rsid w:val="00902BAA"/>
    <w:rsid w:val="00902D78"/>
    <w:rsid w:val="00903608"/>
    <w:rsid w:val="009042B4"/>
    <w:rsid w:val="00904B7C"/>
    <w:rsid w:val="00904CB9"/>
    <w:rsid w:val="00904FAC"/>
    <w:rsid w:val="00905CC9"/>
    <w:rsid w:val="00905F10"/>
    <w:rsid w:val="00906220"/>
    <w:rsid w:val="0090647B"/>
    <w:rsid w:val="00906B8A"/>
    <w:rsid w:val="0090780B"/>
    <w:rsid w:val="0091076B"/>
    <w:rsid w:val="00911A64"/>
    <w:rsid w:val="00912410"/>
    <w:rsid w:val="00913047"/>
    <w:rsid w:val="0091442E"/>
    <w:rsid w:val="00914ACA"/>
    <w:rsid w:val="00915AC7"/>
    <w:rsid w:val="009169B6"/>
    <w:rsid w:val="00916BFF"/>
    <w:rsid w:val="0091784E"/>
    <w:rsid w:val="00920AD5"/>
    <w:rsid w:val="0092107E"/>
    <w:rsid w:val="00921135"/>
    <w:rsid w:val="00921335"/>
    <w:rsid w:val="00921512"/>
    <w:rsid w:val="00921CC9"/>
    <w:rsid w:val="009221AB"/>
    <w:rsid w:val="009236A6"/>
    <w:rsid w:val="00923FB7"/>
    <w:rsid w:val="00925AF5"/>
    <w:rsid w:val="00925CFA"/>
    <w:rsid w:val="0092609C"/>
    <w:rsid w:val="009261BD"/>
    <w:rsid w:val="00926A16"/>
    <w:rsid w:val="00926FA7"/>
    <w:rsid w:val="00927275"/>
    <w:rsid w:val="00930B22"/>
    <w:rsid w:val="00930DAA"/>
    <w:rsid w:val="009310BE"/>
    <w:rsid w:val="00931E4F"/>
    <w:rsid w:val="00932086"/>
    <w:rsid w:val="009341D9"/>
    <w:rsid w:val="0093515F"/>
    <w:rsid w:val="00936CC9"/>
    <w:rsid w:val="00937FE0"/>
    <w:rsid w:val="0094032C"/>
    <w:rsid w:val="00941918"/>
    <w:rsid w:val="00942211"/>
    <w:rsid w:val="009437C7"/>
    <w:rsid w:val="00943DFC"/>
    <w:rsid w:val="0094513A"/>
    <w:rsid w:val="00946477"/>
    <w:rsid w:val="00946496"/>
    <w:rsid w:val="00947A93"/>
    <w:rsid w:val="00947E70"/>
    <w:rsid w:val="00950434"/>
    <w:rsid w:val="009505F7"/>
    <w:rsid w:val="0095126B"/>
    <w:rsid w:val="00951FE9"/>
    <w:rsid w:val="00952227"/>
    <w:rsid w:val="00953144"/>
    <w:rsid w:val="00954880"/>
    <w:rsid w:val="00955CF8"/>
    <w:rsid w:val="00956B92"/>
    <w:rsid w:val="00956F14"/>
    <w:rsid w:val="0095751A"/>
    <w:rsid w:val="009577B6"/>
    <w:rsid w:val="009577F8"/>
    <w:rsid w:val="00960BE5"/>
    <w:rsid w:val="00960E20"/>
    <w:rsid w:val="0096265C"/>
    <w:rsid w:val="00963109"/>
    <w:rsid w:val="00963512"/>
    <w:rsid w:val="00963C06"/>
    <w:rsid w:val="00964B4A"/>
    <w:rsid w:val="009666AD"/>
    <w:rsid w:val="009700EE"/>
    <w:rsid w:val="009712C5"/>
    <w:rsid w:val="00971832"/>
    <w:rsid w:val="00971C36"/>
    <w:rsid w:val="00971FA9"/>
    <w:rsid w:val="00972C95"/>
    <w:rsid w:val="009730A1"/>
    <w:rsid w:val="00973284"/>
    <w:rsid w:val="00974787"/>
    <w:rsid w:val="00974C81"/>
    <w:rsid w:val="00975522"/>
    <w:rsid w:val="00975C76"/>
    <w:rsid w:val="00975DA2"/>
    <w:rsid w:val="00975DCA"/>
    <w:rsid w:val="00977C66"/>
    <w:rsid w:val="00977F4F"/>
    <w:rsid w:val="0098002E"/>
    <w:rsid w:val="0098020C"/>
    <w:rsid w:val="0098103C"/>
    <w:rsid w:val="009813F1"/>
    <w:rsid w:val="00981624"/>
    <w:rsid w:val="0098223B"/>
    <w:rsid w:val="00982AFB"/>
    <w:rsid w:val="0098316F"/>
    <w:rsid w:val="0098319A"/>
    <w:rsid w:val="00983784"/>
    <w:rsid w:val="00983F53"/>
    <w:rsid w:val="00985626"/>
    <w:rsid w:val="009857AC"/>
    <w:rsid w:val="00985EDF"/>
    <w:rsid w:val="00986BA8"/>
    <w:rsid w:val="00986FF9"/>
    <w:rsid w:val="009879EC"/>
    <w:rsid w:val="00987F75"/>
    <w:rsid w:val="009904DF"/>
    <w:rsid w:val="00991202"/>
    <w:rsid w:val="009919A7"/>
    <w:rsid w:val="00991C08"/>
    <w:rsid w:val="00992610"/>
    <w:rsid w:val="009929A2"/>
    <w:rsid w:val="0099345B"/>
    <w:rsid w:val="00993BB5"/>
    <w:rsid w:val="009944C1"/>
    <w:rsid w:val="00994D2F"/>
    <w:rsid w:val="00995029"/>
    <w:rsid w:val="0099620A"/>
    <w:rsid w:val="00996A30"/>
    <w:rsid w:val="0099770C"/>
    <w:rsid w:val="009A017A"/>
    <w:rsid w:val="009A05C5"/>
    <w:rsid w:val="009A089C"/>
    <w:rsid w:val="009A113E"/>
    <w:rsid w:val="009A1A57"/>
    <w:rsid w:val="009A1E09"/>
    <w:rsid w:val="009A3388"/>
    <w:rsid w:val="009A429B"/>
    <w:rsid w:val="009A4BC3"/>
    <w:rsid w:val="009A593A"/>
    <w:rsid w:val="009A597E"/>
    <w:rsid w:val="009A7592"/>
    <w:rsid w:val="009A7B6D"/>
    <w:rsid w:val="009A7C20"/>
    <w:rsid w:val="009B014C"/>
    <w:rsid w:val="009B09AA"/>
    <w:rsid w:val="009B1259"/>
    <w:rsid w:val="009B247E"/>
    <w:rsid w:val="009B2899"/>
    <w:rsid w:val="009B28D8"/>
    <w:rsid w:val="009B2D43"/>
    <w:rsid w:val="009B2D50"/>
    <w:rsid w:val="009B35E9"/>
    <w:rsid w:val="009B405C"/>
    <w:rsid w:val="009B44DD"/>
    <w:rsid w:val="009B5BA4"/>
    <w:rsid w:val="009B64A7"/>
    <w:rsid w:val="009B7448"/>
    <w:rsid w:val="009C0629"/>
    <w:rsid w:val="009C07BA"/>
    <w:rsid w:val="009C0918"/>
    <w:rsid w:val="009C0F0C"/>
    <w:rsid w:val="009C0F4E"/>
    <w:rsid w:val="009C13B3"/>
    <w:rsid w:val="009C2208"/>
    <w:rsid w:val="009C2A52"/>
    <w:rsid w:val="009C2D60"/>
    <w:rsid w:val="009C3BE1"/>
    <w:rsid w:val="009C436A"/>
    <w:rsid w:val="009C53E4"/>
    <w:rsid w:val="009C5D64"/>
    <w:rsid w:val="009C6DAF"/>
    <w:rsid w:val="009D0360"/>
    <w:rsid w:val="009D13C0"/>
    <w:rsid w:val="009D152D"/>
    <w:rsid w:val="009D1640"/>
    <w:rsid w:val="009D2602"/>
    <w:rsid w:val="009D33E3"/>
    <w:rsid w:val="009D34B8"/>
    <w:rsid w:val="009D3710"/>
    <w:rsid w:val="009D397C"/>
    <w:rsid w:val="009D438A"/>
    <w:rsid w:val="009D4950"/>
    <w:rsid w:val="009D5399"/>
    <w:rsid w:val="009D5BAA"/>
    <w:rsid w:val="009D5FDC"/>
    <w:rsid w:val="009D7179"/>
    <w:rsid w:val="009E02E3"/>
    <w:rsid w:val="009E057A"/>
    <w:rsid w:val="009E05EB"/>
    <w:rsid w:val="009E1550"/>
    <w:rsid w:val="009E2707"/>
    <w:rsid w:val="009E2C64"/>
    <w:rsid w:val="009E2DD5"/>
    <w:rsid w:val="009E6056"/>
    <w:rsid w:val="009E6121"/>
    <w:rsid w:val="009E6727"/>
    <w:rsid w:val="009E700D"/>
    <w:rsid w:val="009E7042"/>
    <w:rsid w:val="009F0B81"/>
    <w:rsid w:val="009F0C4D"/>
    <w:rsid w:val="009F182A"/>
    <w:rsid w:val="009F2604"/>
    <w:rsid w:val="009F28B4"/>
    <w:rsid w:val="009F3425"/>
    <w:rsid w:val="009F3F3A"/>
    <w:rsid w:val="009F44CF"/>
    <w:rsid w:val="009F4810"/>
    <w:rsid w:val="009F66D4"/>
    <w:rsid w:val="009F6A05"/>
    <w:rsid w:val="009F73D9"/>
    <w:rsid w:val="009F7793"/>
    <w:rsid w:val="00A005F1"/>
    <w:rsid w:val="00A01EBF"/>
    <w:rsid w:val="00A02F3C"/>
    <w:rsid w:val="00A03293"/>
    <w:rsid w:val="00A03A92"/>
    <w:rsid w:val="00A0511F"/>
    <w:rsid w:val="00A05AE7"/>
    <w:rsid w:val="00A05F8A"/>
    <w:rsid w:val="00A063F0"/>
    <w:rsid w:val="00A065D5"/>
    <w:rsid w:val="00A10027"/>
    <w:rsid w:val="00A104FC"/>
    <w:rsid w:val="00A1079A"/>
    <w:rsid w:val="00A11681"/>
    <w:rsid w:val="00A117C8"/>
    <w:rsid w:val="00A11BB2"/>
    <w:rsid w:val="00A12F03"/>
    <w:rsid w:val="00A1402C"/>
    <w:rsid w:val="00A148A2"/>
    <w:rsid w:val="00A156C1"/>
    <w:rsid w:val="00A15EFF"/>
    <w:rsid w:val="00A165F2"/>
    <w:rsid w:val="00A167C2"/>
    <w:rsid w:val="00A208D4"/>
    <w:rsid w:val="00A20910"/>
    <w:rsid w:val="00A20C2D"/>
    <w:rsid w:val="00A218DA"/>
    <w:rsid w:val="00A21C5A"/>
    <w:rsid w:val="00A22194"/>
    <w:rsid w:val="00A22EE1"/>
    <w:rsid w:val="00A231F6"/>
    <w:rsid w:val="00A23E97"/>
    <w:rsid w:val="00A24B7C"/>
    <w:rsid w:val="00A25937"/>
    <w:rsid w:val="00A25BEA"/>
    <w:rsid w:val="00A2695F"/>
    <w:rsid w:val="00A26C2B"/>
    <w:rsid w:val="00A27CD5"/>
    <w:rsid w:val="00A30B33"/>
    <w:rsid w:val="00A32AAD"/>
    <w:rsid w:val="00A32DAA"/>
    <w:rsid w:val="00A32F4F"/>
    <w:rsid w:val="00A34304"/>
    <w:rsid w:val="00A35DA3"/>
    <w:rsid w:val="00A35DBF"/>
    <w:rsid w:val="00A36862"/>
    <w:rsid w:val="00A37339"/>
    <w:rsid w:val="00A3754D"/>
    <w:rsid w:val="00A405FB"/>
    <w:rsid w:val="00A41227"/>
    <w:rsid w:val="00A42400"/>
    <w:rsid w:val="00A42CB4"/>
    <w:rsid w:val="00A43BC5"/>
    <w:rsid w:val="00A44610"/>
    <w:rsid w:val="00A44991"/>
    <w:rsid w:val="00A44C8E"/>
    <w:rsid w:val="00A44F8B"/>
    <w:rsid w:val="00A45282"/>
    <w:rsid w:val="00A459EE"/>
    <w:rsid w:val="00A45D44"/>
    <w:rsid w:val="00A465D8"/>
    <w:rsid w:val="00A46631"/>
    <w:rsid w:val="00A47183"/>
    <w:rsid w:val="00A4743A"/>
    <w:rsid w:val="00A50627"/>
    <w:rsid w:val="00A50CEA"/>
    <w:rsid w:val="00A51673"/>
    <w:rsid w:val="00A5195A"/>
    <w:rsid w:val="00A51A37"/>
    <w:rsid w:val="00A51B4B"/>
    <w:rsid w:val="00A51E1C"/>
    <w:rsid w:val="00A52673"/>
    <w:rsid w:val="00A536C1"/>
    <w:rsid w:val="00A53C19"/>
    <w:rsid w:val="00A53F13"/>
    <w:rsid w:val="00A53F94"/>
    <w:rsid w:val="00A540B0"/>
    <w:rsid w:val="00A54697"/>
    <w:rsid w:val="00A5488D"/>
    <w:rsid w:val="00A54893"/>
    <w:rsid w:val="00A5611D"/>
    <w:rsid w:val="00A5673F"/>
    <w:rsid w:val="00A600FC"/>
    <w:rsid w:val="00A60D77"/>
    <w:rsid w:val="00A628CA"/>
    <w:rsid w:val="00A63338"/>
    <w:rsid w:val="00A646A6"/>
    <w:rsid w:val="00A64C98"/>
    <w:rsid w:val="00A6502D"/>
    <w:rsid w:val="00A651BA"/>
    <w:rsid w:val="00A65327"/>
    <w:rsid w:val="00A65699"/>
    <w:rsid w:val="00A65BEB"/>
    <w:rsid w:val="00A65F03"/>
    <w:rsid w:val="00A660D0"/>
    <w:rsid w:val="00A6683A"/>
    <w:rsid w:val="00A66907"/>
    <w:rsid w:val="00A677AA"/>
    <w:rsid w:val="00A67E85"/>
    <w:rsid w:val="00A70C40"/>
    <w:rsid w:val="00A71110"/>
    <w:rsid w:val="00A71D3F"/>
    <w:rsid w:val="00A72B1A"/>
    <w:rsid w:val="00A72B36"/>
    <w:rsid w:val="00A72E1B"/>
    <w:rsid w:val="00A73544"/>
    <w:rsid w:val="00A74F76"/>
    <w:rsid w:val="00A75507"/>
    <w:rsid w:val="00A75E1A"/>
    <w:rsid w:val="00A765E4"/>
    <w:rsid w:val="00A76755"/>
    <w:rsid w:val="00A773E8"/>
    <w:rsid w:val="00A804BE"/>
    <w:rsid w:val="00A81F9B"/>
    <w:rsid w:val="00A8385F"/>
    <w:rsid w:val="00A83A6F"/>
    <w:rsid w:val="00A867ED"/>
    <w:rsid w:val="00A8733C"/>
    <w:rsid w:val="00A874B9"/>
    <w:rsid w:val="00A87E5B"/>
    <w:rsid w:val="00A915C4"/>
    <w:rsid w:val="00A91888"/>
    <w:rsid w:val="00A91A6C"/>
    <w:rsid w:val="00A92339"/>
    <w:rsid w:val="00A9238C"/>
    <w:rsid w:val="00A929C4"/>
    <w:rsid w:val="00A92EA0"/>
    <w:rsid w:val="00A93010"/>
    <w:rsid w:val="00A933FD"/>
    <w:rsid w:val="00A936CC"/>
    <w:rsid w:val="00A94B06"/>
    <w:rsid w:val="00A94B4D"/>
    <w:rsid w:val="00A94B6C"/>
    <w:rsid w:val="00A95810"/>
    <w:rsid w:val="00A958C2"/>
    <w:rsid w:val="00A95B6A"/>
    <w:rsid w:val="00A96169"/>
    <w:rsid w:val="00A96A25"/>
    <w:rsid w:val="00A970BF"/>
    <w:rsid w:val="00AA0297"/>
    <w:rsid w:val="00AA041A"/>
    <w:rsid w:val="00AA12C1"/>
    <w:rsid w:val="00AA1587"/>
    <w:rsid w:val="00AA1783"/>
    <w:rsid w:val="00AA1BD9"/>
    <w:rsid w:val="00AA23BF"/>
    <w:rsid w:val="00AA3EB6"/>
    <w:rsid w:val="00AA4131"/>
    <w:rsid w:val="00AA45C5"/>
    <w:rsid w:val="00AA4F23"/>
    <w:rsid w:val="00AA63D8"/>
    <w:rsid w:val="00AA6B0A"/>
    <w:rsid w:val="00AA70AC"/>
    <w:rsid w:val="00AB0153"/>
    <w:rsid w:val="00AB2055"/>
    <w:rsid w:val="00AB258F"/>
    <w:rsid w:val="00AB2832"/>
    <w:rsid w:val="00AB2D95"/>
    <w:rsid w:val="00AB32B1"/>
    <w:rsid w:val="00AB43B6"/>
    <w:rsid w:val="00AB51AF"/>
    <w:rsid w:val="00AB553D"/>
    <w:rsid w:val="00AB625F"/>
    <w:rsid w:val="00AB6CA0"/>
    <w:rsid w:val="00AB6F84"/>
    <w:rsid w:val="00AB7653"/>
    <w:rsid w:val="00AB7F67"/>
    <w:rsid w:val="00AC006A"/>
    <w:rsid w:val="00AC150D"/>
    <w:rsid w:val="00AC16C1"/>
    <w:rsid w:val="00AC18A0"/>
    <w:rsid w:val="00AC2CD9"/>
    <w:rsid w:val="00AC2E8A"/>
    <w:rsid w:val="00AC443C"/>
    <w:rsid w:val="00AC5475"/>
    <w:rsid w:val="00AC54D5"/>
    <w:rsid w:val="00AC58C4"/>
    <w:rsid w:val="00AC5FF9"/>
    <w:rsid w:val="00AC64A2"/>
    <w:rsid w:val="00AC711D"/>
    <w:rsid w:val="00AC7669"/>
    <w:rsid w:val="00AC7EAB"/>
    <w:rsid w:val="00AD1232"/>
    <w:rsid w:val="00AD16C4"/>
    <w:rsid w:val="00AD23AF"/>
    <w:rsid w:val="00AD2441"/>
    <w:rsid w:val="00AD24C0"/>
    <w:rsid w:val="00AD42DE"/>
    <w:rsid w:val="00AD4302"/>
    <w:rsid w:val="00AD4B75"/>
    <w:rsid w:val="00AD5491"/>
    <w:rsid w:val="00AD54E3"/>
    <w:rsid w:val="00AD5D20"/>
    <w:rsid w:val="00AD63E7"/>
    <w:rsid w:val="00AD6DA0"/>
    <w:rsid w:val="00AD7053"/>
    <w:rsid w:val="00AD79E0"/>
    <w:rsid w:val="00AE05EE"/>
    <w:rsid w:val="00AE071E"/>
    <w:rsid w:val="00AE2C3D"/>
    <w:rsid w:val="00AE31A4"/>
    <w:rsid w:val="00AE35F6"/>
    <w:rsid w:val="00AE3760"/>
    <w:rsid w:val="00AE3A4A"/>
    <w:rsid w:val="00AE3CE2"/>
    <w:rsid w:val="00AE4244"/>
    <w:rsid w:val="00AE494B"/>
    <w:rsid w:val="00AE4F87"/>
    <w:rsid w:val="00AE7AC2"/>
    <w:rsid w:val="00AF0B05"/>
    <w:rsid w:val="00AF16B4"/>
    <w:rsid w:val="00AF1C37"/>
    <w:rsid w:val="00AF2910"/>
    <w:rsid w:val="00AF34B8"/>
    <w:rsid w:val="00AF41DF"/>
    <w:rsid w:val="00AF4278"/>
    <w:rsid w:val="00AF4E71"/>
    <w:rsid w:val="00AF6D8F"/>
    <w:rsid w:val="00AF6E84"/>
    <w:rsid w:val="00B001A5"/>
    <w:rsid w:val="00B00221"/>
    <w:rsid w:val="00B002B7"/>
    <w:rsid w:val="00B007CB"/>
    <w:rsid w:val="00B00B0E"/>
    <w:rsid w:val="00B01382"/>
    <w:rsid w:val="00B0140E"/>
    <w:rsid w:val="00B02548"/>
    <w:rsid w:val="00B02F06"/>
    <w:rsid w:val="00B03244"/>
    <w:rsid w:val="00B03598"/>
    <w:rsid w:val="00B03C4F"/>
    <w:rsid w:val="00B03F0B"/>
    <w:rsid w:val="00B04D34"/>
    <w:rsid w:val="00B05B22"/>
    <w:rsid w:val="00B05BE2"/>
    <w:rsid w:val="00B075AD"/>
    <w:rsid w:val="00B07824"/>
    <w:rsid w:val="00B1094B"/>
    <w:rsid w:val="00B109A1"/>
    <w:rsid w:val="00B10C11"/>
    <w:rsid w:val="00B10F05"/>
    <w:rsid w:val="00B111E3"/>
    <w:rsid w:val="00B12751"/>
    <w:rsid w:val="00B12B2D"/>
    <w:rsid w:val="00B13502"/>
    <w:rsid w:val="00B1456B"/>
    <w:rsid w:val="00B148EF"/>
    <w:rsid w:val="00B14EB5"/>
    <w:rsid w:val="00B15C48"/>
    <w:rsid w:val="00B15D2A"/>
    <w:rsid w:val="00B163F9"/>
    <w:rsid w:val="00B1750C"/>
    <w:rsid w:val="00B208DF"/>
    <w:rsid w:val="00B20D37"/>
    <w:rsid w:val="00B2194F"/>
    <w:rsid w:val="00B222E4"/>
    <w:rsid w:val="00B22AA3"/>
    <w:rsid w:val="00B2396A"/>
    <w:rsid w:val="00B246AE"/>
    <w:rsid w:val="00B257A0"/>
    <w:rsid w:val="00B25A46"/>
    <w:rsid w:val="00B260CD"/>
    <w:rsid w:val="00B265CC"/>
    <w:rsid w:val="00B27B27"/>
    <w:rsid w:val="00B27BAB"/>
    <w:rsid w:val="00B27FC3"/>
    <w:rsid w:val="00B309B6"/>
    <w:rsid w:val="00B309DF"/>
    <w:rsid w:val="00B312D4"/>
    <w:rsid w:val="00B316CE"/>
    <w:rsid w:val="00B3293E"/>
    <w:rsid w:val="00B32B66"/>
    <w:rsid w:val="00B3330E"/>
    <w:rsid w:val="00B33401"/>
    <w:rsid w:val="00B33B1B"/>
    <w:rsid w:val="00B33B40"/>
    <w:rsid w:val="00B350B7"/>
    <w:rsid w:val="00B352F0"/>
    <w:rsid w:val="00B35FF8"/>
    <w:rsid w:val="00B374A9"/>
    <w:rsid w:val="00B37DF6"/>
    <w:rsid w:val="00B405FA"/>
    <w:rsid w:val="00B40717"/>
    <w:rsid w:val="00B40A71"/>
    <w:rsid w:val="00B40BE7"/>
    <w:rsid w:val="00B41305"/>
    <w:rsid w:val="00B4141B"/>
    <w:rsid w:val="00B41730"/>
    <w:rsid w:val="00B41F4D"/>
    <w:rsid w:val="00B43715"/>
    <w:rsid w:val="00B444AA"/>
    <w:rsid w:val="00B45F9B"/>
    <w:rsid w:val="00B467F0"/>
    <w:rsid w:val="00B46DDE"/>
    <w:rsid w:val="00B50DA9"/>
    <w:rsid w:val="00B51D38"/>
    <w:rsid w:val="00B52829"/>
    <w:rsid w:val="00B52B66"/>
    <w:rsid w:val="00B52F92"/>
    <w:rsid w:val="00B5307C"/>
    <w:rsid w:val="00B5368D"/>
    <w:rsid w:val="00B53DCD"/>
    <w:rsid w:val="00B5424D"/>
    <w:rsid w:val="00B54B7C"/>
    <w:rsid w:val="00B54FB0"/>
    <w:rsid w:val="00B5570F"/>
    <w:rsid w:val="00B55FD9"/>
    <w:rsid w:val="00B56177"/>
    <w:rsid w:val="00B56313"/>
    <w:rsid w:val="00B574F0"/>
    <w:rsid w:val="00B57F63"/>
    <w:rsid w:val="00B604CF"/>
    <w:rsid w:val="00B629FB"/>
    <w:rsid w:val="00B63F9B"/>
    <w:rsid w:val="00B6404B"/>
    <w:rsid w:val="00B644CC"/>
    <w:rsid w:val="00B64DBC"/>
    <w:rsid w:val="00B65295"/>
    <w:rsid w:val="00B6549D"/>
    <w:rsid w:val="00B67361"/>
    <w:rsid w:val="00B67519"/>
    <w:rsid w:val="00B6765F"/>
    <w:rsid w:val="00B70065"/>
    <w:rsid w:val="00B7051B"/>
    <w:rsid w:val="00B70746"/>
    <w:rsid w:val="00B7124D"/>
    <w:rsid w:val="00B71405"/>
    <w:rsid w:val="00B71D2B"/>
    <w:rsid w:val="00B72A14"/>
    <w:rsid w:val="00B730AE"/>
    <w:rsid w:val="00B742E1"/>
    <w:rsid w:val="00B7475C"/>
    <w:rsid w:val="00B759F2"/>
    <w:rsid w:val="00B75F51"/>
    <w:rsid w:val="00B7637A"/>
    <w:rsid w:val="00B766F1"/>
    <w:rsid w:val="00B7764C"/>
    <w:rsid w:val="00B77722"/>
    <w:rsid w:val="00B80632"/>
    <w:rsid w:val="00B80C50"/>
    <w:rsid w:val="00B811AF"/>
    <w:rsid w:val="00B820F0"/>
    <w:rsid w:val="00B83362"/>
    <w:rsid w:val="00B83CB3"/>
    <w:rsid w:val="00B85B73"/>
    <w:rsid w:val="00B86CB7"/>
    <w:rsid w:val="00B90EA1"/>
    <w:rsid w:val="00B91631"/>
    <w:rsid w:val="00B91B66"/>
    <w:rsid w:val="00B9224B"/>
    <w:rsid w:val="00B929B8"/>
    <w:rsid w:val="00B934B9"/>
    <w:rsid w:val="00B94076"/>
    <w:rsid w:val="00B94D84"/>
    <w:rsid w:val="00B95C26"/>
    <w:rsid w:val="00B95E7D"/>
    <w:rsid w:val="00B964FB"/>
    <w:rsid w:val="00B9688E"/>
    <w:rsid w:val="00B96E34"/>
    <w:rsid w:val="00B973F2"/>
    <w:rsid w:val="00B975E6"/>
    <w:rsid w:val="00B97B13"/>
    <w:rsid w:val="00B97B7A"/>
    <w:rsid w:val="00BA1609"/>
    <w:rsid w:val="00BA20EA"/>
    <w:rsid w:val="00BA2296"/>
    <w:rsid w:val="00BA2E46"/>
    <w:rsid w:val="00BA2EB2"/>
    <w:rsid w:val="00BA396D"/>
    <w:rsid w:val="00BA6BE6"/>
    <w:rsid w:val="00BA7250"/>
    <w:rsid w:val="00BA78CE"/>
    <w:rsid w:val="00BB038C"/>
    <w:rsid w:val="00BB1D6A"/>
    <w:rsid w:val="00BB1FA8"/>
    <w:rsid w:val="00BB2357"/>
    <w:rsid w:val="00BB26C3"/>
    <w:rsid w:val="00BB2911"/>
    <w:rsid w:val="00BB2B3B"/>
    <w:rsid w:val="00BB2C22"/>
    <w:rsid w:val="00BB36BF"/>
    <w:rsid w:val="00BB42EE"/>
    <w:rsid w:val="00BB4427"/>
    <w:rsid w:val="00BB5048"/>
    <w:rsid w:val="00BB5F10"/>
    <w:rsid w:val="00BB6406"/>
    <w:rsid w:val="00BC0EC5"/>
    <w:rsid w:val="00BC15BC"/>
    <w:rsid w:val="00BC1977"/>
    <w:rsid w:val="00BC198D"/>
    <w:rsid w:val="00BC1BFC"/>
    <w:rsid w:val="00BC2184"/>
    <w:rsid w:val="00BC2263"/>
    <w:rsid w:val="00BC266B"/>
    <w:rsid w:val="00BC3851"/>
    <w:rsid w:val="00BC3F80"/>
    <w:rsid w:val="00BC4149"/>
    <w:rsid w:val="00BC4990"/>
    <w:rsid w:val="00BC4CA3"/>
    <w:rsid w:val="00BC4D9A"/>
    <w:rsid w:val="00BC4EF3"/>
    <w:rsid w:val="00BC5543"/>
    <w:rsid w:val="00BC6031"/>
    <w:rsid w:val="00BC632E"/>
    <w:rsid w:val="00BC6351"/>
    <w:rsid w:val="00BC7E45"/>
    <w:rsid w:val="00BD0794"/>
    <w:rsid w:val="00BD11D7"/>
    <w:rsid w:val="00BD1203"/>
    <w:rsid w:val="00BD138D"/>
    <w:rsid w:val="00BD1ABC"/>
    <w:rsid w:val="00BD1CB2"/>
    <w:rsid w:val="00BD24DB"/>
    <w:rsid w:val="00BD2DF5"/>
    <w:rsid w:val="00BD38DE"/>
    <w:rsid w:val="00BD3C67"/>
    <w:rsid w:val="00BD3FC5"/>
    <w:rsid w:val="00BD4363"/>
    <w:rsid w:val="00BD4424"/>
    <w:rsid w:val="00BD4A52"/>
    <w:rsid w:val="00BD53AD"/>
    <w:rsid w:val="00BD540E"/>
    <w:rsid w:val="00BD69B9"/>
    <w:rsid w:val="00BD75F5"/>
    <w:rsid w:val="00BD7CA4"/>
    <w:rsid w:val="00BD7CC3"/>
    <w:rsid w:val="00BE1ABE"/>
    <w:rsid w:val="00BE2E53"/>
    <w:rsid w:val="00BE3E38"/>
    <w:rsid w:val="00BE3E42"/>
    <w:rsid w:val="00BE4B4B"/>
    <w:rsid w:val="00BE533F"/>
    <w:rsid w:val="00BE65A3"/>
    <w:rsid w:val="00BE6628"/>
    <w:rsid w:val="00BE6A16"/>
    <w:rsid w:val="00BE6BD0"/>
    <w:rsid w:val="00BE71FF"/>
    <w:rsid w:val="00BF1748"/>
    <w:rsid w:val="00BF39B1"/>
    <w:rsid w:val="00BF49FB"/>
    <w:rsid w:val="00BF4E8B"/>
    <w:rsid w:val="00BF5335"/>
    <w:rsid w:val="00BF5F9D"/>
    <w:rsid w:val="00BF7399"/>
    <w:rsid w:val="00BF7581"/>
    <w:rsid w:val="00C00034"/>
    <w:rsid w:val="00C009A9"/>
    <w:rsid w:val="00C00ACB"/>
    <w:rsid w:val="00C00BF5"/>
    <w:rsid w:val="00C01048"/>
    <w:rsid w:val="00C012CF"/>
    <w:rsid w:val="00C0326C"/>
    <w:rsid w:val="00C04367"/>
    <w:rsid w:val="00C04373"/>
    <w:rsid w:val="00C044E1"/>
    <w:rsid w:val="00C0521D"/>
    <w:rsid w:val="00C05720"/>
    <w:rsid w:val="00C06191"/>
    <w:rsid w:val="00C077EF"/>
    <w:rsid w:val="00C07B31"/>
    <w:rsid w:val="00C100C9"/>
    <w:rsid w:val="00C108D0"/>
    <w:rsid w:val="00C10B44"/>
    <w:rsid w:val="00C10D37"/>
    <w:rsid w:val="00C12218"/>
    <w:rsid w:val="00C12E9F"/>
    <w:rsid w:val="00C13906"/>
    <w:rsid w:val="00C13EC3"/>
    <w:rsid w:val="00C14019"/>
    <w:rsid w:val="00C14495"/>
    <w:rsid w:val="00C1474B"/>
    <w:rsid w:val="00C1486D"/>
    <w:rsid w:val="00C15609"/>
    <w:rsid w:val="00C1582F"/>
    <w:rsid w:val="00C15E31"/>
    <w:rsid w:val="00C165A5"/>
    <w:rsid w:val="00C169DA"/>
    <w:rsid w:val="00C17316"/>
    <w:rsid w:val="00C17327"/>
    <w:rsid w:val="00C17498"/>
    <w:rsid w:val="00C2070C"/>
    <w:rsid w:val="00C2276C"/>
    <w:rsid w:val="00C2317A"/>
    <w:rsid w:val="00C27527"/>
    <w:rsid w:val="00C30102"/>
    <w:rsid w:val="00C30379"/>
    <w:rsid w:val="00C332D4"/>
    <w:rsid w:val="00C337D8"/>
    <w:rsid w:val="00C33AC2"/>
    <w:rsid w:val="00C33B1E"/>
    <w:rsid w:val="00C34906"/>
    <w:rsid w:val="00C34F01"/>
    <w:rsid w:val="00C35592"/>
    <w:rsid w:val="00C37076"/>
    <w:rsid w:val="00C40409"/>
    <w:rsid w:val="00C40A31"/>
    <w:rsid w:val="00C41528"/>
    <w:rsid w:val="00C42333"/>
    <w:rsid w:val="00C4253A"/>
    <w:rsid w:val="00C430EC"/>
    <w:rsid w:val="00C43329"/>
    <w:rsid w:val="00C43BA2"/>
    <w:rsid w:val="00C43BC5"/>
    <w:rsid w:val="00C43D70"/>
    <w:rsid w:val="00C442C8"/>
    <w:rsid w:val="00C443E4"/>
    <w:rsid w:val="00C445F4"/>
    <w:rsid w:val="00C44754"/>
    <w:rsid w:val="00C44908"/>
    <w:rsid w:val="00C44B9E"/>
    <w:rsid w:val="00C451B4"/>
    <w:rsid w:val="00C457B4"/>
    <w:rsid w:val="00C4590D"/>
    <w:rsid w:val="00C4598D"/>
    <w:rsid w:val="00C45D1B"/>
    <w:rsid w:val="00C45EB2"/>
    <w:rsid w:val="00C45F6E"/>
    <w:rsid w:val="00C46443"/>
    <w:rsid w:val="00C47AC7"/>
    <w:rsid w:val="00C5016A"/>
    <w:rsid w:val="00C50453"/>
    <w:rsid w:val="00C51114"/>
    <w:rsid w:val="00C51862"/>
    <w:rsid w:val="00C528D0"/>
    <w:rsid w:val="00C52E2D"/>
    <w:rsid w:val="00C52F6F"/>
    <w:rsid w:val="00C533B0"/>
    <w:rsid w:val="00C554CB"/>
    <w:rsid w:val="00C5573C"/>
    <w:rsid w:val="00C558A4"/>
    <w:rsid w:val="00C560D0"/>
    <w:rsid w:val="00C565A1"/>
    <w:rsid w:val="00C56C08"/>
    <w:rsid w:val="00C56E8E"/>
    <w:rsid w:val="00C574AC"/>
    <w:rsid w:val="00C62132"/>
    <w:rsid w:val="00C623F6"/>
    <w:rsid w:val="00C628E3"/>
    <w:rsid w:val="00C6356A"/>
    <w:rsid w:val="00C63A6C"/>
    <w:rsid w:val="00C64B6D"/>
    <w:rsid w:val="00C64BA9"/>
    <w:rsid w:val="00C6616A"/>
    <w:rsid w:val="00C66A28"/>
    <w:rsid w:val="00C670C4"/>
    <w:rsid w:val="00C67A68"/>
    <w:rsid w:val="00C706DB"/>
    <w:rsid w:val="00C719CC"/>
    <w:rsid w:val="00C7244B"/>
    <w:rsid w:val="00C72814"/>
    <w:rsid w:val="00C72EBC"/>
    <w:rsid w:val="00C73028"/>
    <w:rsid w:val="00C7345D"/>
    <w:rsid w:val="00C734A1"/>
    <w:rsid w:val="00C74A53"/>
    <w:rsid w:val="00C74CFD"/>
    <w:rsid w:val="00C74EEB"/>
    <w:rsid w:val="00C765D0"/>
    <w:rsid w:val="00C76CB8"/>
    <w:rsid w:val="00C76D5D"/>
    <w:rsid w:val="00C774FA"/>
    <w:rsid w:val="00C77704"/>
    <w:rsid w:val="00C77B0D"/>
    <w:rsid w:val="00C81F37"/>
    <w:rsid w:val="00C833A5"/>
    <w:rsid w:val="00C8370D"/>
    <w:rsid w:val="00C845E6"/>
    <w:rsid w:val="00C8460F"/>
    <w:rsid w:val="00C84923"/>
    <w:rsid w:val="00C84EF8"/>
    <w:rsid w:val="00C85CD8"/>
    <w:rsid w:val="00C861ED"/>
    <w:rsid w:val="00C86CB4"/>
    <w:rsid w:val="00C87392"/>
    <w:rsid w:val="00C874D5"/>
    <w:rsid w:val="00C87C15"/>
    <w:rsid w:val="00C87CEA"/>
    <w:rsid w:val="00C9025A"/>
    <w:rsid w:val="00C91322"/>
    <w:rsid w:val="00C91DDE"/>
    <w:rsid w:val="00C9226C"/>
    <w:rsid w:val="00C92440"/>
    <w:rsid w:val="00C92875"/>
    <w:rsid w:val="00C9290A"/>
    <w:rsid w:val="00C93C01"/>
    <w:rsid w:val="00C9487F"/>
    <w:rsid w:val="00C9607E"/>
    <w:rsid w:val="00C962A0"/>
    <w:rsid w:val="00C96944"/>
    <w:rsid w:val="00C973D4"/>
    <w:rsid w:val="00CA2F76"/>
    <w:rsid w:val="00CA4199"/>
    <w:rsid w:val="00CA62C9"/>
    <w:rsid w:val="00CA7985"/>
    <w:rsid w:val="00CA7F07"/>
    <w:rsid w:val="00CB03C1"/>
    <w:rsid w:val="00CB04F3"/>
    <w:rsid w:val="00CB0A02"/>
    <w:rsid w:val="00CB1C35"/>
    <w:rsid w:val="00CB21B5"/>
    <w:rsid w:val="00CB3BA7"/>
    <w:rsid w:val="00CB4681"/>
    <w:rsid w:val="00CB57BA"/>
    <w:rsid w:val="00CB581D"/>
    <w:rsid w:val="00CB590E"/>
    <w:rsid w:val="00CB5A8C"/>
    <w:rsid w:val="00CB5F16"/>
    <w:rsid w:val="00CB682E"/>
    <w:rsid w:val="00CB7477"/>
    <w:rsid w:val="00CB7888"/>
    <w:rsid w:val="00CB79E4"/>
    <w:rsid w:val="00CC0C88"/>
    <w:rsid w:val="00CC0CE5"/>
    <w:rsid w:val="00CC1F45"/>
    <w:rsid w:val="00CC1FBE"/>
    <w:rsid w:val="00CC255F"/>
    <w:rsid w:val="00CC2E4D"/>
    <w:rsid w:val="00CC32D7"/>
    <w:rsid w:val="00CC409A"/>
    <w:rsid w:val="00CC566E"/>
    <w:rsid w:val="00CC5C80"/>
    <w:rsid w:val="00CC60FD"/>
    <w:rsid w:val="00CC74DD"/>
    <w:rsid w:val="00CC7DF8"/>
    <w:rsid w:val="00CC7F5A"/>
    <w:rsid w:val="00CD00BE"/>
    <w:rsid w:val="00CD0431"/>
    <w:rsid w:val="00CD04F8"/>
    <w:rsid w:val="00CD0BD8"/>
    <w:rsid w:val="00CD0C76"/>
    <w:rsid w:val="00CD1D89"/>
    <w:rsid w:val="00CD3E6F"/>
    <w:rsid w:val="00CD4213"/>
    <w:rsid w:val="00CD43EC"/>
    <w:rsid w:val="00CD47C4"/>
    <w:rsid w:val="00CD50C2"/>
    <w:rsid w:val="00CD5936"/>
    <w:rsid w:val="00CD6887"/>
    <w:rsid w:val="00CD6B25"/>
    <w:rsid w:val="00CD7014"/>
    <w:rsid w:val="00CD7232"/>
    <w:rsid w:val="00CD7B8B"/>
    <w:rsid w:val="00CD7B99"/>
    <w:rsid w:val="00CE0A92"/>
    <w:rsid w:val="00CE0B43"/>
    <w:rsid w:val="00CE187D"/>
    <w:rsid w:val="00CE1A55"/>
    <w:rsid w:val="00CE2736"/>
    <w:rsid w:val="00CE3552"/>
    <w:rsid w:val="00CE3DAB"/>
    <w:rsid w:val="00CE3DF3"/>
    <w:rsid w:val="00CE4941"/>
    <w:rsid w:val="00CE4A0E"/>
    <w:rsid w:val="00CE4EDD"/>
    <w:rsid w:val="00CE5079"/>
    <w:rsid w:val="00CE5214"/>
    <w:rsid w:val="00CE6177"/>
    <w:rsid w:val="00CE68F4"/>
    <w:rsid w:val="00CE6928"/>
    <w:rsid w:val="00CE69E5"/>
    <w:rsid w:val="00CF00E5"/>
    <w:rsid w:val="00CF04ED"/>
    <w:rsid w:val="00CF0F32"/>
    <w:rsid w:val="00CF17B8"/>
    <w:rsid w:val="00CF1A29"/>
    <w:rsid w:val="00CF1A92"/>
    <w:rsid w:val="00CF1C88"/>
    <w:rsid w:val="00CF22B8"/>
    <w:rsid w:val="00CF24EA"/>
    <w:rsid w:val="00CF2562"/>
    <w:rsid w:val="00CF2611"/>
    <w:rsid w:val="00CF37E4"/>
    <w:rsid w:val="00CF3A9C"/>
    <w:rsid w:val="00CF43B6"/>
    <w:rsid w:val="00CF484D"/>
    <w:rsid w:val="00CF5CB5"/>
    <w:rsid w:val="00CF61D8"/>
    <w:rsid w:val="00CF62B0"/>
    <w:rsid w:val="00CF6489"/>
    <w:rsid w:val="00CF72A0"/>
    <w:rsid w:val="00D0080A"/>
    <w:rsid w:val="00D00F8E"/>
    <w:rsid w:val="00D032F3"/>
    <w:rsid w:val="00D03474"/>
    <w:rsid w:val="00D03793"/>
    <w:rsid w:val="00D04EC0"/>
    <w:rsid w:val="00D05290"/>
    <w:rsid w:val="00D05C68"/>
    <w:rsid w:val="00D05E09"/>
    <w:rsid w:val="00D061E8"/>
    <w:rsid w:val="00D06C7E"/>
    <w:rsid w:val="00D108F9"/>
    <w:rsid w:val="00D10DEE"/>
    <w:rsid w:val="00D1136E"/>
    <w:rsid w:val="00D1155B"/>
    <w:rsid w:val="00D115D8"/>
    <w:rsid w:val="00D12A68"/>
    <w:rsid w:val="00D12D9D"/>
    <w:rsid w:val="00D139A3"/>
    <w:rsid w:val="00D15BE0"/>
    <w:rsid w:val="00D163AE"/>
    <w:rsid w:val="00D1648A"/>
    <w:rsid w:val="00D16714"/>
    <w:rsid w:val="00D16A8B"/>
    <w:rsid w:val="00D17003"/>
    <w:rsid w:val="00D17721"/>
    <w:rsid w:val="00D17B28"/>
    <w:rsid w:val="00D20253"/>
    <w:rsid w:val="00D20437"/>
    <w:rsid w:val="00D20503"/>
    <w:rsid w:val="00D210E6"/>
    <w:rsid w:val="00D21B4A"/>
    <w:rsid w:val="00D21C08"/>
    <w:rsid w:val="00D21F0B"/>
    <w:rsid w:val="00D2224A"/>
    <w:rsid w:val="00D22717"/>
    <w:rsid w:val="00D259B1"/>
    <w:rsid w:val="00D26631"/>
    <w:rsid w:val="00D26BA7"/>
    <w:rsid w:val="00D27969"/>
    <w:rsid w:val="00D279A7"/>
    <w:rsid w:val="00D31445"/>
    <w:rsid w:val="00D32D60"/>
    <w:rsid w:val="00D3400B"/>
    <w:rsid w:val="00D34EB2"/>
    <w:rsid w:val="00D36A66"/>
    <w:rsid w:val="00D36B4D"/>
    <w:rsid w:val="00D37167"/>
    <w:rsid w:val="00D37626"/>
    <w:rsid w:val="00D3763B"/>
    <w:rsid w:val="00D40A2A"/>
    <w:rsid w:val="00D418E8"/>
    <w:rsid w:val="00D41E90"/>
    <w:rsid w:val="00D422A4"/>
    <w:rsid w:val="00D4271B"/>
    <w:rsid w:val="00D43151"/>
    <w:rsid w:val="00D43B28"/>
    <w:rsid w:val="00D43CF3"/>
    <w:rsid w:val="00D43F69"/>
    <w:rsid w:val="00D44078"/>
    <w:rsid w:val="00D44D0F"/>
    <w:rsid w:val="00D4585D"/>
    <w:rsid w:val="00D46BE4"/>
    <w:rsid w:val="00D475D8"/>
    <w:rsid w:val="00D479C3"/>
    <w:rsid w:val="00D51A05"/>
    <w:rsid w:val="00D51D9D"/>
    <w:rsid w:val="00D53096"/>
    <w:rsid w:val="00D53740"/>
    <w:rsid w:val="00D53CB9"/>
    <w:rsid w:val="00D5429B"/>
    <w:rsid w:val="00D54D85"/>
    <w:rsid w:val="00D57EE1"/>
    <w:rsid w:val="00D604E2"/>
    <w:rsid w:val="00D6200C"/>
    <w:rsid w:val="00D631DE"/>
    <w:rsid w:val="00D6438E"/>
    <w:rsid w:val="00D64A80"/>
    <w:rsid w:val="00D64F95"/>
    <w:rsid w:val="00D66047"/>
    <w:rsid w:val="00D66495"/>
    <w:rsid w:val="00D66B53"/>
    <w:rsid w:val="00D6708A"/>
    <w:rsid w:val="00D6715A"/>
    <w:rsid w:val="00D675C5"/>
    <w:rsid w:val="00D709E8"/>
    <w:rsid w:val="00D70F0D"/>
    <w:rsid w:val="00D7127E"/>
    <w:rsid w:val="00D71664"/>
    <w:rsid w:val="00D71D1F"/>
    <w:rsid w:val="00D74141"/>
    <w:rsid w:val="00D748F9"/>
    <w:rsid w:val="00D749BA"/>
    <w:rsid w:val="00D74D96"/>
    <w:rsid w:val="00D7557C"/>
    <w:rsid w:val="00D75716"/>
    <w:rsid w:val="00D75895"/>
    <w:rsid w:val="00D75DA9"/>
    <w:rsid w:val="00D75DAD"/>
    <w:rsid w:val="00D7628B"/>
    <w:rsid w:val="00D80A7C"/>
    <w:rsid w:val="00D80BBB"/>
    <w:rsid w:val="00D80F58"/>
    <w:rsid w:val="00D8130E"/>
    <w:rsid w:val="00D81EBB"/>
    <w:rsid w:val="00D827EA"/>
    <w:rsid w:val="00D82A70"/>
    <w:rsid w:val="00D82DDB"/>
    <w:rsid w:val="00D83244"/>
    <w:rsid w:val="00D834DC"/>
    <w:rsid w:val="00D83A8A"/>
    <w:rsid w:val="00D83B16"/>
    <w:rsid w:val="00D83D9A"/>
    <w:rsid w:val="00D84155"/>
    <w:rsid w:val="00D84E5E"/>
    <w:rsid w:val="00D85D17"/>
    <w:rsid w:val="00D8628D"/>
    <w:rsid w:val="00D87677"/>
    <w:rsid w:val="00D87703"/>
    <w:rsid w:val="00D87F2F"/>
    <w:rsid w:val="00D900BB"/>
    <w:rsid w:val="00D913A7"/>
    <w:rsid w:val="00D91BAF"/>
    <w:rsid w:val="00D91E49"/>
    <w:rsid w:val="00D929D6"/>
    <w:rsid w:val="00D9309A"/>
    <w:rsid w:val="00D932B3"/>
    <w:rsid w:val="00D93830"/>
    <w:rsid w:val="00D947E1"/>
    <w:rsid w:val="00D94B66"/>
    <w:rsid w:val="00D94E69"/>
    <w:rsid w:val="00D94F9A"/>
    <w:rsid w:val="00D955F2"/>
    <w:rsid w:val="00D95B4C"/>
    <w:rsid w:val="00D96622"/>
    <w:rsid w:val="00D96732"/>
    <w:rsid w:val="00D96903"/>
    <w:rsid w:val="00D977AF"/>
    <w:rsid w:val="00D97834"/>
    <w:rsid w:val="00D97D45"/>
    <w:rsid w:val="00DA0470"/>
    <w:rsid w:val="00DA09C9"/>
    <w:rsid w:val="00DA0D80"/>
    <w:rsid w:val="00DA1595"/>
    <w:rsid w:val="00DA19A6"/>
    <w:rsid w:val="00DA1DA7"/>
    <w:rsid w:val="00DA1F03"/>
    <w:rsid w:val="00DA2276"/>
    <w:rsid w:val="00DA2CFA"/>
    <w:rsid w:val="00DA3C3D"/>
    <w:rsid w:val="00DA4038"/>
    <w:rsid w:val="00DA4257"/>
    <w:rsid w:val="00DA48F7"/>
    <w:rsid w:val="00DA5221"/>
    <w:rsid w:val="00DA5D01"/>
    <w:rsid w:val="00DA68F3"/>
    <w:rsid w:val="00DB0419"/>
    <w:rsid w:val="00DB1083"/>
    <w:rsid w:val="00DB1E6F"/>
    <w:rsid w:val="00DB2BA3"/>
    <w:rsid w:val="00DB36EE"/>
    <w:rsid w:val="00DB3C28"/>
    <w:rsid w:val="00DB3D09"/>
    <w:rsid w:val="00DB4707"/>
    <w:rsid w:val="00DB56FA"/>
    <w:rsid w:val="00DB6E50"/>
    <w:rsid w:val="00DB7246"/>
    <w:rsid w:val="00DB754F"/>
    <w:rsid w:val="00DC01B6"/>
    <w:rsid w:val="00DC0327"/>
    <w:rsid w:val="00DC16E8"/>
    <w:rsid w:val="00DC2026"/>
    <w:rsid w:val="00DC2330"/>
    <w:rsid w:val="00DC240C"/>
    <w:rsid w:val="00DC448B"/>
    <w:rsid w:val="00DC4959"/>
    <w:rsid w:val="00DC4D98"/>
    <w:rsid w:val="00DC5021"/>
    <w:rsid w:val="00DC5E88"/>
    <w:rsid w:val="00DC6677"/>
    <w:rsid w:val="00DC6ACA"/>
    <w:rsid w:val="00DC6C86"/>
    <w:rsid w:val="00DC6C9F"/>
    <w:rsid w:val="00DC6E40"/>
    <w:rsid w:val="00DC7B91"/>
    <w:rsid w:val="00DC7EBC"/>
    <w:rsid w:val="00DD0D88"/>
    <w:rsid w:val="00DD1A56"/>
    <w:rsid w:val="00DD3D1D"/>
    <w:rsid w:val="00DD54B3"/>
    <w:rsid w:val="00DD5C30"/>
    <w:rsid w:val="00DE313C"/>
    <w:rsid w:val="00DE371D"/>
    <w:rsid w:val="00DE4814"/>
    <w:rsid w:val="00DE4EDA"/>
    <w:rsid w:val="00DE6560"/>
    <w:rsid w:val="00DF0C02"/>
    <w:rsid w:val="00DF0F20"/>
    <w:rsid w:val="00DF1035"/>
    <w:rsid w:val="00DF12B3"/>
    <w:rsid w:val="00DF137F"/>
    <w:rsid w:val="00DF1465"/>
    <w:rsid w:val="00DF14CC"/>
    <w:rsid w:val="00DF1EDB"/>
    <w:rsid w:val="00DF20AD"/>
    <w:rsid w:val="00DF2297"/>
    <w:rsid w:val="00DF279C"/>
    <w:rsid w:val="00DF2980"/>
    <w:rsid w:val="00DF32DA"/>
    <w:rsid w:val="00DF33D9"/>
    <w:rsid w:val="00DF388E"/>
    <w:rsid w:val="00DF49A8"/>
    <w:rsid w:val="00DF4C3D"/>
    <w:rsid w:val="00DF4F12"/>
    <w:rsid w:val="00DF58D3"/>
    <w:rsid w:val="00DF5B84"/>
    <w:rsid w:val="00DF6C04"/>
    <w:rsid w:val="00DF6F41"/>
    <w:rsid w:val="00DF7063"/>
    <w:rsid w:val="00DF777B"/>
    <w:rsid w:val="00E00043"/>
    <w:rsid w:val="00E00098"/>
    <w:rsid w:val="00E018D3"/>
    <w:rsid w:val="00E023D5"/>
    <w:rsid w:val="00E03AC1"/>
    <w:rsid w:val="00E0459A"/>
    <w:rsid w:val="00E05695"/>
    <w:rsid w:val="00E056ED"/>
    <w:rsid w:val="00E05FEF"/>
    <w:rsid w:val="00E06306"/>
    <w:rsid w:val="00E06F7A"/>
    <w:rsid w:val="00E075C9"/>
    <w:rsid w:val="00E07B70"/>
    <w:rsid w:val="00E100ED"/>
    <w:rsid w:val="00E1057C"/>
    <w:rsid w:val="00E10A5D"/>
    <w:rsid w:val="00E13E4F"/>
    <w:rsid w:val="00E146DF"/>
    <w:rsid w:val="00E15D5B"/>
    <w:rsid w:val="00E16504"/>
    <w:rsid w:val="00E16C94"/>
    <w:rsid w:val="00E172E3"/>
    <w:rsid w:val="00E21606"/>
    <w:rsid w:val="00E218D7"/>
    <w:rsid w:val="00E21C24"/>
    <w:rsid w:val="00E22CD1"/>
    <w:rsid w:val="00E22FA3"/>
    <w:rsid w:val="00E23061"/>
    <w:rsid w:val="00E24246"/>
    <w:rsid w:val="00E25914"/>
    <w:rsid w:val="00E266CA"/>
    <w:rsid w:val="00E26D2A"/>
    <w:rsid w:val="00E27A11"/>
    <w:rsid w:val="00E27FC4"/>
    <w:rsid w:val="00E30021"/>
    <w:rsid w:val="00E308A8"/>
    <w:rsid w:val="00E30D87"/>
    <w:rsid w:val="00E30FD9"/>
    <w:rsid w:val="00E315D5"/>
    <w:rsid w:val="00E316BB"/>
    <w:rsid w:val="00E329DC"/>
    <w:rsid w:val="00E32CA1"/>
    <w:rsid w:val="00E3421D"/>
    <w:rsid w:val="00E34975"/>
    <w:rsid w:val="00E3541A"/>
    <w:rsid w:val="00E35FD7"/>
    <w:rsid w:val="00E373E7"/>
    <w:rsid w:val="00E3768D"/>
    <w:rsid w:val="00E37BD4"/>
    <w:rsid w:val="00E37FDB"/>
    <w:rsid w:val="00E40348"/>
    <w:rsid w:val="00E414CE"/>
    <w:rsid w:val="00E415A8"/>
    <w:rsid w:val="00E41B80"/>
    <w:rsid w:val="00E42056"/>
    <w:rsid w:val="00E42235"/>
    <w:rsid w:val="00E429BA"/>
    <w:rsid w:val="00E42A00"/>
    <w:rsid w:val="00E42A38"/>
    <w:rsid w:val="00E42DC2"/>
    <w:rsid w:val="00E44CA3"/>
    <w:rsid w:val="00E45AB5"/>
    <w:rsid w:val="00E45D27"/>
    <w:rsid w:val="00E4672C"/>
    <w:rsid w:val="00E4688B"/>
    <w:rsid w:val="00E46D04"/>
    <w:rsid w:val="00E47088"/>
    <w:rsid w:val="00E474A6"/>
    <w:rsid w:val="00E51478"/>
    <w:rsid w:val="00E51D4A"/>
    <w:rsid w:val="00E5233D"/>
    <w:rsid w:val="00E55A86"/>
    <w:rsid w:val="00E56604"/>
    <w:rsid w:val="00E56D64"/>
    <w:rsid w:val="00E57431"/>
    <w:rsid w:val="00E57BA2"/>
    <w:rsid w:val="00E602FE"/>
    <w:rsid w:val="00E603B5"/>
    <w:rsid w:val="00E60C0C"/>
    <w:rsid w:val="00E61EBF"/>
    <w:rsid w:val="00E62CD6"/>
    <w:rsid w:val="00E638BC"/>
    <w:rsid w:val="00E64DA7"/>
    <w:rsid w:val="00E6527D"/>
    <w:rsid w:val="00E65821"/>
    <w:rsid w:val="00E66D63"/>
    <w:rsid w:val="00E67299"/>
    <w:rsid w:val="00E70185"/>
    <w:rsid w:val="00E7144B"/>
    <w:rsid w:val="00E71579"/>
    <w:rsid w:val="00E71C94"/>
    <w:rsid w:val="00E72000"/>
    <w:rsid w:val="00E735AA"/>
    <w:rsid w:val="00E736F1"/>
    <w:rsid w:val="00E7422B"/>
    <w:rsid w:val="00E74750"/>
    <w:rsid w:val="00E748D2"/>
    <w:rsid w:val="00E768D2"/>
    <w:rsid w:val="00E8073B"/>
    <w:rsid w:val="00E811EA"/>
    <w:rsid w:val="00E81423"/>
    <w:rsid w:val="00E81E56"/>
    <w:rsid w:val="00E82122"/>
    <w:rsid w:val="00E82FE1"/>
    <w:rsid w:val="00E83DB3"/>
    <w:rsid w:val="00E84077"/>
    <w:rsid w:val="00E84395"/>
    <w:rsid w:val="00E8451E"/>
    <w:rsid w:val="00E8485C"/>
    <w:rsid w:val="00E84C03"/>
    <w:rsid w:val="00E85003"/>
    <w:rsid w:val="00E86D98"/>
    <w:rsid w:val="00E907FC"/>
    <w:rsid w:val="00E91849"/>
    <w:rsid w:val="00E91A08"/>
    <w:rsid w:val="00E92178"/>
    <w:rsid w:val="00E92856"/>
    <w:rsid w:val="00E93534"/>
    <w:rsid w:val="00E93A79"/>
    <w:rsid w:val="00E9469A"/>
    <w:rsid w:val="00E95F4F"/>
    <w:rsid w:val="00E96C36"/>
    <w:rsid w:val="00E96F24"/>
    <w:rsid w:val="00E9765E"/>
    <w:rsid w:val="00EA067E"/>
    <w:rsid w:val="00EA0A6A"/>
    <w:rsid w:val="00EA126B"/>
    <w:rsid w:val="00EA2699"/>
    <w:rsid w:val="00EA419C"/>
    <w:rsid w:val="00EA4825"/>
    <w:rsid w:val="00EA4B91"/>
    <w:rsid w:val="00EA4D28"/>
    <w:rsid w:val="00EA5E20"/>
    <w:rsid w:val="00EA6659"/>
    <w:rsid w:val="00EA68FE"/>
    <w:rsid w:val="00EA6E33"/>
    <w:rsid w:val="00EB0093"/>
    <w:rsid w:val="00EB148F"/>
    <w:rsid w:val="00EB1F30"/>
    <w:rsid w:val="00EB27CE"/>
    <w:rsid w:val="00EB3374"/>
    <w:rsid w:val="00EB3ED9"/>
    <w:rsid w:val="00EB45EC"/>
    <w:rsid w:val="00EB59D7"/>
    <w:rsid w:val="00EB6579"/>
    <w:rsid w:val="00EB68C0"/>
    <w:rsid w:val="00EB708F"/>
    <w:rsid w:val="00EB7379"/>
    <w:rsid w:val="00EC0497"/>
    <w:rsid w:val="00EC09D1"/>
    <w:rsid w:val="00EC1599"/>
    <w:rsid w:val="00EC1856"/>
    <w:rsid w:val="00EC1C34"/>
    <w:rsid w:val="00EC2209"/>
    <w:rsid w:val="00EC22B7"/>
    <w:rsid w:val="00EC292A"/>
    <w:rsid w:val="00EC3530"/>
    <w:rsid w:val="00EC3993"/>
    <w:rsid w:val="00EC5D99"/>
    <w:rsid w:val="00EC6650"/>
    <w:rsid w:val="00ED119C"/>
    <w:rsid w:val="00ED2EDD"/>
    <w:rsid w:val="00ED304A"/>
    <w:rsid w:val="00ED3541"/>
    <w:rsid w:val="00ED3F67"/>
    <w:rsid w:val="00ED44B1"/>
    <w:rsid w:val="00ED5159"/>
    <w:rsid w:val="00ED6583"/>
    <w:rsid w:val="00EE007B"/>
    <w:rsid w:val="00EE096A"/>
    <w:rsid w:val="00EE1064"/>
    <w:rsid w:val="00EE189D"/>
    <w:rsid w:val="00EE2796"/>
    <w:rsid w:val="00EE2CB4"/>
    <w:rsid w:val="00EE331B"/>
    <w:rsid w:val="00EE3BAA"/>
    <w:rsid w:val="00EE46A1"/>
    <w:rsid w:val="00EE4E25"/>
    <w:rsid w:val="00EE5B0B"/>
    <w:rsid w:val="00EE5B9F"/>
    <w:rsid w:val="00EE6277"/>
    <w:rsid w:val="00EE6360"/>
    <w:rsid w:val="00EE6E18"/>
    <w:rsid w:val="00EE7502"/>
    <w:rsid w:val="00EE7C42"/>
    <w:rsid w:val="00EE7DCE"/>
    <w:rsid w:val="00EF0127"/>
    <w:rsid w:val="00EF0F57"/>
    <w:rsid w:val="00EF2548"/>
    <w:rsid w:val="00EF3772"/>
    <w:rsid w:val="00EF3B1A"/>
    <w:rsid w:val="00EF3E47"/>
    <w:rsid w:val="00EF3F41"/>
    <w:rsid w:val="00EF4A84"/>
    <w:rsid w:val="00EF4B0C"/>
    <w:rsid w:val="00EF500C"/>
    <w:rsid w:val="00EF62B9"/>
    <w:rsid w:val="00EF670D"/>
    <w:rsid w:val="00F00282"/>
    <w:rsid w:val="00F01AA2"/>
    <w:rsid w:val="00F02E76"/>
    <w:rsid w:val="00F0315A"/>
    <w:rsid w:val="00F03426"/>
    <w:rsid w:val="00F0345A"/>
    <w:rsid w:val="00F03A96"/>
    <w:rsid w:val="00F04566"/>
    <w:rsid w:val="00F04CE7"/>
    <w:rsid w:val="00F053BA"/>
    <w:rsid w:val="00F058FB"/>
    <w:rsid w:val="00F06823"/>
    <w:rsid w:val="00F06AD3"/>
    <w:rsid w:val="00F06C45"/>
    <w:rsid w:val="00F07343"/>
    <w:rsid w:val="00F07D73"/>
    <w:rsid w:val="00F11F95"/>
    <w:rsid w:val="00F122C6"/>
    <w:rsid w:val="00F126B8"/>
    <w:rsid w:val="00F14090"/>
    <w:rsid w:val="00F14E63"/>
    <w:rsid w:val="00F15191"/>
    <w:rsid w:val="00F15DC0"/>
    <w:rsid w:val="00F16318"/>
    <w:rsid w:val="00F16879"/>
    <w:rsid w:val="00F16F1D"/>
    <w:rsid w:val="00F170F5"/>
    <w:rsid w:val="00F208A0"/>
    <w:rsid w:val="00F21120"/>
    <w:rsid w:val="00F23D7E"/>
    <w:rsid w:val="00F244D4"/>
    <w:rsid w:val="00F2538A"/>
    <w:rsid w:val="00F2661A"/>
    <w:rsid w:val="00F26A44"/>
    <w:rsid w:val="00F26DE7"/>
    <w:rsid w:val="00F27F53"/>
    <w:rsid w:val="00F317BA"/>
    <w:rsid w:val="00F31FD2"/>
    <w:rsid w:val="00F32710"/>
    <w:rsid w:val="00F32A2D"/>
    <w:rsid w:val="00F32B99"/>
    <w:rsid w:val="00F32BC9"/>
    <w:rsid w:val="00F332F8"/>
    <w:rsid w:val="00F3487A"/>
    <w:rsid w:val="00F35276"/>
    <w:rsid w:val="00F35AC7"/>
    <w:rsid w:val="00F35BBE"/>
    <w:rsid w:val="00F36F12"/>
    <w:rsid w:val="00F36F79"/>
    <w:rsid w:val="00F3744C"/>
    <w:rsid w:val="00F37598"/>
    <w:rsid w:val="00F37D56"/>
    <w:rsid w:val="00F4038E"/>
    <w:rsid w:val="00F40B89"/>
    <w:rsid w:val="00F41CCC"/>
    <w:rsid w:val="00F42362"/>
    <w:rsid w:val="00F424BA"/>
    <w:rsid w:val="00F42D4A"/>
    <w:rsid w:val="00F42DAE"/>
    <w:rsid w:val="00F43963"/>
    <w:rsid w:val="00F43FCB"/>
    <w:rsid w:val="00F45D81"/>
    <w:rsid w:val="00F45DE1"/>
    <w:rsid w:val="00F467F8"/>
    <w:rsid w:val="00F47235"/>
    <w:rsid w:val="00F47330"/>
    <w:rsid w:val="00F50B20"/>
    <w:rsid w:val="00F50D7A"/>
    <w:rsid w:val="00F512A8"/>
    <w:rsid w:val="00F525F2"/>
    <w:rsid w:val="00F526F0"/>
    <w:rsid w:val="00F52AB0"/>
    <w:rsid w:val="00F53284"/>
    <w:rsid w:val="00F532FA"/>
    <w:rsid w:val="00F53313"/>
    <w:rsid w:val="00F54420"/>
    <w:rsid w:val="00F54642"/>
    <w:rsid w:val="00F547C9"/>
    <w:rsid w:val="00F55646"/>
    <w:rsid w:val="00F56C4F"/>
    <w:rsid w:val="00F56C68"/>
    <w:rsid w:val="00F577A3"/>
    <w:rsid w:val="00F578CA"/>
    <w:rsid w:val="00F607BB"/>
    <w:rsid w:val="00F610E9"/>
    <w:rsid w:val="00F61C3F"/>
    <w:rsid w:val="00F6342F"/>
    <w:rsid w:val="00F6353E"/>
    <w:rsid w:val="00F6385B"/>
    <w:rsid w:val="00F64DDF"/>
    <w:rsid w:val="00F65D86"/>
    <w:rsid w:val="00F66A8C"/>
    <w:rsid w:val="00F6718E"/>
    <w:rsid w:val="00F67398"/>
    <w:rsid w:val="00F67541"/>
    <w:rsid w:val="00F677D9"/>
    <w:rsid w:val="00F67C4B"/>
    <w:rsid w:val="00F70464"/>
    <w:rsid w:val="00F70C7E"/>
    <w:rsid w:val="00F714CA"/>
    <w:rsid w:val="00F718A7"/>
    <w:rsid w:val="00F71D57"/>
    <w:rsid w:val="00F7204D"/>
    <w:rsid w:val="00F72C6E"/>
    <w:rsid w:val="00F73595"/>
    <w:rsid w:val="00F73C87"/>
    <w:rsid w:val="00F73E45"/>
    <w:rsid w:val="00F74014"/>
    <w:rsid w:val="00F746AD"/>
    <w:rsid w:val="00F76078"/>
    <w:rsid w:val="00F76521"/>
    <w:rsid w:val="00F775BE"/>
    <w:rsid w:val="00F80419"/>
    <w:rsid w:val="00F805F1"/>
    <w:rsid w:val="00F81229"/>
    <w:rsid w:val="00F812B4"/>
    <w:rsid w:val="00F81C71"/>
    <w:rsid w:val="00F82D95"/>
    <w:rsid w:val="00F831C8"/>
    <w:rsid w:val="00F83482"/>
    <w:rsid w:val="00F85829"/>
    <w:rsid w:val="00F85B6D"/>
    <w:rsid w:val="00F8622B"/>
    <w:rsid w:val="00F8646E"/>
    <w:rsid w:val="00F867B3"/>
    <w:rsid w:val="00F86848"/>
    <w:rsid w:val="00F90BFC"/>
    <w:rsid w:val="00F91F3D"/>
    <w:rsid w:val="00F92613"/>
    <w:rsid w:val="00F92732"/>
    <w:rsid w:val="00F93BBC"/>
    <w:rsid w:val="00F95794"/>
    <w:rsid w:val="00F9597F"/>
    <w:rsid w:val="00FA00BA"/>
    <w:rsid w:val="00FA0592"/>
    <w:rsid w:val="00FA2BF1"/>
    <w:rsid w:val="00FA3FB4"/>
    <w:rsid w:val="00FA40BA"/>
    <w:rsid w:val="00FA44BD"/>
    <w:rsid w:val="00FA49EB"/>
    <w:rsid w:val="00FA5826"/>
    <w:rsid w:val="00FA5C9B"/>
    <w:rsid w:val="00FA6AFA"/>
    <w:rsid w:val="00FA6FAC"/>
    <w:rsid w:val="00FA714E"/>
    <w:rsid w:val="00FA774F"/>
    <w:rsid w:val="00FB069C"/>
    <w:rsid w:val="00FB0711"/>
    <w:rsid w:val="00FB0B1F"/>
    <w:rsid w:val="00FB304E"/>
    <w:rsid w:val="00FB3206"/>
    <w:rsid w:val="00FB3980"/>
    <w:rsid w:val="00FB7867"/>
    <w:rsid w:val="00FB7AE6"/>
    <w:rsid w:val="00FC1666"/>
    <w:rsid w:val="00FC247D"/>
    <w:rsid w:val="00FC2F5E"/>
    <w:rsid w:val="00FC3CDA"/>
    <w:rsid w:val="00FC545E"/>
    <w:rsid w:val="00FC691D"/>
    <w:rsid w:val="00FC6E07"/>
    <w:rsid w:val="00FC73A4"/>
    <w:rsid w:val="00FD05F8"/>
    <w:rsid w:val="00FD12A8"/>
    <w:rsid w:val="00FD1971"/>
    <w:rsid w:val="00FD1B04"/>
    <w:rsid w:val="00FD27BC"/>
    <w:rsid w:val="00FD4B9E"/>
    <w:rsid w:val="00FD588C"/>
    <w:rsid w:val="00FD5D1A"/>
    <w:rsid w:val="00FD6519"/>
    <w:rsid w:val="00FE07EE"/>
    <w:rsid w:val="00FE08E4"/>
    <w:rsid w:val="00FE10C8"/>
    <w:rsid w:val="00FE1417"/>
    <w:rsid w:val="00FE1B39"/>
    <w:rsid w:val="00FE1DFA"/>
    <w:rsid w:val="00FE2545"/>
    <w:rsid w:val="00FE28A2"/>
    <w:rsid w:val="00FE33DE"/>
    <w:rsid w:val="00FE4AE8"/>
    <w:rsid w:val="00FE55C4"/>
    <w:rsid w:val="00FE61C7"/>
    <w:rsid w:val="00FE6517"/>
    <w:rsid w:val="00FE7635"/>
    <w:rsid w:val="00FE77F0"/>
    <w:rsid w:val="00FE7A4F"/>
    <w:rsid w:val="00FE7C25"/>
    <w:rsid w:val="00FF03A1"/>
    <w:rsid w:val="00FF0EE9"/>
    <w:rsid w:val="00FF39F3"/>
    <w:rsid w:val="00FF48B3"/>
    <w:rsid w:val="00FF4CC1"/>
    <w:rsid w:val="00FF5248"/>
    <w:rsid w:val="00FF52B4"/>
    <w:rsid w:val="00FF5321"/>
    <w:rsid w:val="00FF5823"/>
    <w:rsid w:val="00FF58CB"/>
    <w:rsid w:val="00FF5C30"/>
    <w:rsid w:val="00FF5FC1"/>
    <w:rsid w:val="00FF7928"/>
    <w:rsid w:val="00FF7FC7"/>
    <w:rsid w:val="0B3DBC98"/>
    <w:rsid w:val="1A2E89D5"/>
    <w:rsid w:val="2578C3B8"/>
    <w:rsid w:val="400DD2D9"/>
    <w:rsid w:val="57F35130"/>
    <w:rsid w:val="5908880E"/>
    <w:rsid w:val="5D832540"/>
    <w:rsid w:val="66D83AA9"/>
    <w:rsid w:val="799C4BF5"/>
    <w:rsid w:val="7F36F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80AFC5"/>
  <w15:docId w15:val="{AF5598D4-DEA1-431F-ACC5-1A14551D2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3">
    <w:name w:val="heading 3"/>
    <w:basedOn w:val="Normal"/>
    <w:link w:val="Heading3Char"/>
    <w:uiPriority w:val="9"/>
    <w:qFormat/>
    <w:rsid w:val="00D95B4C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3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A337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A33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A337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4A337F"/>
    <w:pPr>
      <w:ind w:leftChars="200" w:left="480"/>
    </w:pPr>
  </w:style>
  <w:style w:type="table" w:styleId="TableGrid">
    <w:name w:val="Table Grid"/>
    <w:basedOn w:val="TableNormal"/>
    <w:uiPriority w:val="39"/>
    <w:rsid w:val="00575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A78CE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8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78CE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12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12F3"/>
    <w:rPr>
      <w:rFonts w:ascii="Courier New" w:eastAsia="Times New Roman" w:hAnsi="Courier New" w:cs="Courier New"/>
      <w:kern w:val="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B12F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467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467F0"/>
  </w:style>
  <w:style w:type="character" w:customStyle="1" w:styleId="CommentTextChar">
    <w:name w:val="Comment Text Char"/>
    <w:basedOn w:val="DefaultParagraphFont"/>
    <w:link w:val="CommentText"/>
    <w:uiPriority w:val="99"/>
    <w:rsid w:val="00B467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7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7F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7F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7F0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B54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54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0632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F0005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F0005"/>
  </w:style>
  <w:style w:type="character" w:styleId="EndnoteReference">
    <w:name w:val="endnote reference"/>
    <w:basedOn w:val="DefaultParagraphFont"/>
    <w:uiPriority w:val="99"/>
    <w:semiHidden/>
    <w:unhideWhenUsed/>
    <w:rsid w:val="006F0005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6F0005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F0005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F0005"/>
    <w:pPr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F0005"/>
    <w:rPr>
      <w:rFonts w:ascii="Calibri" w:hAnsi="Calibri" w:cs="Calibri"/>
      <w:noProof/>
    </w:rPr>
  </w:style>
  <w:style w:type="character" w:styleId="PageNumber">
    <w:name w:val="page number"/>
    <w:basedOn w:val="DefaultParagraphFont"/>
    <w:uiPriority w:val="99"/>
    <w:semiHidden/>
    <w:unhideWhenUsed/>
    <w:rsid w:val="00AF4E71"/>
  </w:style>
  <w:style w:type="paragraph" w:styleId="Revision">
    <w:name w:val="Revision"/>
    <w:hidden/>
    <w:uiPriority w:val="99"/>
    <w:semiHidden/>
    <w:rsid w:val="00F01AA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1C7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95B4C"/>
    <w:rPr>
      <w:rFonts w:ascii="Times New Roman" w:eastAsia="Times New Roman" w:hAnsi="Times New Roman" w:cs="Times New Roman"/>
      <w:b/>
      <w:bCs/>
      <w:kern w:val="0"/>
      <w:sz w:val="27"/>
      <w:szCs w:val="27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0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2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0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9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2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0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4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2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9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9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3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6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1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1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5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6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0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3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3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3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74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0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2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0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4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8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8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8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4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3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4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3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7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20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7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9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1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2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3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1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2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5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5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1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6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3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9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7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15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3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1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6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0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3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403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8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60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4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7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3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4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41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8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6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7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03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1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2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6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4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1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1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6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9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6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0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7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86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21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4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8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4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7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1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8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69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6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5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1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3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3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9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3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3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9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20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8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0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8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0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5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8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6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3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CDFF3F33A9A48A04703B085CFFD4F" ma:contentTypeVersion="13" ma:contentTypeDescription="Create a new document." ma:contentTypeScope="" ma:versionID="8353069a64416b127a0ab7784a06b925">
  <xsd:schema xmlns:xsd="http://www.w3.org/2001/XMLSchema" xmlns:xs="http://www.w3.org/2001/XMLSchema" xmlns:p="http://schemas.microsoft.com/office/2006/metadata/properties" xmlns:ns3="ef249409-7b87-477a-bc3d-1e4083021b9d" xmlns:ns4="335c398e-57aa-432f-9efd-2344b1e1f63f" targetNamespace="http://schemas.microsoft.com/office/2006/metadata/properties" ma:root="true" ma:fieldsID="b3e7ac63f659978cdc1dacb14bc3de0f" ns3:_="" ns4:_="">
    <xsd:import namespace="ef249409-7b87-477a-bc3d-1e4083021b9d"/>
    <xsd:import namespace="335c398e-57aa-432f-9efd-2344b1e1f63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49409-7b87-477a-bc3d-1e4083021b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5c398e-57aa-432f-9efd-2344b1e1f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FECA8-4FDE-4819-A53A-3DA6990A8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249409-7b87-477a-bc3d-1e4083021b9d"/>
    <ds:schemaRef ds:uri="335c398e-57aa-432f-9efd-2344b1e1f6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A5CCF-F68A-458F-95E5-D895C37C5E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B50F2A-CA85-48EA-A732-E472F87554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AF83AA-76D2-4CF5-8422-9389A13D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Chan</dc:creator>
  <cp:keywords/>
  <dc:description/>
  <cp:lastModifiedBy>Lap Ming Raymond Tang</cp:lastModifiedBy>
  <cp:revision>4</cp:revision>
  <cp:lastPrinted>2019-12-19T02:32:00Z</cp:lastPrinted>
  <dcterms:created xsi:type="dcterms:W3CDTF">2021-01-25T09:51:00Z</dcterms:created>
  <dcterms:modified xsi:type="dcterms:W3CDTF">2021-01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CDFF3F33A9A48A04703B085CFFD4F</vt:lpwstr>
  </property>
</Properties>
</file>